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EDBAE" w14:textId="6A43736F" w:rsidR="00CB1ACC" w:rsidRPr="002628D7" w:rsidRDefault="00B17AFD" w:rsidP="00CB1ACC">
      <w:pPr>
        <w:pStyle w:val="Title"/>
        <w:jc w:val="both"/>
        <w:rPr>
          <w:rFonts w:ascii="Segoe UI Semibold" w:hAnsi="Segoe UI Semibold" w:cs="Segoe UI Semibold"/>
        </w:rPr>
      </w:pPr>
      <w:r w:rsidRPr="002628D7">
        <w:rPr>
          <w:rFonts w:ascii="Segoe UI Semibold" w:hAnsi="Segoe UI Semibold" w:cs="Segoe UI Semibold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63F2A0" wp14:editId="30E17758">
                <wp:simplePos x="0" y="0"/>
                <wp:positionH relativeFrom="column">
                  <wp:posOffset>3282231</wp:posOffset>
                </wp:positionH>
                <wp:positionV relativeFrom="paragraph">
                  <wp:posOffset>-914400</wp:posOffset>
                </wp:positionV>
                <wp:extent cx="3462655" cy="1001864"/>
                <wp:effectExtent l="38100" t="38100" r="118745" b="122555"/>
                <wp:wrapNone/>
                <wp:docPr id="1" name="Right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462655" cy="1001864"/>
                        </a:xfrm>
                        <a:prstGeom prst="rtTriangle">
                          <a:avLst/>
                        </a:prstGeom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8C25E0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" o:spid="_x0000_s1026" type="#_x0000_t6" style="position:absolute;margin-left:258.45pt;margin-top:-1in;width:272.65pt;height:78.9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" fillcolor="gray [1629]" strokecolor="black [1600]" strokeweight="1pt">
                <v:shadow on="t" color="black" opacity="26214f" origin="-.5,-.5" offset=".74836mm,.74836mm"/>
              </v:shape>
            </w:pict>
          </mc:Fallback>
        </mc:AlternateContent>
      </w:r>
      <w:r w:rsidR="00CB1ACC" w:rsidRPr="002628D7">
        <w:rPr>
          <w:rFonts w:ascii="Segoe UI Semibold" w:hAnsi="Segoe UI Semibold" w:cs="Segoe UI Semibold"/>
        </w:rPr>
        <w:t>Fashion-MNIST Image Classification using Deep Learning with Python</w:t>
      </w:r>
    </w:p>
    <w:p w14:paraId="75AADCB9" w14:textId="745C1DF4" w:rsidR="005D748E" w:rsidRDefault="005D748E" w:rsidP="000B0989">
      <w:pPr>
        <w:pStyle w:val="Subtitle"/>
      </w:pPr>
    </w:p>
    <w:p w14:paraId="0CF611FB" w14:textId="142CEB09" w:rsidR="000B0989" w:rsidRDefault="000B0989" w:rsidP="000324B6">
      <w:pPr>
        <w:pStyle w:val="Subtitle"/>
        <w:jc w:val="both"/>
        <w:rPr>
          <w:sz w:val="28"/>
          <w:szCs w:val="28"/>
        </w:rPr>
      </w:pPr>
      <w:r w:rsidRPr="00B17AFD">
        <w:rPr>
          <w:sz w:val="28"/>
          <w:szCs w:val="28"/>
        </w:rPr>
        <w:t>The Ultimate Guide for</w:t>
      </w:r>
      <w:r w:rsidR="00B17AFD" w:rsidRPr="00B17AFD">
        <w:rPr>
          <w:sz w:val="28"/>
          <w:szCs w:val="28"/>
        </w:rPr>
        <w:t xml:space="preserve"> building Neural Networks </w:t>
      </w:r>
      <w:r w:rsidR="00B17AFD">
        <w:rPr>
          <w:sz w:val="28"/>
          <w:szCs w:val="28"/>
        </w:rPr>
        <w:t>to</w:t>
      </w:r>
      <w:r w:rsidRPr="00B17AFD">
        <w:rPr>
          <w:sz w:val="28"/>
          <w:szCs w:val="28"/>
        </w:rPr>
        <w:t xml:space="preserve"> </w:t>
      </w:r>
      <w:r w:rsidR="00B17AFD" w:rsidRPr="00B17AFD">
        <w:rPr>
          <w:sz w:val="28"/>
          <w:szCs w:val="28"/>
        </w:rPr>
        <w:t>Classify Fashion Clothing Apparels using Keras and TensorFlow</w:t>
      </w:r>
      <w:r w:rsidR="00B17AFD">
        <w:rPr>
          <w:sz w:val="28"/>
          <w:szCs w:val="28"/>
        </w:rPr>
        <w:t>.</w:t>
      </w:r>
    </w:p>
    <w:p w14:paraId="1A416DB2" w14:textId="216311AB" w:rsidR="000324B6" w:rsidRDefault="000324B6" w:rsidP="000324B6">
      <w:r>
        <w:rPr>
          <w:noProof/>
        </w:rPr>
        <w:drawing>
          <wp:anchor distT="0" distB="0" distL="114300" distR="114300" simplePos="0" relativeHeight="251660288" behindDoc="1" locked="0" layoutInCell="1" allowOverlap="1" wp14:anchorId="73D11D4C" wp14:editId="7063871B">
            <wp:simplePos x="0" y="0"/>
            <wp:positionH relativeFrom="margin">
              <wp:align>center</wp:align>
            </wp:positionH>
            <wp:positionV relativeFrom="paragraph">
              <wp:posOffset>171027</wp:posOffset>
            </wp:positionV>
            <wp:extent cx="5922433" cy="4164965"/>
            <wp:effectExtent l="114300" t="76200" r="59690" b="140335"/>
            <wp:wrapNone/>
            <wp:docPr id="2" name="Picture 2" descr="Fashion MNIST spr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shion MNIST sprit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433" cy="416496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65EA00" w14:textId="38549EF6" w:rsidR="000324B6" w:rsidRDefault="000324B6" w:rsidP="000324B6">
      <w:pPr>
        <w:jc w:val="center"/>
      </w:pPr>
    </w:p>
    <w:p w14:paraId="2D03C17A" w14:textId="7F67BCF7" w:rsidR="000324B6" w:rsidRPr="000324B6" w:rsidRDefault="000324B6" w:rsidP="000324B6"/>
    <w:p w14:paraId="49C945BE" w14:textId="49856729" w:rsidR="000324B6" w:rsidRPr="000324B6" w:rsidRDefault="000324B6" w:rsidP="000324B6"/>
    <w:p w14:paraId="1DD36145" w14:textId="51475195" w:rsidR="000324B6" w:rsidRPr="000324B6" w:rsidRDefault="000324B6" w:rsidP="000324B6"/>
    <w:p w14:paraId="38119FD7" w14:textId="172DC55D" w:rsidR="000324B6" w:rsidRPr="000324B6" w:rsidRDefault="000324B6" w:rsidP="000324B6"/>
    <w:p w14:paraId="51F9347C" w14:textId="605F5F9F" w:rsidR="000324B6" w:rsidRPr="000324B6" w:rsidRDefault="000324B6" w:rsidP="000324B6"/>
    <w:p w14:paraId="45E44A27" w14:textId="61FD8984" w:rsidR="000324B6" w:rsidRPr="000324B6" w:rsidRDefault="000324B6" w:rsidP="000324B6"/>
    <w:p w14:paraId="56917481" w14:textId="252F53C1" w:rsidR="000324B6" w:rsidRPr="000324B6" w:rsidRDefault="000324B6" w:rsidP="000324B6"/>
    <w:p w14:paraId="23ACD341" w14:textId="38312AAC" w:rsidR="000324B6" w:rsidRPr="000324B6" w:rsidRDefault="000324B6" w:rsidP="000324B6"/>
    <w:p w14:paraId="513EDBF4" w14:textId="738906D0" w:rsidR="000324B6" w:rsidRPr="000324B6" w:rsidRDefault="000324B6" w:rsidP="000324B6"/>
    <w:p w14:paraId="6AD75E55" w14:textId="634ADDFC" w:rsidR="000324B6" w:rsidRPr="000324B6" w:rsidRDefault="000324B6" w:rsidP="000324B6"/>
    <w:p w14:paraId="4A32F72B" w14:textId="204118AC" w:rsidR="000324B6" w:rsidRPr="000324B6" w:rsidRDefault="000324B6" w:rsidP="000324B6"/>
    <w:p w14:paraId="7C5C2F1C" w14:textId="778840F3" w:rsidR="000324B6" w:rsidRPr="000324B6" w:rsidRDefault="000324B6" w:rsidP="000324B6"/>
    <w:p w14:paraId="4130AD2D" w14:textId="7D35D9EA" w:rsidR="000324B6" w:rsidRPr="000324B6" w:rsidRDefault="000324B6" w:rsidP="000324B6"/>
    <w:p w14:paraId="0F9ECB75" w14:textId="3B23CFDF" w:rsidR="002628D7" w:rsidRDefault="002628D7" w:rsidP="000324B6">
      <w:pPr>
        <w:rPr>
          <w:rFonts w:ascii="Roboto" w:hAnsi="Roboto"/>
          <w:color w:val="202124"/>
          <w:sz w:val="21"/>
          <w:szCs w:val="21"/>
        </w:rPr>
      </w:pPr>
      <w:r w:rsidRPr="002628D7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C4A5DA" wp14:editId="34C94959">
                <wp:simplePos x="0" y="0"/>
                <wp:positionH relativeFrom="page">
                  <wp:posOffset>15474</wp:posOffset>
                </wp:positionH>
                <wp:positionV relativeFrom="paragraph">
                  <wp:posOffset>379597</wp:posOffset>
                </wp:positionV>
                <wp:extent cx="7679266" cy="3344121"/>
                <wp:effectExtent l="95250" t="114300" r="112395" b="1189990"/>
                <wp:wrapNone/>
                <wp:docPr id="15" name="Right Tri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79266" cy="3344121"/>
                        </a:xfrm>
                        <a:prstGeom prst="rtTriangle">
                          <a:avLst/>
                        </a:prstGeom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effectLst>
                          <a:glow rad="101600">
                            <a:schemeClr val="tx1">
                              <a:lumMod val="50000"/>
                              <a:lumOff val="50000"/>
                              <a:alpha val="60000"/>
                            </a:schemeClr>
                          </a:glow>
                          <a:reflection blurRad="6350" stA="52000" endA="300" endPos="35000" dir="5400000" sy="-100000" algn="bl" rotWithShape="0"/>
                        </a:effectLst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F9BCA" id="Right Triangle 15" o:spid="_x0000_s1026" type="#_x0000_t6" style="position:absolute;margin-left:1.2pt;margin-top:29.9pt;width:604.65pt;height:263.3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" fillcolor="gray [1629]" strokecolor="black [1600]" strokeweight="1pt">
                <w10:wrap anchorx="page"/>
              </v:shape>
            </w:pict>
          </mc:Fallback>
        </mc:AlternateContent>
      </w:r>
    </w:p>
    <w:p w14:paraId="4614C593" w14:textId="54CF98C0" w:rsidR="000324B6" w:rsidRPr="002628D7" w:rsidRDefault="002628D7" w:rsidP="002628D7">
      <w:pPr>
        <w:jc w:val="center"/>
        <w:rPr>
          <w:rFonts w:cstheme="minorHAnsi"/>
          <w:sz w:val="20"/>
          <w:szCs w:val="20"/>
        </w:rPr>
      </w:pPr>
      <w:r w:rsidRPr="002628D7">
        <w:rPr>
          <w:rFonts w:cstheme="minorHAnsi"/>
          <w:color w:val="202124"/>
          <w:sz w:val="20"/>
          <w:szCs w:val="20"/>
        </w:rPr>
        <w:t xml:space="preserve">Image Source: </w:t>
      </w:r>
      <w:r w:rsidRPr="002628D7">
        <w:rPr>
          <w:rFonts w:cstheme="minorHAnsi"/>
          <w:color w:val="202124"/>
          <w:sz w:val="20"/>
          <w:szCs w:val="20"/>
        </w:rPr>
        <w:t> </w:t>
      </w:r>
      <w:hyperlink r:id="rId6" w:history="1">
        <w:r w:rsidRPr="002628D7">
          <w:rPr>
            <w:rStyle w:val="Hyperlink"/>
            <w:rFonts w:cstheme="minorHAnsi"/>
            <w:sz w:val="20"/>
            <w:szCs w:val="20"/>
          </w:rPr>
          <w:t>Fashion-MNIST samples</w:t>
        </w:r>
      </w:hyperlink>
      <w:r w:rsidRPr="002628D7">
        <w:rPr>
          <w:rFonts w:cstheme="minorHAnsi"/>
          <w:color w:val="202124"/>
          <w:sz w:val="20"/>
          <w:szCs w:val="20"/>
        </w:rPr>
        <w:t> (by Zalando, MIT License).</w:t>
      </w:r>
      <w:r w:rsidRPr="002628D7">
        <w:rPr>
          <w:rFonts w:cstheme="minorHAnsi"/>
          <w:noProof/>
          <w:sz w:val="20"/>
          <w:szCs w:val="20"/>
        </w:rPr>
        <w:t xml:space="preserve"> </w:t>
      </w:r>
    </w:p>
    <w:p w14:paraId="362A753D" w14:textId="0376E5B7" w:rsidR="000324B6" w:rsidRDefault="000324B6" w:rsidP="000324B6">
      <w:r>
        <w:rPr>
          <w:noProof/>
        </w:rPr>
        <w:drawing>
          <wp:anchor distT="0" distB="0" distL="114300" distR="114300" simplePos="0" relativeHeight="251663360" behindDoc="1" locked="0" layoutInCell="1" allowOverlap="1" wp14:anchorId="0D9FEFEA" wp14:editId="7C23A466">
            <wp:simplePos x="0" y="0"/>
            <wp:positionH relativeFrom="margin">
              <wp:posOffset>3335867</wp:posOffset>
            </wp:positionH>
            <wp:positionV relativeFrom="paragraph">
              <wp:posOffset>12277</wp:posOffset>
            </wp:positionV>
            <wp:extent cx="1783230" cy="397933"/>
            <wp:effectExtent l="0" t="0" r="7620" b="2540"/>
            <wp:wrapNone/>
            <wp:docPr id="14" name="Picture 14" descr="The Sequential model | TensorFlow C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The Sequential model | TensorFlow Co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164" cy="398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628CE544" wp14:editId="7F2BFBB3">
            <wp:simplePos x="0" y="0"/>
            <wp:positionH relativeFrom="margin">
              <wp:align>center</wp:align>
            </wp:positionH>
            <wp:positionV relativeFrom="paragraph">
              <wp:posOffset>12065</wp:posOffset>
            </wp:positionV>
            <wp:extent cx="431377" cy="431377"/>
            <wp:effectExtent l="0" t="0" r="6985" b="698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377" cy="431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1CE4F2D7" wp14:editId="0A751880">
            <wp:simplePos x="0" y="0"/>
            <wp:positionH relativeFrom="column">
              <wp:posOffset>1116753</wp:posOffset>
            </wp:positionH>
            <wp:positionV relativeFrom="paragraph">
              <wp:posOffset>12065</wp:posOffset>
            </wp:positionV>
            <wp:extent cx="1285875" cy="372828"/>
            <wp:effectExtent l="0" t="0" r="0" b="825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372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C2631C" w14:textId="77777777" w:rsidR="000324B6" w:rsidRDefault="000324B6" w:rsidP="000324B6">
      <w:pPr>
        <w:tabs>
          <w:tab w:val="left" w:pos="7667"/>
        </w:tabs>
      </w:pPr>
    </w:p>
    <w:p w14:paraId="7A086F6A" w14:textId="49EC566D" w:rsidR="000324B6" w:rsidRDefault="00FA764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B99CF7A" wp14:editId="0ABC681F">
                <wp:simplePos x="0" y="0"/>
                <wp:positionH relativeFrom="page">
                  <wp:align>left</wp:align>
                </wp:positionH>
                <wp:positionV relativeFrom="paragraph">
                  <wp:posOffset>880110</wp:posOffset>
                </wp:positionV>
                <wp:extent cx="3906520" cy="1036955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6520" cy="1036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375902" w14:textId="77777777" w:rsidR="000324B6" w:rsidRPr="000324B6" w:rsidRDefault="000324B6" w:rsidP="000324B6">
                            <w:pPr>
                              <w:jc w:val="both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4"/>
                                <w:szCs w:val="34"/>
                              </w:rPr>
                            </w:pPr>
                            <w:r w:rsidRPr="000324B6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4"/>
                                <w:szCs w:val="34"/>
                              </w:rPr>
                              <w:t>Blog By: Chaithanya Vamshi Sai</w:t>
                            </w:r>
                          </w:p>
                          <w:p w14:paraId="455E823C" w14:textId="77777777" w:rsidR="000324B6" w:rsidRPr="000324B6" w:rsidRDefault="000324B6" w:rsidP="000324B6">
                            <w:pPr>
                              <w:jc w:val="both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4"/>
                                <w:szCs w:val="34"/>
                              </w:rPr>
                            </w:pPr>
                            <w:r w:rsidRPr="000324B6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4"/>
                                <w:szCs w:val="34"/>
                              </w:rPr>
                              <w:t>Student Id: 211527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99CF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9.3pt;width:307.6pt;height:81.65pt;z-index:251666432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" filled="f" stroked="f" strokeweight="1pt">
                <v:textbox>
                  <w:txbxContent>
                    <w:p w14:paraId="6B375902" w14:textId="77777777" w:rsidR="000324B6" w:rsidRPr="000324B6" w:rsidRDefault="000324B6" w:rsidP="000324B6">
                      <w:pPr>
                        <w:jc w:val="both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4"/>
                          <w:szCs w:val="34"/>
                        </w:rPr>
                      </w:pPr>
                      <w:r w:rsidRPr="000324B6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4"/>
                          <w:szCs w:val="34"/>
                        </w:rPr>
                        <w:t>Blog By: Chaithanya Vamshi Sai</w:t>
                      </w:r>
                    </w:p>
                    <w:p w14:paraId="455E823C" w14:textId="77777777" w:rsidR="000324B6" w:rsidRPr="000324B6" w:rsidRDefault="000324B6" w:rsidP="000324B6">
                      <w:pPr>
                        <w:jc w:val="both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4"/>
                          <w:szCs w:val="34"/>
                        </w:rPr>
                      </w:pPr>
                      <w:r w:rsidRPr="000324B6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4"/>
                          <w:szCs w:val="34"/>
                        </w:rPr>
                        <w:t>Student Id: 21152797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0324B6">
        <w:br w:type="page"/>
      </w:r>
    </w:p>
    <w:p w14:paraId="175BF9C0" w14:textId="6B7D1158" w:rsidR="00A45216" w:rsidRPr="00A26161" w:rsidRDefault="00A45216" w:rsidP="00DB3ADE">
      <w:pPr>
        <w:pStyle w:val="Heading1"/>
        <w:jc w:val="both"/>
        <w:rPr>
          <w:szCs w:val="32"/>
        </w:rPr>
      </w:pPr>
      <w:r>
        <w:rPr>
          <w:szCs w:val="32"/>
        </w:rPr>
        <w:lastRenderedPageBreak/>
        <w:t xml:space="preserve">Agenda: </w:t>
      </w:r>
      <w:r w:rsidRPr="00A26161">
        <w:rPr>
          <w:szCs w:val="32"/>
        </w:rPr>
        <w:t xml:space="preserve">Steps to Build an </w:t>
      </w:r>
      <w:r>
        <w:rPr>
          <w:szCs w:val="32"/>
        </w:rPr>
        <w:t xml:space="preserve">Optimised </w:t>
      </w:r>
      <w:r w:rsidRPr="00A26161">
        <w:rPr>
          <w:szCs w:val="32"/>
        </w:rPr>
        <w:t>Neural Network Image Classifier Model using Keras</w:t>
      </w:r>
      <w:r>
        <w:rPr>
          <w:szCs w:val="32"/>
        </w:rPr>
        <w:t>, TensorFlow</w:t>
      </w:r>
      <w:r w:rsidRPr="00A26161">
        <w:rPr>
          <w:szCs w:val="32"/>
        </w:rPr>
        <w:t xml:space="preserve"> </w:t>
      </w:r>
      <w:r>
        <w:rPr>
          <w:szCs w:val="32"/>
        </w:rPr>
        <w:t xml:space="preserve">&amp; </w:t>
      </w:r>
      <w:r w:rsidRPr="00A26161">
        <w:rPr>
          <w:szCs w:val="32"/>
        </w:rPr>
        <w:t>Hyperparameter Tuning with GridSearchCV</w:t>
      </w:r>
    </w:p>
    <w:p w14:paraId="3E88ECBA" w14:textId="77777777" w:rsidR="00A45216" w:rsidRPr="00A26161" w:rsidRDefault="00A45216" w:rsidP="00A452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26161">
        <w:rPr>
          <w:sz w:val="24"/>
          <w:szCs w:val="24"/>
        </w:rPr>
        <w:t>Problem Statement</w:t>
      </w:r>
    </w:p>
    <w:p w14:paraId="25EE7B55" w14:textId="77777777" w:rsidR="00A45216" w:rsidRPr="00A26161" w:rsidRDefault="00A45216" w:rsidP="00A452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26161">
        <w:rPr>
          <w:sz w:val="24"/>
          <w:szCs w:val="24"/>
        </w:rPr>
        <w:t>Dataset Description</w:t>
      </w:r>
    </w:p>
    <w:p w14:paraId="48FE2499" w14:textId="77777777" w:rsidR="00A45216" w:rsidRPr="00A26161" w:rsidRDefault="00A45216" w:rsidP="00A452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26161">
        <w:rPr>
          <w:sz w:val="24"/>
          <w:szCs w:val="24"/>
        </w:rPr>
        <w:t>Importing Libraries</w:t>
      </w:r>
    </w:p>
    <w:p w14:paraId="58CEEEAD" w14:textId="77777777" w:rsidR="00A45216" w:rsidRPr="00A26161" w:rsidRDefault="00A45216" w:rsidP="00A452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26161">
        <w:rPr>
          <w:sz w:val="24"/>
          <w:szCs w:val="24"/>
        </w:rPr>
        <w:t>Loading the Fashion MNIST dataset from Keras API</w:t>
      </w:r>
    </w:p>
    <w:p w14:paraId="15A74EAC" w14:textId="77777777" w:rsidR="00A45216" w:rsidRPr="00A26161" w:rsidRDefault="00A45216" w:rsidP="00A452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26161">
        <w:rPr>
          <w:sz w:val="24"/>
          <w:szCs w:val="24"/>
        </w:rPr>
        <w:t>Data Visualisation of Images in Training Data</w:t>
      </w:r>
    </w:p>
    <w:p w14:paraId="4E81DE92" w14:textId="77777777" w:rsidR="00A45216" w:rsidRPr="00A26161" w:rsidRDefault="00A45216" w:rsidP="00A452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26161">
        <w:rPr>
          <w:sz w:val="24"/>
          <w:szCs w:val="24"/>
        </w:rPr>
        <w:t>Data Pre-processing</w:t>
      </w:r>
    </w:p>
    <w:p w14:paraId="674468D2" w14:textId="77777777" w:rsidR="00A45216" w:rsidRPr="00A26161" w:rsidRDefault="00A45216" w:rsidP="00A452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26161">
        <w:rPr>
          <w:sz w:val="24"/>
          <w:szCs w:val="24"/>
        </w:rPr>
        <w:t>Model Building</w:t>
      </w:r>
    </w:p>
    <w:p w14:paraId="46761BB4" w14:textId="77777777" w:rsidR="00A45216" w:rsidRPr="00A26161" w:rsidRDefault="00A45216" w:rsidP="00A452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26161">
        <w:rPr>
          <w:sz w:val="24"/>
          <w:szCs w:val="24"/>
        </w:rPr>
        <w:t>Model Evaluation</w:t>
      </w:r>
    </w:p>
    <w:p w14:paraId="3C1192F2" w14:textId="77777777" w:rsidR="00A45216" w:rsidRPr="00A26161" w:rsidRDefault="00A45216" w:rsidP="00A452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26161">
        <w:rPr>
          <w:sz w:val="24"/>
          <w:szCs w:val="24"/>
        </w:rPr>
        <w:t>Hyperparameter Tuning of the Neural Network Model using GridSearchCV</w:t>
      </w:r>
    </w:p>
    <w:p w14:paraId="093F1D7E" w14:textId="77777777" w:rsidR="00A45216" w:rsidRPr="00A26161" w:rsidRDefault="00A45216" w:rsidP="00A452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26161">
        <w:rPr>
          <w:sz w:val="24"/>
          <w:szCs w:val="24"/>
        </w:rPr>
        <w:t xml:space="preserve">Model Building: Neural Network with the Best Hyperparameters </w:t>
      </w:r>
    </w:p>
    <w:p w14:paraId="555B1A80" w14:textId="77777777" w:rsidR="00A45216" w:rsidRPr="00A26161" w:rsidRDefault="00A45216" w:rsidP="00A452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26161">
        <w:rPr>
          <w:sz w:val="24"/>
          <w:szCs w:val="24"/>
        </w:rPr>
        <w:t xml:space="preserve">Model Evaluation: Neural Network with the Best Hyperparameters </w:t>
      </w:r>
    </w:p>
    <w:p w14:paraId="23149564" w14:textId="77777777" w:rsidR="00A45216" w:rsidRPr="00A26161" w:rsidRDefault="00A45216" w:rsidP="00A452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26161">
        <w:rPr>
          <w:sz w:val="24"/>
          <w:szCs w:val="24"/>
        </w:rPr>
        <w:t>Data Visualisation of Neural Network Model Loss and Accuracy Results</w:t>
      </w:r>
    </w:p>
    <w:p w14:paraId="2147AE7E" w14:textId="380F487E" w:rsidR="00A45216" w:rsidRDefault="00A45216" w:rsidP="00DB3AD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26161">
        <w:rPr>
          <w:sz w:val="24"/>
          <w:szCs w:val="24"/>
        </w:rPr>
        <w:t>Predictions on Test Data</w:t>
      </w:r>
    </w:p>
    <w:p w14:paraId="3D5CD66D" w14:textId="77777777" w:rsidR="00DB3ADE" w:rsidRPr="00DB3ADE" w:rsidRDefault="00DB3ADE" w:rsidP="00DB3ADE">
      <w:pPr>
        <w:pStyle w:val="ListParagraph"/>
        <w:ind w:left="360"/>
        <w:rPr>
          <w:sz w:val="24"/>
          <w:szCs w:val="24"/>
        </w:rPr>
      </w:pPr>
    </w:p>
    <w:p w14:paraId="2A885F63" w14:textId="41CD4C14" w:rsidR="00DB3ADE" w:rsidRPr="00A26161" w:rsidRDefault="002628D7" w:rsidP="00C116D7">
      <w:pPr>
        <w:pStyle w:val="Heading1"/>
        <w:numPr>
          <w:ilvl w:val="0"/>
          <w:numId w:val="14"/>
        </w:numPr>
      </w:pPr>
      <w:r w:rsidRPr="002628D7">
        <w:t>Problem Statement</w:t>
      </w:r>
    </w:p>
    <w:p w14:paraId="1AE623E6" w14:textId="33502365" w:rsidR="002628D7" w:rsidRPr="002628D7" w:rsidRDefault="002628D7" w:rsidP="001E0EFF">
      <w:pPr>
        <w:tabs>
          <w:tab w:val="left" w:pos="7667"/>
        </w:tabs>
        <w:spacing w:line="240" w:lineRule="auto"/>
        <w:jc w:val="both"/>
        <w:rPr>
          <w:color w:val="000000" w:themeColor="text1"/>
          <w:sz w:val="24"/>
          <w:szCs w:val="24"/>
        </w:rPr>
      </w:pPr>
      <w:r w:rsidRPr="002628D7">
        <w:rPr>
          <w:color w:val="000000" w:themeColor="text1"/>
          <w:sz w:val="24"/>
          <w:szCs w:val="24"/>
        </w:rPr>
        <w:t xml:space="preserve">The objective of this task is we are given a Fashion-MNIST dataset available through Keras API. Using this data, we will build an optimised Image Classifier </w:t>
      </w:r>
      <w:r w:rsidR="00BE5FCC" w:rsidRPr="002628D7">
        <w:rPr>
          <w:color w:val="000000" w:themeColor="text1"/>
          <w:sz w:val="24"/>
          <w:szCs w:val="24"/>
        </w:rPr>
        <w:t>and demonstrate</w:t>
      </w:r>
      <w:r>
        <w:rPr>
          <w:color w:val="000000" w:themeColor="text1"/>
          <w:sz w:val="24"/>
          <w:szCs w:val="24"/>
        </w:rPr>
        <w:t xml:space="preserve"> </w:t>
      </w:r>
      <w:r w:rsidRPr="002628D7">
        <w:rPr>
          <w:color w:val="000000" w:themeColor="text1"/>
          <w:sz w:val="24"/>
          <w:szCs w:val="24"/>
        </w:rPr>
        <w:t xml:space="preserve">how we can harness the power of Deep Learning using Keras and </w:t>
      </w:r>
      <w:r w:rsidRPr="002628D7">
        <w:rPr>
          <w:color w:val="000000" w:themeColor="text1"/>
          <w:sz w:val="24"/>
          <w:szCs w:val="24"/>
        </w:rPr>
        <w:t>TensorFlow</w:t>
      </w:r>
      <w:r w:rsidRPr="002628D7">
        <w:rPr>
          <w:color w:val="000000" w:themeColor="text1"/>
          <w:sz w:val="24"/>
          <w:szCs w:val="24"/>
        </w:rPr>
        <w:t>.</w:t>
      </w:r>
    </w:p>
    <w:p w14:paraId="75C64AA8" w14:textId="4820B3CD" w:rsidR="002628D7" w:rsidRPr="002628D7" w:rsidRDefault="002628D7" w:rsidP="001E0EFF">
      <w:pPr>
        <w:tabs>
          <w:tab w:val="left" w:pos="7667"/>
        </w:tabs>
        <w:spacing w:line="240" w:lineRule="auto"/>
        <w:jc w:val="both"/>
        <w:rPr>
          <w:color w:val="000000" w:themeColor="text1"/>
          <w:sz w:val="24"/>
          <w:szCs w:val="24"/>
        </w:rPr>
      </w:pPr>
      <w:r w:rsidRPr="002628D7">
        <w:rPr>
          <w:color w:val="000000" w:themeColor="text1"/>
          <w:sz w:val="24"/>
          <w:szCs w:val="24"/>
        </w:rPr>
        <w:t xml:space="preserve">In this blog, I will walk you through the entire process of implementing a feedforward neural network model on the Fashion-MNIST </w:t>
      </w:r>
      <w:r w:rsidRPr="002628D7">
        <w:rPr>
          <w:color w:val="000000" w:themeColor="text1"/>
          <w:sz w:val="24"/>
          <w:szCs w:val="24"/>
        </w:rPr>
        <w:t>dataset to</w:t>
      </w:r>
      <w:r w:rsidRPr="002628D7">
        <w:rPr>
          <w:color w:val="000000" w:themeColor="text1"/>
          <w:sz w:val="24"/>
          <w:szCs w:val="24"/>
        </w:rPr>
        <w:t xml:space="preserve"> classify images of clothing apparel on train data and make predictions on test data using </w:t>
      </w:r>
      <w:r w:rsidR="00BE5FCC">
        <w:rPr>
          <w:color w:val="000000" w:themeColor="text1"/>
          <w:sz w:val="24"/>
          <w:szCs w:val="24"/>
        </w:rPr>
        <w:t xml:space="preserve">GridSearchCV </w:t>
      </w:r>
      <w:r w:rsidRPr="002628D7">
        <w:rPr>
          <w:color w:val="000000" w:themeColor="text1"/>
          <w:sz w:val="24"/>
          <w:szCs w:val="24"/>
        </w:rPr>
        <w:t>Hyperparameter tuning technique to achieve the best accuracy and performance.</w:t>
      </w:r>
    </w:p>
    <w:p w14:paraId="726B7E91" w14:textId="20E36502" w:rsidR="002628D7" w:rsidRPr="002628D7" w:rsidRDefault="002628D7" w:rsidP="001E0EFF">
      <w:pPr>
        <w:tabs>
          <w:tab w:val="left" w:pos="7667"/>
        </w:tabs>
        <w:spacing w:line="240" w:lineRule="auto"/>
        <w:jc w:val="both"/>
        <w:rPr>
          <w:b/>
          <w:bCs/>
          <w:sz w:val="24"/>
          <w:szCs w:val="24"/>
        </w:rPr>
      </w:pPr>
    </w:p>
    <w:p w14:paraId="6A6DD5EB" w14:textId="6AB408C9" w:rsidR="00A26161" w:rsidRPr="002628D7" w:rsidRDefault="002628D7" w:rsidP="00C116D7">
      <w:pPr>
        <w:pStyle w:val="Heading1"/>
        <w:numPr>
          <w:ilvl w:val="0"/>
          <w:numId w:val="14"/>
        </w:numPr>
        <w:spacing w:line="240" w:lineRule="auto"/>
      </w:pPr>
      <w:r w:rsidRPr="002628D7">
        <w:t>Dataset Description</w:t>
      </w:r>
    </w:p>
    <w:p w14:paraId="30CCAC32" w14:textId="573A7BB1" w:rsidR="002628D7" w:rsidRPr="002628D7" w:rsidRDefault="00915975" w:rsidP="00C116D7">
      <w:pPr>
        <w:pStyle w:val="NormalWeb"/>
        <w:numPr>
          <w:ilvl w:val="0"/>
          <w:numId w:val="15"/>
        </w:numPr>
        <w:shd w:val="clear" w:color="auto" w:fill="FFFFFF"/>
        <w:spacing w:before="120" w:beforeAutospacing="0" w:after="90" w:afterAutospacing="0"/>
        <w:jc w:val="both"/>
        <w:rPr>
          <w:rFonts w:asciiTheme="minorHAnsi" w:hAnsiTheme="minorHAnsi" w:cstheme="minorHAnsi"/>
          <w:color w:val="212121"/>
        </w:rPr>
      </w:pPr>
      <w:r>
        <w:rPr>
          <w:rFonts w:asciiTheme="minorHAnsi" w:hAnsiTheme="minorHAnsi" w:cstheme="minorHAnsi"/>
          <w:color w:val="212121"/>
        </w:rPr>
        <w:t>The f</w:t>
      </w:r>
      <w:r w:rsidR="002628D7" w:rsidRPr="002628D7">
        <w:rPr>
          <w:rFonts w:asciiTheme="minorHAnsi" w:hAnsiTheme="minorHAnsi" w:cstheme="minorHAnsi"/>
          <w:color w:val="212121"/>
        </w:rPr>
        <w:t xml:space="preserve">ashion-MNIST dataset consists of 60,000 training images and 10,000 test images of fashion product database images like Shirts, </w:t>
      </w:r>
      <w:r w:rsidR="002628D7">
        <w:rPr>
          <w:rFonts w:asciiTheme="minorHAnsi" w:hAnsiTheme="minorHAnsi" w:cstheme="minorHAnsi"/>
          <w:color w:val="212121"/>
        </w:rPr>
        <w:t>B</w:t>
      </w:r>
      <w:r w:rsidR="002628D7" w:rsidRPr="002628D7">
        <w:rPr>
          <w:rFonts w:asciiTheme="minorHAnsi" w:hAnsiTheme="minorHAnsi" w:cstheme="minorHAnsi"/>
          <w:color w:val="212121"/>
        </w:rPr>
        <w:t>ags,</w:t>
      </w:r>
      <w:r w:rsidR="002628D7">
        <w:rPr>
          <w:rFonts w:asciiTheme="minorHAnsi" w:hAnsiTheme="minorHAnsi" w:cstheme="minorHAnsi"/>
          <w:color w:val="212121"/>
        </w:rPr>
        <w:t xml:space="preserve"> S</w:t>
      </w:r>
      <w:r w:rsidR="002628D7" w:rsidRPr="002628D7">
        <w:rPr>
          <w:rFonts w:asciiTheme="minorHAnsi" w:hAnsiTheme="minorHAnsi" w:cstheme="minorHAnsi"/>
          <w:color w:val="212121"/>
        </w:rPr>
        <w:t>neakers etc.</w:t>
      </w:r>
    </w:p>
    <w:p w14:paraId="36F6BC8D" w14:textId="22FC9CF7" w:rsidR="002628D7" w:rsidRPr="002628D7" w:rsidRDefault="002628D7" w:rsidP="00C116D7">
      <w:pPr>
        <w:pStyle w:val="NormalWeb"/>
        <w:numPr>
          <w:ilvl w:val="0"/>
          <w:numId w:val="15"/>
        </w:numPr>
        <w:shd w:val="clear" w:color="auto" w:fill="FFFFFF"/>
        <w:spacing w:before="120" w:beforeAutospacing="0" w:after="90" w:afterAutospacing="0"/>
        <w:jc w:val="both"/>
        <w:rPr>
          <w:rFonts w:asciiTheme="minorHAnsi" w:hAnsiTheme="minorHAnsi" w:cstheme="minorHAnsi"/>
          <w:color w:val="212121"/>
        </w:rPr>
      </w:pPr>
      <w:r w:rsidRPr="002628D7">
        <w:rPr>
          <w:rFonts w:asciiTheme="minorHAnsi" w:hAnsiTheme="minorHAnsi" w:cstheme="minorHAnsi"/>
          <w:color w:val="212121"/>
        </w:rPr>
        <w:t>Fashion MNIST dataset can be accessed directly from </w:t>
      </w:r>
      <w:hyperlink r:id="rId10" w:tgtFrame="_blank" w:history="1">
        <w:r>
          <w:rPr>
            <w:rStyle w:val="Hyperlink"/>
            <w:rFonts w:asciiTheme="minorHAnsi" w:eastAsiaTheme="majorEastAsia" w:hAnsiTheme="minorHAnsi" w:cstheme="minorHAnsi"/>
            <w:color w:val="4472C4" w:themeColor="accent1"/>
          </w:rPr>
          <w:t>Fashion MNIST</w:t>
        </w:r>
      </w:hyperlink>
      <w:r w:rsidRPr="002628D7">
        <w:rPr>
          <w:rFonts w:asciiTheme="minorHAnsi" w:hAnsiTheme="minorHAnsi" w:cstheme="minorHAnsi"/>
          <w:color w:val="212121"/>
        </w:rPr>
        <w:t> TensorFlow using Keras API.</w:t>
      </w:r>
    </w:p>
    <w:p w14:paraId="32AC4484" w14:textId="77777777" w:rsidR="002628D7" w:rsidRPr="002628D7" w:rsidRDefault="002628D7" w:rsidP="00C116D7">
      <w:pPr>
        <w:pStyle w:val="NormalWeb"/>
        <w:numPr>
          <w:ilvl w:val="0"/>
          <w:numId w:val="15"/>
        </w:numPr>
        <w:shd w:val="clear" w:color="auto" w:fill="FFFFFF"/>
        <w:spacing w:before="120" w:beforeAutospacing="0" w:after="90" w:afterAutospacing="0"/>
        <w:jc w:val="both"/>
        <w:rPr>
          <w:rFonts w:asciiTheme="minorHAnsi" w:hAnsiTheme="minorHAnsi" w:cstheme="minorHAnsi"/>
          <w:color w:val="212121"/>
        </w:rPr>
      </w:pPr>
      <w:r w:rsidRPr="002628D7">
        <w:rPr>
          <w:rFonts w:asciiTheme="minorHAnsi" w:hAnsiTheme="minorHAnsi" w:cstheme="minorHAnsi"/>
          <w:color w:val="212121"/>
        </w:rPr>
        <w:t>Each image is 28 pixels in height and 28 pixels in width, for a total of 784 pixels in total.</w:t>
      </w:r>
    </w:p>
    <w:p w14:paraId="333FB982" w14:textId="20B57C27" w:rsidR="00A26161" w:rsidRDefault="002628D7" w:rsidP="00C116D7">
      <w:pPr>
        <w:pStyle w:val="NormalWeb"/>
        <w:numPr>
          <w:ilvl w:val="0"/>
          <w:numId w:val="15"/>
        </w:numPr>
        <w:shd w:val="clear" w:color="auto" w:fill="FFFFFF"/>
        <w:spacing w:before="120" w:beforeAutospacing="0" w:after="90" w:afterAutospacing="0"/>
        <w:jc w:val="both"/>
        <w:rPr>
          <w:rFonts w:asciiTheme="minorHAnsi" w:hAnsiTheme="minorHAnsi" w:cstheme="minorHAnsi"/>
          <w:color w:val="212121"/>
        </w:rPr>
      </w:pPr>
      <w:r w:rsidRPr="002628D7">
        <w:rPr>
          <w:rFonts w:asciiTheme="minorHAnsi" w:hAnsiTheme="minorHAnsi" w:cstheme="minorHAnsi"/>
          <w:color w:val="212121"/>
        </w:rPr>
        <w:t>Each pixel has a single pixel</w:t>
      </w:r>
      <w:r w:rsidR="00915975">
        <w:rPr>
          <w:rFonts w:asciiTheme="minorHAnsi" w:hAnsiTheme="minorHAnsi" w:cstheme="minorHAnsi"/>
          <w:color w:val="212121"/>
        </w:rPr>
        <w:t xml:space="preserve"> </w:t>
      </w:r>
      <w:r w:rsidRPr="002628D7">
        <w:rPr>
          <w:rFonts w:asciiTheme="minorHAnsi" w:hAnsiTheme="minorHAnsi" w:cstheme="minorHAnsi"/>
          <w:color w:val="212121"/>
        </w:rPr>
        <w:t>value associated with it, indicating the lightness or darkness of that pixel, with higher numbers meaning darker. This pixel-value is an integer between 0 and 255</w:t>
      </w:r>
      <w:r w:rsidR="00A45216">
        <w:rPr>
          <w:rFonts w:asciiTheme="minorHAnsi" w:hAnsiTheme="minorHAnsi" w:cstheme="minorHAnsi"/>
          <w:color w:val="212121"/>
        </w:rPr>
        <w:t>.</w:t>
      </w:r>
    </w:p>
    <w:p w14:paraId="6D68A833" w14:textId="6309AA08" w:rsidR="00206584" w:rsidRDefault="00206584" w:rsidP="00206584">
      <w:pPr>
        <w:pStyle w:val="NormalWeb"/>
        <w:shd w:val="clear" w:color="auto" w:fill="FFFFFF"/>
        <w:spacing w:before="120" w:beforeAutospacing="0" w:after="90" w:afterAutospacing="0"/>
        <w:jc w:val="both"/>
        <w:rPr>
          <w:rFonts w:asciiTheme="minorHAnsi" w:hAnsiTheme="minorHAnsi" w:cstheme="minorHAnsi"/>
          <w:color w:val="212121"/>
        </w:rPr>
      </w:pPr>
    </w:p>
    <w:p w14:paraId="04CCD857" w14:textId="77777777" w:rsidR="00206584" w:rsidRPr="00A45216" w:rsidRDefault="00206584" w:rsidP="00206584">
      <w:pPr>
        <w:pStyle w:val="NormalWeb"/>
        <w:shd w:val="clear" w:color="auto" w:fill="FFFFFF"/>
        <w:spacing w:before="120" w:beforeAutospacing="0" w:after="90" w:afterAutospacing="0"/>
        <w:jc w:val="both"/>
        <w:rPr>
          <w:rFonts w:asciiTheme="minorHAnsi" w:hAnsiTheme="minorHAnsi" w:cstheme="minorHAnsi"/>
          <w:color w:val="212121"/>
        </w:rPr>
      </w:pPr>
    </w:p>
    <w:p w14:paraId="3B36EA80" w14:textId="72A68D6B" w:rsidR="003D7B40" w:rsidRDefault="001E0EFF" w:rsidP="00C116D7">
      <w:pPr>
        <w:pStyle w:val="Heading1"/>
        <w:numPr>
          <w:ilvl w:val="0"/>
          <w:numId w:val="14"/>
        </w:numPr>
        <w:spacing w:line="240" w:lineRule="auto"/>
      </w:pPr>
      <w:r>
        <w:lastRenderedPageBreak/>
        <w:t>Importing Libraries</w:t>
      </w:r>
    </w:p>
    <w:p w14:paraId="1F83D692" w14:textId="453CB35A" w:rsidR="001E0EFF" w:rsidRPr="001E0EFF" w:rsidRDefault="001E0EFF" w:rsidP="001E0EFF">
      <w:pPr>
        <w:spacing w:line="240" w:lineRule="auto"/>
        <w:jc w:val="both"/>
        <w:rPr>
          <w:sz w:val="24"/>
          <w:szCs w:val="24"/>
        </w:rPr>
      </w:pPr>
      <w:r w:rsidRPr="001E0EFF">
        <w:rPr>
          <w:sz w:val="24"/>
          <w:szCs w:val="24"/>
        </w:rPr>
        <w:t xml:space="preserve">We use </w:t>
      </w:r>
      <w:r w:rsidR="00CF6B9A">
        <w:rPr>
          <w:sz w:val="24"/>
          <w:szCs w:val="24"/>
        </w:rPr>
        <w:t>K</w:t>
      </w:r>
      <w:r w:rsidRPr="001E0EFF">
        <w:rPr>
          <w:sz w:val="24"/>
          <w:szCs w:val="24"/>
        </w:rPr>
        <w:t>eras</w:t>
      </w:r>
      <w:r w:rsidRPr="001E0EFF">
        <w:rPr>
          <w:sz w:val="24"/>
          <w:szCs w:val="24"/>
        </w:rPr>
        <w:t>, a high-level API to build and train models in TensorFlow.</w:t>
      </w:r>
    </w:p>
    <w:p w14:paraId="120C89AD" w14:textId="24167B0A" w:rsidR="001E0EFF" w:rsidRDefault="001E0EFF" w:rsidP="001E0EFF">
      <w:pPr>
        <w:jc w:val="center"/>
      </w:pPr>
      <w:r w:rsidRPr="001E0EFF">
        <w:drawing>
          <wp:inline distT="0" distB="0" distL="0" distR="0" wp14:anchorId="0F4FC4DF" wp14:editId="25B41283">
            <wp:extent cx="4130771" cy="2141220"/>
            <wp:effectExtent l="0" t="0" r="317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8333" cy="2233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AE14A" w14:textId="77777777" w:rsidR="003D7B40" w:rsidRDefault="003D7B40" w:rsidP="001E0EFF">
      <w:pPr>
        <w:jc w:val="center"/>
      </w:pPr>
    </w:p>
    <w:p w14:paraId="261C3410" w14:textId="5C89ACA3" w:rsidR="003D7B40" w:rsidRPr="00CF6B9A" w:rsidRDefault="00CF6B9A" w:rsidP="00C116D7">
      <w:pPr>
        <w:pStyle w:val="Heading1"/>
        <w:numPr>
          <w:ilvl w:val="0"/>
          <w:numId w:val="14"/>
        </w:numPr>
      </w:pPr>
      <w:r w:rsidRPr="00CF6B9A">
        <w:t>Loading the Fashion MNIST dataset from Keras API</w:t>
      </w:r>
    </w:p>
    <w:p w14:paraId="1986FDB3" w14:textId="640F920C" w:rsidR="00CF6B9A" w:rsidRPr="00CF6B9A" w:rsidRDefault="00CF6B9A" w:rsidP="00A26161">
      <w:pPr>
        <w:jc w:val="both"/>
        <w:rPr>
          <w:sz w:val="24"/>
          <w:szCs w:val="24"/>
        </w:rPr>
      </w:pPr>
      <w:r w:rsidRPr="00CF6B9A">
        <w:rPr>
          <w:sz w:val="24"/>
          <w:szCs w:val="24"/>
        </w:rPr>
        <w:t xml:space="preserve">We use the Fashion MNIST dataset from Keras API using TensorFlow which contains 70,000 grayscale images. It has 10 different categories of fashion clothing </w:t>
      </w:r>
      <w:r w:rsidRPr="00CF6B9A">
        <w:rPr>
          <w:sz w:val="24"/>
          <w:szCs w:val="24"/>
        </w:rPr>
        <w:t>apparel as</w:t>
      </w:r>
      <w:r w:rsidRPr="00CF6B9A">
        <w:rPr>
          <w:sz w:val="24"/>
          <w:szCs w:val="24"/>
        </w:rPr>
        <w:t xml:space="preserve"> shown below</w:t>
      </w:r>
      <w:r>
        <w:rPr>
          <w:sz w:val="24"/>
          <w:szCs w:val="24"/>
        </w:rPr>
        <w:t>.</w:t>
      </w:r>
    </w:p>
    <w:tbl>
      <w:tblPr>
        <w:tblStyle w:val="GridTable4"/>
        <w:tblW w:w="0" w:type="auto"/>
        <w:jc w:val="center"/>
        <w:tblLook w:val="04A0" w:firstRow="1" w:lastRow="0" w:firstColumn="1" w:lastColumn="0" w:noHBand="0" w:noVBand="1"/>
      </w:tblPr>
      <w:tblGrid>
        <w:gridCol w:w="1678"/>
        <w:gridCol w:w="3737"/>
      </w:tblGrid>
      <w:tr w:rsidR="00CF6B9A" w:rsidRPr="00CF6B9A" w14:paraId="26D5F337" w14:textId="77777777" w:rsidTr="003D7B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01496AF7" w14:textId="7D83AF2F" w:rsidR="00CF6B9A" w:rsidRPr="00CF6B9A" w:rsidRDefault="00CF6B9A" w:rsidP="00CF6B9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F6B9A">
              <w:rPr>
                <w:rFonts w:cstheme="minorHAnsi"/>
                <w:sz w:val="24"/>
                <w:szCs w:val="24"/>
              </w:rPr>
              <w:t>Label</w:t>
            </w:r>
          </w:p>
        </w:tc>
        <w:tc>
          <w:tcPr>
            <w:tcW w:w="3737" w:type="dxa"/>
          </w:tcPr>
          <w:p w14:paraId="78992965" w14:textId="414C7E6B" w:rsidR="00CF6B9A" w:rsidRPr="00CF6B9A" w:rsidRDefault="00CF6B9A" w:rsidP="00CF6B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F6B9A">
              <w:rPr>
                <w:rFonts w:cstheme="minorHAnsi"/>
                <w:sz w:val="24"/>
                <w:szCs w:val="24"/>
              </w:rPr>
              <w:t>Class</w:t>
            </w:r>
          </w:p>
        </w:tc>
      </w:tr>
      <w:tr w:rsidR="00CF6B9A" w:rsidRPr="00CF6B9A" w14:paraId="42A0F02A" w14:textId="77777777" w:rsidTr="003D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78E05D2B" w14:textId="2E9AA4AA" w:rsidR="00CF6B9A" w:rsidRPr="00CF6B9A" w:rsidRDefault="00CF6B9A" w:rsidP="00CF6B9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F6B9A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3737" w:type="dxa"/>
          </w:tcPr>
          <w:p w14:paraId="526332CE" w14:textId="1589746A" w:rsidR="00CF6B9A" w:rsidRPr="00CF6B9A" w:rsidRDefault="00CF6B9A" w:rsidP="00CF6B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F6B9A">
              <w:rPr>
                <w:rFonts w:cstheme="minorHAnsi"/>
                <w:b/>
                <w:bCs/>
                <w:sz w:val="24"/>
                <w:szCs w:val="24"/>
              </w:rPr>
              <w:t>T-shirt/Top</w:t>
            </w:r>
          </w:p>
        </w:tc>
      </w:tr>
      <w:tr w:rsidR="00CF6B9A" w:rsidRPr="00CF6B9A" w14:paraId="16A8357B" w14:textId="77777777" w:rsidTr="003D7B40">
        <w:trPr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332A413E" w14:textId="7DABE6C5" w:rsidR="00CF6B9A" w:rsidRPr="00CF6B9A" w:rsidRDefault="00CF6B9A" w:rsidP="00CF6B9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F6B9A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737" w:type="dxa"/>
          </w:tcPr>
          <w:p w14:paraId="7715B406" w14:textId="1FC462C0" w:rsidR="00CF6B9A" w:rsidRPr="00CF6B9A" w:rsidRDefault="00CF6B9A" w:rsidP="00CF6B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F6B9A">
              <w:rPr>
                <w:rFonts w:cstheme="minorHAnsi"/>
                <w:b/>
                <w:bCs/>
                <w:color w:val="212121"/>
                <w:sz w:val="24"/>
                <w:szCs w:val="24"/>
                <w:shd w:val="clear" w:color="auto" w:fill="F7F7F7"/>
              </w:rPr>
              <w:t>Trouser</w:t>
            </w:r>
          </w:p>
        </w:tc>
      </w:tr>
      <w:tr w:rsidR="00CF6B9A" w:rsidRPr="00CF6B9A" w14:paraId="102DD6F2" w14:textId="77777777" w:rsidTr="003D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4E18675B" w14:textId="46C10BAD" w:rsidR="00CF6B9A" w:rsidRPr="00CF6B9A" w:rsidRDefault="00CF6B9A" w:rsidP="00CF6B9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F6B9A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737" w:type="dxa"/>
          </w:tcPr>
          <w:p w14:paraId="1941E654" w14:textId="2C9F58F2" w:rsidR="00CF6B9A" w:rsidRPr="00CF6B9A" w:rsidRDefault="00CF6B9A" w:rsidP="00CF6B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F6B9A">
              <w:rPr>
                <w:rFonts w:cstheme="minorHAnsi"/>
                <w:b/>
                <w:bCs/>
                <w:sz w:val="24"/>
                <w:szCs w:val="24"/>
              </w:rPr>
              <w:t>Pullover</w:t>
            </w:r>
          </w:p>
        </w:tc>
      </w:tr>
      <w:tr w:rsidR="00CF6B9A" w:rsidRPr="00CF6B9A" w14:paraId="37FE80B9" w14:textId="77777777" w:rsidTr="003D7B40">
        <w:trPr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499BBEC1" w14:textId="20D81A97" w:rsidR="00CF6B9A" w:rsidRPr="00CF6B9A" w:rsidRDefault="00CF6B9A" w:rsidP="00CF6B9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F6B9A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737" w:type="dxa"/>
          </w:tcPr>
          <w:p w14:paraId="76F1DED5" w14:textId="7D385AB5" w:rsidR="00CF6B9A" w:rsidRPr="00CF6B9A" w:rsidRDefault="00CF6B9A" w:rsidP="00CF6B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F6B9A">
              <w:rPr>
                <w:rFonts w:cstheme="minorHAnsi"/>
                <w:b/>
                <w:bCs/>
                <w:color w:val="212121"/>
                <w:sz w:val="24"/>
                <w:szCs w:val="24"/>
                <w:shd w:val="clear" w:color="auto" w:fill="F7F7F7"/>
              </w:rPr>
              <w:t>Dress</w:t>
            </w:r>
          </w:p>
        </w:tc>
      </w:tr>
      <w:tr w:rsidR="00CF6B9A" w:rsidRPr="00CF6B9A" w14:paraId="402BD1AB" w14:textId="77777777" w:rsidTr="003D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399D100D" w14:textId="1D80E9A1" w:rsidR="00CF6B9A" w:rsidRPr="00CF6B9A" w:rsidRDefault="00CF6B9A" w:rsidP="00CF6B9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F6B9A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737" w:type="dxa"/>
          </w:tcPr>
          <w:p w14:paraId="597D8A34" w14:textId="01BD144A" w:rsidR="00CF6B9A" w:rsidRPr="00CF6B9A" w:rsidRDefault="00CF6B9A" w:rsidP="00CF6B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F6B9A">
              <w:rPr>
                <w:rFonts w:cstheme="minorHAnsi"/>
                <w:b/>
                <w:bCs/>
                <w:sz w:val="24"/>
                <w:szCs w:val="24"/>
              </w:rPr>
              <w:t>Coat</w:t>
            </w:r>
          </w:p>
        </w:tc>
      </w:tr>
      <w:tr w:rsidR="00CF6B9A" w:rsidRPr="00CF6B9A" w14:paraId="3BF0F2EF" w14:textId="77777777" w:rsidTr="003D7B40">
        <w:trPr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6C1772B9" w14:textId="758F76A3" w:rsidR="00CF6B9A" w:rsidRPr="00CF6B9A" w:rsidRDefault="00CF6B9A" w:rsidP="00CF6B9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F6B9A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3737" w:type="dxa"/>
          </w:tcPr>
          <w:p w14:paraId="5A9908BC" w14:textId="45790B00" w:rsidR="00CF6B9A" w:rsidRPr="00CF6B9A" w:rsidRDefault="00CF6B9A" w:rsidP="00CF6B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F6B9A">
              <w:rPr>
                <w:rFonts w:cstheme="minorHAnsi"/>
                <w:b/>
                <w:bCs/>
                <w:color w:val="212121"/>
                <w:sz w:val="24"/>
                <w:szCs w:val="24"/>
                <w:shd w:val="clear" w:color="auto" w:fill="F7F7F7"/>
              </w:rPr>
              <w:t>Sandal</w:t>
            </w:r>
          </w:p>
        </w:tc>
      </w:tr>
      <w:tr w:rsidR="00CF6B9A" w:rsidRPr="00CF6B9A" w14:paraId="79DA4742" w14:textId="77777777" w:rsidTr="003D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25A47E1D" w14:textId="1BC7516A" w:rsidR="00CF6B9A" w:rsidRPr="00CF6B9A" w:rsidRDefault="00CF6B9A" w:rsidP="00CF6B9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F6B9A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3737" w:type="dxa"/>
          </w:tcPr>
          <w:p w14:paraId="3286D65C" w14:textId="33F386A5" w:rsidR="00CF6B9A" w:rsidRPr="00CF6B9A" w:rsidRDefault="00CF6B9A" w:rsidP="00CF6B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F6B9A">
              <w:rPr>
                <w:rFonts w:cstheme="minorHAnsi"/>
                <w:b/>
                <w:bCs/>
                <w:sz w:val="24"/>
                <w:szCs w:val="24"/>
              </w:rPr>
              <w:t>Shirt</w:t>
            </w:r>
          </w:p>
        </w:tc>
      </w:tr>
      <w:tr w:rsidR="00CF6B9A" w:rsidRPr="00CF6B9A" w14:paraId="181F33E8" w14:textId="77777777" w:rsidTr="003D7B40">
        <w:trPr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234DF778" w14:textId="0017067B" w:rsidR="00CF6B9A" w:rsidRPr="00CF6B9A" w:rsidRDefault="00CF6B9A" w:rsidP="00CF6B9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F6B9A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3737" w:type="dxa"/>
          </w:tcPr>
          <w:p w14:paraId="011B8739" w14:textId="4CB7C0A0" w:rsidR="00CF6B9A" w:rsidRPr="00CF6B9A" w:rsidRDefault="00CF6B9A" w:rsidP="00CF6B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F6B9A">
              <w:rPr>
                <w:rFonts w:cstheme="minorHAnsi"/>
                <w:b/>
                <w:bCs/>
                <w:color w:val="212121"/>
                <w:sz w:val="24"/>
                <w:szCs w:val="24"/>
                <w:shd w:val="clear" w:color="auto" w:fill="F7F7F7"/>
              </w:rPr>
              <w:t>Sneaker</w:t>
            </w:r>
          </w:p>
        </w:tc>
      </w:tr>
      <w:tr w:rsidR="00CF6B9A" w:rsidRPr="00CF6B9A" w14:paraId="048F1AF4" w14:textId="77777777" w:rsidTr="003D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374DC6CE" w14:textId="0E604855" w:rsidR="00CF6B9A" w:rsidRPr="00CF6B9A" w:rsidRDefault="00CF6B9A" w:rsidP="00CF6B9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F6B9A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3737" w:type="dxa"/>
          </w:tcPr>
          <w:p w14:paraId="3DD08BC7" w14:textId="60FA5C3E" w:rsidR="00CF6B9A" w:rsidRPr="00CF6B9A" w:rsidRDefault="00CF6B9A" w:rsidP="00CF6B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F6B9A">
              <w:rPr>
                <w:rFonts w:cstheme="minorHAnsi"/>
                <w:b/>
                <w:bCs/>
                <w:sz w:val="24"/>
                <w:szCs w:val="24"/>
              </w:rPr>
              <w:t>Bag</w:t>
            </w:r>
          </w:p>
        </w:tc>
      </w:tr>
      <w:tr w:rsidR="00CF6B9A" w:rsidRPr="00CF6B9A" w14:paraId="6AF11BEE" w14:textId="77777777" w:rsidTr="003D7B40">
        <w:trPr>
          <w:trHeight w:val="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1FB5EFCB" w14:textId="3EC96745" w:rsidR="00CF6B9A" w:rsidRPr="00CF6B9A" w:rsidRDefault="00CF6B9A" w:rsidP="00CF6B9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F6B9A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3737" w:type="dxa"/>
          </w:tcPr>
          <w:p w14:paraId="21BD018C" w14:textId="4043838B" w:rsidR="00CF6B9A" w:rsidRPr="00CF6B9A" w:rsidRDefault="00CF6B9A" w:rsidP="00CF6B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F6B9A">
              <w:rPr>
                <w:rFonts w:cstheme="minorHAnsi"/>
                <w:b/>
                <w:bCs/>
                <w:sz w:val="24"/>
                <w:szCs w:val="24"/>
              </w:rPr>
              <w:t>Ankle boot</w:t>
            </w:r>
          </w:p>
        </w:tc>
      </w:tr>
    </w:tbl>
    <w:p w14:paraId="2835A99F" w14:textId="77777777" w:rsidR="00CF6B9A" w:rsidRDefault="00CF6B9A" w:rsidP="00CF6B9A"/>
    <w:p w14:paraId="09D93FC3" w14:textId="738A9618" w:rsidR="00CF6B9A" w:rsidRPr="00CF6B9A" w:rsidRDefault="00CF6B9A" w:rsidP="00A26161">
      <w:pPr>
        <w:jc w:val="both"/>
        <w:rPr>
          <w:sz w:val="24"/>
          <w:szCs w:val="24"/>
        </w:rPr>
      </w:pPr>
      <w:r w:rsidRPr="00CF6B9A">
        <w:rPr>
          <w:sz w:val="24"/>
          <w:szCs w:val="24"/>
        </w:rPr>
        <w:t>After loading the dataset from Keras API, it returns four NumPy arrays</w:t>
      </w:r>
      <w:r w:rsidRPr="00CF6B9A">
        <w:rPr>
          <w:sz w:val="24"/>
          <w:szCs w:val="24"/>
        </w:rPr>
        <w:t>.</w:t>
      </w:r>
    </w:p>
    <w:p w14:paraId="6E6FDEAC" w14:textId="77777777" w:rsidR="00CF6B9A" w:rsidRPr="00CF6B9A" w:rsidRDefault="00CF6B9A" w:rsidP="00A26161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 w:rsidRPr="00CF6B9A">
        <w:rPr>
          <w:sz w:val="24"/>
          <w:szCs w:val="24"/>
        </w:rPr>
        <w:t>X_train and y_train arrays are the training set arrays used to train the neural network model on training data images.</w:t>
      </w:r>
    </w:p>
    <w:p w14:paraId="635C4A1D" w14:textId="2D18C64C" w:rsidR="00A26161" w:rsidRPr="003D7B40" w:rsidRDefault="00CF6B9A" w:rsidP="00A26161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 w:rsidRPr="00CF6B9A">
        <w:rPr>
          <w:sz w:val="24"/>
          <w:szCs w:val="24"/>
        </w:rPr>
        <w:t>X_test and y_test arrays are the testing set arrays used to make predictions on the testing data images.</w:t>
      </w:r>
      <w:r w:rsidR="00A26161" w:rsidRPr="00A26161">
        <w:t xml:space="preserve"> </w:t>
      </w:r>
    </w:p>
    <w:p w14:paraId="2A7C2B3A" w14:textId="77777777" w:rsidR="003D7B40" w:rsidRPr="00A26161" w:rsidRDefault="003D7B40" w:rsidP="003D7B40">
      <w:pPr>
        <w:pStyle w:val="ListParagraph"/>
        <w:jc w:val="both"/>
        <w:rPr>
          <w:sz w:val="24"/>
          <w:szCs w:val="24"/>
        </w:rPr>
      </w:pPr>
    </w:p>
    <w:p w14:paraId="5168CB75" w14:textId="41943681" w:rsidR="00CF6B9A" w:rsidRPr="00A45216" w:rsidRDefault="003D7B40" w:rsidP="00A45216">
      <w:pPr>
        <w:pStyle w:val="ListParagraph"/>
        <w:jc w:val="both"/>
        <w:rPr>
          <w:sz w:val="24"/>
          <w:szCs w:val="24"/>
        </w:rPr>
      </w:pPr>
      <w:r w:rsidRPr="00CF6B9A">
        <w:drawing>
          <wp:inline distT="0" distB="0" distL="0" distR="0" wp14:anchorId="4AD1F411" wp14:editId="50F9B560">
            <wp:extent cx="4948989" cy="969010"/>
            <wp:effectExtent l="0" t="0" r="4445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84039" cy="1015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A4085" w14:textId="443CCCB3" w:rsidR="00CF6B9A" w:rsidRDefault="00A45216" w:rsidP="00C116D7">
      <w:pPr>
        <w:pStyle w:val="Heading1"/>
        <w:numPr>
          <w:ilvl w:val="0"/>
          <w:numId w:val="14"/>
        </w:numPr>
      </w:pPr>
      <w:r>
        <w:lastRenderedPageBreak/>
        <w:t>Data Exploration</w:t>
      </w:r>
    </w:p>
    <w:p w14:paraId="0A73B6C9" w14:textId="48F65136" w:rsidR="00A45216" w:rsidRDefault="00A45216" w:rsidP="00A45216">
      <w:pPr>
        <w:pStyle w:val="Heading1"/>
        <w:jc w:val="center"/>
      </w:pPr>
      <w:r w:rsidRPr="00A45216">
        <w:drawing>
          <wp:inline distT="0" distB="0" distL="0" distR="0" wp14:anchorId="27C7DFDC" wp14:editId="55508811">
            <wp:extent cx="5153527" cy="171605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94869" cy="1729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C5DE5" w14:textId="77777777" w:rsidR="00A45216" w:rsidRPr="00A45216" w:rsidRDefault="00A45216" w:rsidP="00A45216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A45216">
        <w:rPr>
          <w:sz w:val="24"/>
          <w:szCs w:val="24"/>
        </w:rPr>
        <w:t xml:space="preserve">Number of observations in training data: </w:t>
      </w:r>
      <w:r w:rsidRPr="00BE5FCC">
        <w:rPr>
          <w:b/>
          <w:bCs/>
          <w:sz w:val="24"/>
          <w:szCs w:val="24"/>
        </w:rPr>
        <w:t>60000</w:t>
      </w:r>
    </w:p>
    <w:p w14:paraId="2D0B2137" w14:textId="77777777" w:rsidR="00A45216" w:rsidRPr="00A45216" w:rsidRDefault="00A45216" w:rsidP="00A45216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A45216">
        <w:rPr>
          <w:sz w:val="24"/>
          <w:szCs w:val="24"/>
        </w:rPr>
        <w:t xml:space="preserve">Number of labels in training data: </w:t>
      </w:r>
      <w:r w:rsidRPr="00BE5FCC">
        <w:rPr>
          <w:b/>
          <w:bCs/>
          <w:sz w:val="24"/>
          <w:szCs w:val="24"/>
        </w:rPr>
        <w:t>60000</w:t>
      </w:r>
    </w:p>
    <w:p w14:paraId="1F05FABF" w14:textId="0D80C6C0" w:rsidR="00A45216" w:rsidRPr="00A45216" w:rsidRDefault="00A45216" w:rsidP="00A45216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A45216">
        <w:rPr>
          <w:sz w:val="24"/>
          <w:szCs w:val="24"/>
        </w:rPr>
        <w:t>Dimensions of a single image in X_train:</w:t>
      </w:r>
      <w:r w:rsidR="00BE5FCC">
        <w:rPr>
          <w:sz w:val="24"/>
          <w:szCs w:val="24"/>
        </w:rPr>
        <w:t xml:space="preserve"> </w:t>
      </w:r>
      <w:r w:rsidRPr="00BE5FCC">
        <w:rPr>
          <w:b/>
          <w:bCs/>
          <w:sz w:val="24"/>
          <w:szCs w:val="24"/>
        </w:rPr>
        <w:t>(28, 28)</w:t>
      </w:r>
    </w:p>
    <w:p w14:paraId="36E8AD24" w14:textId="77777777" w:rsidR="00A45216" w:rsidRPr="00A45216" w:rsidRDefault="00A45216" w:rsidP="00A45216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A45216">
        <w:rPr>
          <w:sz w:val="24"/>
          <w:szCs w:val="24"/>
        </w:rPr>
        <w:t xml:space="preserve">Number of observations in test data: </w:t>
      </w:r>
      <w:r w:rsidRPr="00BE5FCC">
        <w:rPr>
          <w:b/>
          <w:bCs/>
          <w:sz w:val="24"/>
          <w:szCs w:val="24"/>
        </w:rPr>
        <w:t>10000</w:t>
      </w:r>
    </w:p>
    <w:p w14:paraId="174707BC" w14:textId="77777777" w:rsidR="00A45216" w:rsidRPr="00A45216" w:rsidRDefault="00A45216" w:rsidP="00A45216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A45216">
        <w:rPr>
          <w:sz w:val="24"/>
          <w:szCs w:val="24"/>
        </w:rPr>
        <w:t xml:space="preserve">Number of labels in test data: </w:t>
      </w:r>
      <w:r w:rsidRPr="00BE5FCC">
        <w:rPr>
          <w:b/>
          <w:bCs/>
          <w:sz w:val="24"/>
          <w:szCs w:val="24"/>
        </w:rPr>
        <w:t>10000</w:t>
      </w:r>
    </w:p>
    <w:p w14:paraId="44C15011" w14:textId="20556DAC" w:rsidR="00A45216" w:rsidRDefault="00A45216" w:rsidP="00A45216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A45216">
        <w:rPr>
          <w:sz w:val="24"/>
          <w:szCs w:val="24"/>
        </w:rPr>
        <w:t xml:space="preserve">Dimensions of </w:t>
      </w:r>
      <w:r w:rsidR="00915975">
        <w:rPr>
          <w:sz w:val="24"/>
          <w:szCs w:val="24"/>
        </w:rPr>
        <w:t xml:space="preserve">a </w:t>
      </w:r>
      <w:r w:rsidRPr="00A45216">
        <w:rPr>
          <w:sz w:val="24"/>
          <w:szCs w:val="24"/>
        </w:rPr>
        <w:t>single image in X_test:</w:t>
      </w:r>
      <w:r w:rsidR="00BE5FCC">
        <w:rPr>
          <w:sz w:val="24"/>
          <w:szCs w:val="24"/>
        </w:rPr>
        <w:t xml:space="preserve"> </w:t>
      </w:r>
      <w:r w:rsidRPr="00BE5FCC">
        <w:rPr>
          <w:b/>
          <w:bCs/>
          <w:sz w:val="24"/>
          <w:szCs w:val="24"/>
        </w:rPr>
        <w:t>(28, 28)</w:t>
      </w:r>
    </w:p>
    <w:p w14:paraId="6A6997F0" w14:textId="77777777" w:rsidR="00206584" w:rsidRPr="00206584" w:rsidRDefault="00206584" w:rsidP="00BE5FCC">
      <w:pPr>
        <w:pStyle w:val="ListParagraph"/>
        <w:jc w:val="both"/>
        <w:rPr>
          <w:sz w:val="24"/>
          <w:szCs w:val="24"/>
        </w:rPr>
      </w:pPr>
    </w:p>
    <w:p w14:paraId="57AC6D03" w14:textId="287AE411" w:rsidR="00A45216" w:rsidRDefault="00A45216" w:rsidP="00C116D7">
      <w:pPr>
        <w:pStyle w:val="Heading1"/>
        <w:numPr>
          <w:ilvl w:val="0"/>
          <w:numId w:val="14"/>
        </w:numPr>
      </w:pPr>
      <w:r w:rsidRPr="00A45216">
        <w:t>Data Visualisation of Images in Training Data</w:t>
      </w:r>
    </w:p>
    <w:p w14:paraId="7D4DC660" w14:textId="7704FF8C" w:rsidR="00A45216" w:rsidRPr="00A45216" w:rsidRDefault="00A45216" w:rsidP="00A45216">
      <w:pPr>
        <w:rPr>
          <w:sz w:val="24"/>
          <w:szCs w:val="24"/>
        </w:rPr>
      </w:pPr>
      <w:r w:rsidRPr="00A45216">
        <w:rPr>
          <w:sz w:val="24"/>
          <w:szCs w:val="24"/>
        </w:rPr>
        <w:t xml:space="preserve">Plotting </w:t>
      </w:r>
      <w:r w:rsidR="00915975">
        <w:rPr>
          <w:sz w:val="24"/>
          <w:szCs w:val="24"/>
        </w:rPr>
        <w:t xml:space="preserve">the </w:t>
      </w:r>
      <w:r w:rsidRPr="00A45216">
        <w:rPr>
          <w:sz w:val="24"/>
          <w:szCs w:val="24"/>
        </w:rPr>
        <w:t>first 25 images from the training set and display</w:t>
      </w:r>
      <w:r>
        <w:rPr>
          <w:sz w:val="24"/>
          <w:szCs w:val="24"/>
        </w:rPr>
        <w:t>ing</w:t>
      </w:r>
      <w:r w:rsidRPr="00A45216">
        <w:rPr>
          <w:sz w:val="24"/>
          <w:szCs w:val="24"/>
        </w:rPr>
        <w:t xml:space="preserve"> the class name below each image</w:t>
      </w:r>
      <w:r>
        <w:rPr>
          <w:sz w:val="24"/>
          <w:szCs w:val="24"/>
        </w:rPr>
        <w:t>.</w:t>
      </w:r>
    </w:p>
    <w:p w14:paraId="06D255DB" w14:textId="136375DF" w:rsidR="00A45216" w:rsidRDefault="00A45216" w:rsidP="00A45216">
      <w:pPr>
        <w:jc w:val="center"/>
      </w:pPr>
      <w:r>
        <w:rPr>
          <w:noProof/>
        </w:rPr>
        <w:drawing>
          <wp:inline distT="0" distB="0" distL="0" distR="0" wp14:anchorId="79B6ECFD" wp14:editId="022F5469">
            <wp:extent cx="5385190" cy="4074695"/>
            <wp:effectExtent l="0" t="0" r="635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535" cy="4130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422CE" w14:textId="35E5F727" w:rsidR="003D7B40" w:rsidRPr="003D7B40" w:rsidRDefault="003D7B40" w:rsidP="00C116D7">
      <w:pPr>
        <w:pStyle w:val="Heading1"/>
        <w:numPr>
          <w:ilvl w:val="0"/>
          <w:numId w:val="14"/>
        </w:numPr>
      </w:pPr>
      <w:r w:rsidRPr="003D7B40">
        <w:lastRenderedPageBreak/>
        <w:t xml:space="preserve">Data </w:t>
      </w:r>
      <w:r w:rsidRPr="003D7B40">
        <w:t>Pre-processing</w:t>
      </w:r>
    </w:p>
    <w:p w14:paraId="23F05C5D" w14:textId="3C7BD1D9" w:rsidR="003D7B40" w:rsidRPr="003D7B40" w:rsidRDefault="003D7B40" w:rsidP="003D7B40">
      <w:pPr>
        <w:jc w:val="both"/>
        <w:rPr>
          <w:sz w:val="24"/>
          <w:szCs w:val="24"/>
        </w:rPr>
      </w:pPr>
      <w:r w:rsidRPr="003D7B40">
        <w:rPr>
          <w:sz w:val="24"/>
          <w:szCs w:val="24"/>
        </w:rPr>
        <w:t xml:space="preserve">The data must be </w:t>
      </w:r>
      <w:r w:rsidR="0039082B" w:rsidRPr="003D7B40">
        <w:rPr>
          <w:sz w:val="24"/>
          <w:szCs w:val="24"/>
        </w:rPr>
        <w:t>preprocessed</w:t>
      </w:r>
      <w:r w:rsidRPr="003D7B40">
        <w:rPr>
          <w:sz w:val="24"/>
          <w:szCs w:val="24"/>
        </w:rPr>
        <w:t xml:space="preserve"> before training the neural network model. If we check the first image in the training set, </w:t>
      </w:r>
      <w:r w:rsidR="00915975">
        <w:rPr>
          <w:sz w:val="24"/>
          <w:szCs w:val="24"/>
        </w:rPr>
        <w:t>we</w:t>
      </w:r>
      <w:r w:rsidRPr="003D7B40">
        <w:rPr>
          <w:sz w:val="24"/>
          <w:szCs w:val="24"/>
        </w:rPr>
        <w:t xml:space="preserve"> will see that the pixel values fall in the range of 0 to 255.</w:t>
      </w:r>
    </w:p>
    <w:p w14:paraId="69AD9B4A" w14:textId="7161FED9" w:rsidR="003D7B40" w:rsidRDefault="003D7B40" w:rsidP="003D7B40">
      <w:pPr>
        <w:jc w:val="both"/>
        <w:rPr>
          <w:sz w:val="24"/>
          <w:szCs w:val="24"/>
        </w:rPr>
      </w:pPr>
      <w:r w:rsidRPr="003D7B40">
        <w:rPr>
          <w:sz w:val="24"/>
          <w:szCs w:val="24"/>
        </w:rPr>
        <w:t xml:space="preserve">Hence, we apply feature scaling to scale these values to a range of 0 to 1 before feeding them to the neural network model. So, divide the values by 255 and </w:t>
      </w:r>
      <w:r w:rsidR="00915975">
        <w:rPr>
          <w:sz w:val="24"/>
          <w:szCs w:val="24"/>
        </w:rPr>
        <w:t>the training set and the testing set mus</w:t>
      </w:r>
      <w:r w:rsidRPr="003D7B40">
        <w:rPr>
          <w:sz w:val="24"/>
          <w:szCs w:val="24"/>
        </w:rPr>
        <w:t xml:space="preserve">t be </w:t>
      </w:r>
      <w:r w:rsidRPr="003D7B40">
        <w:rPr>
          <w:sz w:val="24"/>
          <w:szCs w:val="24"/>
        </w:rPr>
        <w:t>pre-processed</w:t>
      </w:r>
      <w:r w:rsidRPr="003D7B40">
        <w:rPr>
          <w:sz w:val="24"/>
          <w:szCs w:val="24"/>
        </w:rPr>
        <w:t xml:space="preserve"> in the same way.</w:t>
      </w:r>
    </w:p>
    <w:p w14:paraId="0F26BA57" w14:textId="525F4E97" w:rsidR="006F131F" w:rsidRDefault="006F131F" w:rsidP="006F131F">
      <w:pPr>
        <w:jc w:val="center"/>
        <w:rPr>
          <w:sz w:val="24"/>
          <w:szCs w:val="24"/>
        </w:rPr>
      </w:pPr>
      <w:r w:rsidRPr="006F131F">
        <w:rPr>
          <w:sz w:val="24"/>
          <w:szCs w:val="24"/>
        </w:rPr>
        <w:drawing>
          <wp:inline distT="0" distB="0" distL="0" distR="0" wp14:anchorId="205E0829" wp14:editId="0C4FC685">
            <wp:extent cx="4022077" cy="1403684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12702" cy="1435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6EA06" w14:textId="71CB889B" w:rsidR="006F131F" w:rsidRDefault="006F131F" w:rsidP="006F131F"/>
    <w:p w14:paraId="4A65CA63" w14:textId="2CB5D459" w:rsidR="006F131F" w:rsidRDefault="006F131F" w:rsidP="00C116D7">
      <w:pPr>
        <w:pStyle w:val="Heading1"/>
        <w:numPr>
          <w:ilvl w:val="0"/>
          <w:numId w:val="14"/>
        </w:numPr>
      </w:pPr>
      <w:r>
        <w:t>Model Building</w:t>
      </w:r>
    </w:p>
    <w:p w14:paraId="56617C16" w14:textId="44F69236" w:rsidR="006F131F" w:rsidRDefault="006F131F" w:rsidP="006F131F">
      <w:pPr>
        <w:jc w:val="both"/>
        <w:rPr>
          <w:sz w:val="24"/>
          <w:szCs w:val="24"/>
        </w:rPr>
      </w:pPr>
      <w:r w:rsidRPr="006F131F">
        <w:rPr>
          <w:sz w:val="24"/>
          <w:szCs w:val="24"/>
        </w:rPr>
        <w:t>Building the neural network model requires configuring the layers of the model and then compiling the model.</w:t>
      </w:r>
    </w:p>
    <w:p w14:paraId="42540B31" w14:textId="77777777" w:rsidR="006F131F" w:rsidRPr="006F131F" w:rsidRDefault="006F131F" w:rsidP="006F131F">
      <w:pPr>
        <w:jc w:val="both"/>
        <w:rPr>
          <w:sz w:val="24"/>
          <w:szCs w:val="24"/>
        </w:rPr>
      </w:pPr>
    </w:p>
    <w:p w14:paraId="227C1897" w14:textId="1BC367A6" w:rsidR="006F131F" w:rsidRPr="0039082B" w:rsidRDefault="00C116D7" w:rsidP="0039082B">
      <w:pPr>
        <w:pStyle w:val="Heading2"/>
        <w:jc w:val="both"/>
        <w:rPr>
          <w:b/>
          <w:bCs/>
          <w:color w:val="auto"/>
        </w:rPr>
      </w:pPr>
      <w:r>
        <w:rPr>
          <w:b/>
          <w:bCs/>
          <w:color w:val="auto"/>
        </w:rPr>
        <w:t xml:space="preserve">8.1 </w:t>
      </w:r>
      <w:r w:rsidR="006F131F" w:rsidRPr="006F131F">
        <w:rPr>
          <w:b/>
          <w:bCs/>
          <w:color w:val="auto"/>
        </w:rPr>
        <w:t>Neural Network Architecture</w:t>
      </w:r>
    </w:p>
    <w:p w14:paraId="4BE7FB03" w14:textId="4D3E2046" w:rsidR="006F131F" w:rsidRPr="006F131F" w:rsidRDefault="006F131F" w:rsidP="006F131F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6F131F">
        <w:rPr>
          <w:sz w:val="24"/>
          <w:szCs w:val="24"/>
        </w:rPr>
        <w:t xml:space="preserve">The first layer in the network, </w:t>
      </w:r>
      <w:r w:rsidR="0039082B" w:rsidRPr="006F131F">
        <w:rPr>
          <w:sz w:val="24"/>
          <w:szCs w:val="24"/>
        </w:rPr>
        <w:t>tf.</w:t>
      </w:r>
      <w:r w:rsidR="0039082B">
        <w:rPr>
          <w:sz w:val="24"/>
          <w:szCs w:val="24"/>
        </w:rPr>
        <w:t xml:space="preserve"> </w:t>
      </w:r>
      <w:r w:rsidR="0039082B" w:rsidRPr="006F131F">
        <w:rPr>
          <w:sz w:val="24"/>
          <w:szCs w:val="24"/>
        </w:rPr>
        <w:t>Keras</w:t>
      </w:r>
      <w:r w:rsidRPr="006F131F">
        <w:rPr>
          <w:sz w:val="24"/>
          <w:szCs w:val="24"/>
        </w:rPr>
        <w:t>.</w:t>
      </w:r>
      <w:r w:rsidR="00915975">
        <w:rPr>
          <w:sz w:val="24"/>
          <w:szCs w:val="24"/>
        </w:rPr>
        <w:t xml:space="preserve"> </w:t>
      </w:r>
      <w:r w:rsidRPr="006F131F">
        <w:rPr>
          <w:sz w:val="24"/>
          <w:szCs w:val="24"/>
        </w:rPr>
        <w:t>layers.</w:t>
      </w:r>
      <w:r w:rsidR="00915975">
        <w:rPr>
          <w:sz w:val="24"/>
          <w:szCs w:val="24"/>
        </w:rPr>
        <w:t xml:space="preserve"> </w:t>
      </w:r>
      <w:r w:rsidRPr="006F131F">
        <w:rPr>
          <w:sz w:val="24"/>
          <w:szCs w:val="24"/>
        </w:rPr>
        <w:t>Flatten, transforms the format of the images from a two-dimensional array of 28 x 28 pixels to a one-dimensional array of 28 x 28 = 784 pixels.</w:t>
      </w:r>
    </w:p>
    <w:p w14:paraId="0A3ED0F5" w14:textId="3CDD59AF" w:rsidR="006F131F" w:rsidRPr="006F131F" w:rsidRDefault="006F131F" w:rsidP="006F131F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6F131F">
        <w:rPr>
          <w:sz w:val="24"/>
          <w:szCs w:val="24"/>
        </w:rPr>
        <w:t xml:space="preserve">After the pixels are flattened, the network consists of a sequence of two </w:t>
      </w:r>
      <w:r w:rsidR="0039082B" w:rsidRPr="006F131F">
        <w:rPr>
          <w:sz w:val="24"/>
          <w:szCs w:val="24"/>
        </w:rPr>
        <w:t>tf.</w:t>
      </w:r>
      <w:r w:rsidR="0039082B">
        <w:rPr>
          <w:sz w:val="24"/>
          <w:szCs w:val="24"/>
        </w:rPr>
        <w:t xml:space="preserve"> </w:t>
      </w:r>
      <w:r w:rsidR="0039082B" w:rsidRPr="006F131F">
        <w:rPr>
          <w:sz w:val="24"/>
          <w:szCs w:val="24"/>
        </w:rPr>
        <w:t>Keras</w:t>
      </w:r>
      <w:r w:rsidRPr="006F131F">
        <w:rPr>
          <w:sz w:val="24"/>
          <w:szCs w:val="24"/>
        </w:rPr>
        <w:t>.</w:t>
      </w:r>
      <w:r w:rsidR="00915975">
        <w:rPr>
          <w:sz w:val="24"/>
          <w:szCs w:val="24"/>
        </w:rPr>
        <w:t xml:space="preserve"> </w:t>
      </w:r>
      <w:r w:rsidR="0039082B" w:rsidRPr="006F131F">
        <w:rPr>
          <w:sz w:val="24"/>
          <w:szCs w:val="24"/>
        </w:rPr>
        <w:t>layers. Dense</w:t>
      </w:r>
      <w:r w:rsidRPr="006F131F">
        <w:rPr>
          <w:sz w:val="24"/>
          <w:szCs w:val="24"/>
        </w:rPr>
        <w:t xml:space="preserve"> layers. These are densely connected, or fully connected neural layers and it has 128 neurons.</w:t>
      </w:r>
    </w:p>
    <w:p w14:paraId="2844A210" w14:textId="3CCA1DAF" w:rsidR="006F131F" w:rsidRDefault="006F131F" w:rsidP="006F131F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6F131F">
        <w:rPr>
          <w:sz w:val="24"/>
          <w:szCs w:val="24"/>
        </w:rPr>
        <w:t xml:space="preserve">The last layer returns a logits array with </w:t>
      </w:r>
      <w:r w:rsidR="00915975">
        <w:rPr>
          <w:sz w:val="24"/>
          <w:szCs w:val="24"/>
        </w:rPr>
        <w:t xml:space="preserve">a </w:t>
      </w:r>
      <w:r w:rsidRPr="006F131F">
        <w:rPr>
          <w:sz w:val="24"/>
          <w:szCs w:val="24"/>
        </w:rPr>
        <w:t>length of 10. Each node contains a score that indicates the current image belongs to one of the 10 classes/categories in the dataset.</w:t>
      </w:r>
    </w:p>
    <w:p w14:paraId="4E518D44" w14:textId="29A54CE9" w:rsidR="006F131F" w:rsidRDefault="006F131F" w:rsidP="006F131F">
      <w:pPr>
        <w:pStyle w:val="ListParagraph"/>
        <w:ind w:left="360"/>
        <w:jc w:val="both"/>
        <w:rPr>
          <w:sz w:val="24"/>
          <w:szCs w:val="24"/>
        </w:rPr>
      </w:pPr>
    </w:p>
    <w:p w14:paraId="45844D01" w14:textId="7B840BC3" w:rsidR="006F131F" w:rsidRDefault="006F131F" w:rsidP="006F131F">
      <w:pPr>
        <w:pStyle w:val="ListParagraph"/>
        <w:ind w:left="360"/>
        <w:jc w:val="center"/>
        <w:rPr>
          <w:sz w:val="24"/>
          <w:szCs w:val="24"/>
        </w:rPr>
      </w:pPr>
      <w:r w:rsidRPr="006F131F">
        <w:rPr>
          <w:sz w:val="24"/>
          <w:szCs w:val="24"/>
        </w:rPr>
        <w:drawing>
          <wp:inline distT="0" distB="0" distL="0" distR="0" wp14:anchorId="5E5442E9" wp14:editId="79BF4FF7">
            <wp:extent cx="4594225" cy="1652337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43360" cy="167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43D5D" w14:textId="0EAC7F3B" w:rsidR="006F131F" w:rsidRDefault="006F131F" w:rsidP="006F131F">
      <w:pPr>
        <w:pStyle w:val="ListParagraph"/>
        <w:ind w:left="360"/>
        <w:jc w:val="center"/>
        <w:rPr>
          <w:sz w:val="24"/>
          <w:szCs w:val="24"/>
        </w:rPr>
      </w:pPr>
    </w:p>
    <w:p w14:paraId="0A99AFB6" w14:textId="77777777" w:rsidR="006F131F" w:rsidRDefault="006F131F" w:rsidP="006F131F">
      <w:pPr>
        <w:pStyle w:val="ListParagraph"/>
        <w:ind w:left="360"/>
        <w:jc w:val="center"/>
        <w:rPr>
          <w:sz w:val="24"/>
          <w:szCs w:val="24"/>
        </w:rPr>
      </w:pPr>
    </w:p>
    <w:p w14:paraId="29F6C8DA" w14:textId="1A5C2CC6" w:rsidR="006F131F" w:rsidRPr="0039082B" w:rsidRDefault="00C116D7" w:rsidP="0039082B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lastRenderedPageBreak/>
        <w:t xml:space="preserve">8.2 </w:t>
      </w:r>
      <w:r w:rsidR="006F131F" w:rsidRPr="006F131F">
        <w:rPr>
          <w:b/>
          <w:bCs/>
          <w:color w:val="auto"/>
        </w:rPr>
        <w:t xml:space="preserve">Compile the </w:t>
      </w:r>
      <w:r w:rsidR="006F131F">
        <w:rPr>
          <w:b/>
          <w:bCs/>
          <w:color w:val="auto"/>
        </w:rPr>
        <w:t>Neural Network M</w:t>
      </w:r>
      <w:r w:rsidR="006F131F" w:rsidRPr="006F131F">
        <w:rPr>
          <w:b/>
          <w:bCs/>
          <w:color w:val="auto"/>
        </w:rPr>
        <w:t>odel</w:t>
      </w:r>
    </w:p>
    <w:p w14:paraId="402D4157" w14:textId="391F2B5B" w:rsidR="006F131F" w:rsidRPr="006F131F" w:rsidRDefault="006F131F" w:rsidP="006F131F">
      <w:pPr>
        <w:pStyle w:val="ListParagraph"/>
        <w:numPr>
          <w:ilvl w:val="0"/>
          <w:numId w:val="12"/>
        </w:numPr>
        <w:jc w:val="both"/>
        <w:rPr>
          <w:sz w:val="24"/>
          <w:szCs w:val="24"/>
        </w:rPr>
      </w:pPr>
      <w:r w:rsidRPr="006F131F">
        <w:rPr>
          <w:b/>
          <w:bCs/>
          <w:sz w:val="24"/>
          <w:szCs w:val="24"/>
        </w:rPr>
        <w:t>Loss function:</w:t>
      </w:r>
      <w:r w:rsidRPr="006F131F">
        <w:rPr>
          <w:sz w:val="24"/>
          <w:szCs w:val="24"/>
        </w:rPr>
        <w:t xml:space="preserve"> </w:t>
      </w:r>
      <w:r w:rsidRPr="006F131F">
        <w:rPr>
          <w:sz w:val="24"/>
          <w:szCs w:val="24"/>
        </w:rPr>
        <w:t>It</w:t>
      </w:r>
      <w:r w:rsidRPr="006F131F">
        <w:rPr>
          <w:sz w:val="24"/>
          <w:szCs w:val="24"/>
        </w:rPr>
        <w:t xml:space="preserve"> measures how accurate the model is during training. We want to minimize this function to move the model in the right direction.</w:t>
      </w:r>
    </w:p>
    <w:p w14:paraId="15FBCFC1" w14:textId="2BCFBE3B" w:rsidR="006F131F" w:rsidRPr="006F131F" w:rsidRDefault="006F131F" w:rsidP="006F131F">
      <w:pPr>
        <w:pStyle w:val="ListParagraph"/>
        <w:numPr>
          <w:ilvl w:val="0"/>
          <w:numId w:val="12"/>
        </w:numPr>
        <w:jc w:val="both"/>
        <w:rPr>
          <w:sz w:val="24"/>
          <w:szCs w:val="24"/>
        </w:rPr>
      </w:pPr>
      <w:r w:rsidRPr="006F131F">
        <w:rPr>
          <w:b/>
          <w:bCs/>
          <w:sz w:val="24"/>
          <w:szCs w:val="24"/>
        </w:rPr>
        <w:t>Optimizer:</w:t>
      </w:r>
      <w:r w:rsidRPr="006F131F">
        <w:rPr>
          <w:sz w:val="24"/>
          <w:szCs w:val="24"/>
        </w:rPr>
        <w:t xml:space="preserve"> This is how the model is updated based on the data it sees and its loss function.</w:t>
      </w:r>
    </w:p>
    <w:p w14:paraId="3CCC9A24" w14:textId="12C65070" w:rsidR="006F131F" w:rsidRDefault="006F131F" w:rsidP="006F131F">
      <w:pPr>
        <w:pStyle w:val="ListParagraph"/>
        <w:numPr>
          <w:ilvl w:val="0"/>
          <w:numId w:val="12"/>
        </w:numPr>
        <w:jc w:val="both"/>
        <w:rPr>
          <w:sz w:val="24"/>
          <w:szCs w:val="24"/>
        </w:rPr>
      </w:pPr>
      <w:r w:rsidRPr="006F131F">
        <w:rPr>
          <w:b/>
          <w:bCs/>
          <w:sz w:val="24"/>
          <w:szCs w:val="24"/>
        </w:rPr>
        <w:t>Metrics:</w:t>
      </w:r>
      <w:r w:rsidRPr="006F131F">
        <w:rPr>
          <w:sz w:val="24"/>
          <w:szCs w:val="24"/>
        </w:rPr>
        <w:t xml:space="preserve"> Used to monitor the training and testing steps. We use accuracy as </w:t>
      </w:r>
      <w:r w:rsidR="00915975">
        <w:rPr>
          <w:sz w:val="24"/>
          <w:szCs w:val="24"/>
        </w:rPr>
        <w:t xml:space="preserve">an </w:t>
      </w:r>
      <w:r w:rsidRPr="006F131F">
        <w:rPr>
          <w:sz w:val="24"/>
          <w:szCs w:val="24"/>
        </w:rPr>
        <w:t>evaluation metric to check how accurately the images are classified.</w:t>
      </w:r>
    </w:p>
    <w:p w14:paraId="5D08A590" w14:textId="2FC46D17" w:rsidR="0039082B" w:rsidRDefault="0039082B" w:rsidP="0039082B">
      <w:pPr>
        <w:pStyle w:val="ListParagraph"/>
        <w:jc w:val="both"/>
        <w:rPr>
          <w:b/>
          <w:bCs/>
          <w:sz w:val="24"/>
          <w:szCs w:val="24"/>
        </w:rPr>
      </w:pPr>
    </w:p>
    <w:p w14:paraId="1D99D4CA" w14:textId="52CDABB5" w:rsidR="0039082B" w:rsidRDefault="0039082B" w:rsidP="0039082B">
      <w:pPr>
        <w:pStyle w:val="ListParagraph"/>
        <w:rPr>
          <w:sz w:val="24"/>
          <w:szCs w:val="24"/>
        </w:rPr>
      </w:pPr>
      <w:r w:rsidRPr="0039082B">
        <w:rPr>
          <w:sz w:val="24"/>
          <w:szCs w:val="24"/>
        </w:rPr>
        <w:drawing>
          <wp:inline distT="0" distB="0" distL="0" distR="0" wp14:anchorId="66B4755E" wp14:editId="2C79AC24">
            <wp:extent cx="5242226" cy="86421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55556" cy="86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12C4D" w14:textId="5B9BCCD6" w:rsidR="0039082B" w:rsidRPr="0039082B" w:rsidRDefault="0039082B" w:rsidP="0039082B">
      <w:pPr>
        <w:pStyle w:val="Heading2"/>
        <w:rPr>
          <w:b/>
          <w:bCs/>
          <w:color w:val="auto"/>
        </w:rPr>
      </w:pPr>
    </w:p>
    <w:p w14:paraId="6AB12FFE" w14:textId="5761181D" w:rsidR="0039082B" w:rsidRPr="0039082B" w:rsidRDefault="00C116D7" w:rsidP="0039082B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 xml:space="preserve">8.3 </w:t>
      </w:r>
      <w:r w:rsidR="0039082B" w:rsidRPr="0039082B">
        <w:rPr>
          <w:b/>
          <w:bCs/>
          <w:color w:val="auto"/>
        </w:rPr>
        <w:t>Model Training</w:t>
      </w:r>
    </w:p>
    <w:p w14:paraId="030E161F" w14:textId="15175DF2" w:rsidR="0039082B" w:rsidRDefault="0039082B" w:rsidP="0039082B">
      <w:pPr>
        <w:jc w:val="both"/>
        <w:rPr>
          <w:sz w:val="24"/>
          <w:szCs w:val="24"/>
        </w:rPr>
      </w:pPr>
      <w:r w:rsidRPr="0039082B">
        <w:rPr>
          <w:sz w:val="24"/>
          <w:szCs w:val="24"/>
        </w:rPr>
        <w:t xml:space="preserve">To start training, we use the model.fit method which is called because </w:t>
      </w:r>
      <w:proofErr w:type="gramStart"/>
      <w:r w:rsidRPr="0039082B">
        <w:rPr>
          <w:sz w:val="24"/>
          <w:szCs w:val="24"/>
        </w:rPr>
        <w:t>it</w:t>
      </w:r>
      <w:proofErr w:type="gramEnd"/>
      <w:r w:rsidRPr="0039082B">
        <w:rPr>
          <w:sz w:val="24"/>
          <w:szCs w:val="24"/>
        </w:rPr>
        <w:t xml:space="preserve"> "fits" the model to the training data and parameter with epochs = 50.</w:t>
      </w:r>
    </w:p>
    <w:p w14:paraId="4864A4A7" w14:textId="77A920A1" w:rsidR="0039082B" w:rsidRDefault="0039082B" w:rsidP="0039082B">
      <w:pPr>
        <w:jc w:val="center"/>
        <w:rPr>
          <w:sz w:val="24"/>
          <w:szCs w:val="24"/>
        </w:rPr>
      </w:pPr>
      <w:r w:rsidRPr="0039082B">
        <w:rPr>
          <w:sz w:val="24"/>
          <w:szCs w:val="24"/>
        </w:rPr>
        <w:drawing>
          <wp:inline distT="0" distB="0" distL="0" distR="0" wp14:anchorId="4867A294" wp14:editId="5FB1E3CD">
            <wp:extent cx="5811280" cy="16230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35629" cy="162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5AEC9" w14:textId="77777777" w:rsidR="0039082B" w:rsidRDefault="0039082B" w:rsidP="0039082B">
      <w:pPr>
        <w:jc w:val="center"/>
        <w:rPr>
          <w:sz w:val="24"/>
          <w:szCs w:val="24"/>
        </w:rPr>
      </w:pPr>
    </w:p>
    <w:p w14:paraId="7F836E95" w14:textId="78A9FA7A" w:rsidR="0039082B" w:rsidRPr="0039082B" w:rsidRDefault="00C116D7" w:rsidP="0039082B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 xml:space="preserve">8.4 </w:t>
      </w:r>
      <w:r w:rsidR="0039082B" w:rsidRPr="0039082B">
        <w:rPr>
          <w:b/>
          <w:bCs/>
          <w:color w:val="auto"/>
        </w:rPr>
        <w:t>Model Evaluation</w:t>
      </w:r>
    </w:p>
    <w:p w14:paraId="4B6746C6" w14:textId="738D9D7A" w:rsidR="0039082B" w:rsidRDefault="0039082B" w:rsidP="0039082B">
      <w:pPr>
        <w:jc w:val="both"/>
        <w:rPr>
          <w:sz w:val="24"/>
          <w:szCs w:val="24"/>
        </w:rPr>
      </w:pPr>
      <w:r w:rsidRPr="0039082B">
        <w:rPr>
          <w:sz w:val="24"/>
          <w:szCs w:val="24"/>
        </w:rPr>
        <w:t>As the model training is completed, the loss and accuracy metrics are displayed.</w:t>
      </w:r>
    </w:p>
    <w:p w14:paraId="1ADF3DF8" w14:textId="7125B27C" w:rsidR="0039082B" w:rsidRDefault="0039082B" w:rsidP="0039082B">
      <w:pPr>
        <w:jc w:val="center"/>
        <w:rPr>
          <w:sz w:val="24"/>
          <w:szCs w:val="24"/>
        </w:rPr>
      </w:pPr>
      <w:r w:rsidRPr="0039082B">
        <w:rPr>
          <w:sz w:val="24"/>
          <w:szCs w:val="24"/>
        </w:rPr>
        <w:drawing>
          <wp:inline distT="0" distB="0" distL="0" distR="0" wp14:anchorId="713EEEFA" wp14:editId="2EA06C60">
            <wp:extent cx="4205906" cy="1184214"/>
            <wp:effectExtent l="0" t="0" r="444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19244" cy="121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DD280" w14:textId="47015C39" w:rsidR="0039082B" w:rsidRPr="0039082B" w:rsidRDefault="0039082B" w:rsidP="0039082B">
      <w:pPr>
        <w:jc w:val="both"/>
        <w:rPr>
          <w:b/>
          <w:bCs/>
          <w:sz w:val="24"/>
          <w:szCs w:val="24"/>
        </w:rPr>
      </w:pPr>
      <w:r w:rsidRPr="0039082B">
        <w:rPr>
          <w:b/>
          <w:bCs/>
          <w:sz w:val="24"/>
          <w:szCs w:val="24"/>
        </w:rPr>
        <w:t>Results:</w:t>
      </w:r>
    </w:p>
    <w:p w14:paraId="2E0142FB" w14:textId="77777777" w:rsidR="0039082B" w:rsidRPr="0039082B" w:rsidRDefault="0039082B" w:rsidP="0039082B">
      <w:pPr>
        <w:jc w:val="both"/>
        <w:rPr>
          <w:sz w:val="24"/>
          <w:szCs w:val="24"/>
        </w:rPr>
      </w:pPr>
      <w:r w:rsidRPr="0039082B">
        <w:rPr>
          <w:sz w:val="24"/>
          <w:szCs w:val="24"/>
        </w:rPr>
        <w:t>1875/1875 - 2s - loss: 0.0884 - accuracy: 0.9678 - 2s/epoch - 1ms/step</w:t>
      </w:r>
    </w:p>
    <w:p w14:paraId="01735FCB" w14:textId="77777777" w:rsidR="0039082B" w:rsidRPr="0039082B" w:rsidRDefault="0039082B" w:rsidP="0039082B">
      <w:pPr>
        <w:jc w:val="both"/>
        <w:rPr>
          <w:b/>
          <w:bCs/>
          <w:sz w:val="24"/>
          <w:szCs w:val="24"/>
        </w:rPr>
      </w:pPr>
      <w:r w:rsidRPr="0039082B">
        <w:rPr>
          <w:b/>
          <w:bCs/>
          <w:sz w:val="24"/>
          <w:szCs w:val="24"/>
        </w:rPr>
        <w:t>Training Accuracy: 96.78%</w:t>
      </w:r>
    </w:p>
    <w:p w14:paraId="22FC183B" w14:textId="77777777" w:rsidR="0039082B" w:rsidRDefault="0039082B" w:rsidP="0039082B">
      <w:pPr>
        <w:jc w:val="both"/>
        <w:rPr>
          <w:sz w:val="24"/>
          <w:szCs w:val="24"/>
        </w:rPr>
      </w:pPr>
      <w:r w:rsidRPr="0039082B">
        <w:rPr>
          <w:sz w:val="24"/>
          <w:szCs w:val="24"/>
        </w:rPr>
        <w:t>313/313 - 1s - loss: 0.4963 - accuracy: 0.8908 - 623ms/epoch - 2ms/step</w:t>
      </w:r>
    </w:p>
    <w:p w14:paraId="4E3D2FBD" w14:textId="5B6A59D8" w:rsidR="0039082B" w:rsidRDefault="0039082B" w:rsidP="0039082B">
      <w:pPr>
        <w:jc w:val="both"/>
        <w:rPr>
          <w:b/>
          <w:bCs/>
          <w:sz w:val="24"/>
          <w:szCs w:val="24"/>
        </w:rPr>
      </w:pPr>
      <w:r w:rsidRPr="0039082B">
        <w:rPr>
          <w:b/>
          <w:bCs/>
          <w:sz w:val="24"/>
          <w:szCs w:val="24"/>
        </w:rPr>
        <w:t>Testing Accuracy: 89.08%</w:t>
      </w:r>
    </w:p>
    <w:p w14:paraId="54F91F84" w14:textId="68ECE43C" w:rsidR="0039082B" w:rsidRPr="0039082B" w:rsidRDefault="0039082B" w:rsidP="0039082B">
      <w:pPr>
        <w:jc w:val="both"/>
        <w:rPr>
          <w:sz w:val="24"/>
          <w:szCs w:val="24"/>
        </w:rPr>
      </w:pPr>
      <w:r w:rsidRPr="0039082B">
        <w:rPr>
          <w:sz w:val="24"/>
          <w:szCs w:val="24"/>
        </w:rPr>
        <w:lastRenderedPageBreak/>
        <w:t xml:space="preserve">We can observe that the accuracy of </w:t>
      </w:r>
      <w:r w:rsidR="00206584">
        <w:rPr>
          <w:sz w:val="24"/>
          <w:szCs w:val="24"/>
        </w:rPr>
        <w:t xml:space="preserve">the </w:t>
      </w:r>
      <w:r w:rsidRPr="0039082B">
        <w:rPr>
          <w:sz w:val="24"/>
          <w:szCs w:val="24"/>
        </w:rPr>
        <w:t xml:space="preserve">Training dataset is </w:t>
      </w:r>
      <w:r w:rsidRPr="0039082B">
        <w:rPr>
          <w:b/>
          <w:bCs/>
          <w:sz w:val="24"/>
          <w:szCs w:val="24"/>
        </w:rPr>
        <w:t>96.78%</w:t>
      </w:r>
      <w:r w:rsidRPr="0039082B">
        <w:rPr>
          <w:sz w:val="24"/>
          <w:szCs w:val="24"/>
        </w:rPr>
        <w:t xml:space="preserve"> and </w:t>
      </w:r>
      <w:r w:rsidR="00206584">
        <w:rPr>
          <w:sz w:val="24"/>
          <w:szCs w:val="24"/>
        </w:rPr>
        <w:t xml:space="preserve">the </w:t>
      </w:r>
      <w:r w:rsidRPr="0039082B">
        <w:rPr>
          <w:sz w:val="24"/>
          <w:szCs w:val="24"/>
        </w:rPr>
        <w:t xml:space="preserve">testing dataset is </w:t>
      </w:r>
      <w:r w:rsidRPr="0039082B">
        <w:rPr>
          <w:b/>
          <w:bCs/>
          <w:sz w:val="24"/>
          <w:szCs w:val="24"/>
        </w:rPr>
        <w:t>89.08%</w:t>
      </w:r>
      <w:r w:rsidRPr="0039082B">
        <w:rPr>
          <w:sz w:val="24"/>
          <w:szCs w:val="24"/>
        </w:rPr>
        <w:t xml:space="preserve"> which depicts the test dataset</w:t>
      </w:r>
      <w:r w:rsidR="00206584">
        <w:rPr>
          <w:sz w:val="24"/>
          <w:szCs w:val="24"/>
        </w:rPr>
        <w:t>'s</w:t>
      </w:r>
      <w:r w:rsidRPr="0039082B">
        <w:rPr>
          <w:sz w:val="24"/>
          <w:szCs w:val="24"/>
        </w:rPr>
        <w:t xml:space="preserve"> accuracy is less than the accuracy on the training dataset. This gap between training accuracy and test accuracy is called </w:t>
      </w:r>
      <w:r w:rsidRPr="0039082B">
        <w:rPr>
          <w:b/>
          <w:bCs/>
          <w:sz w:val="24"/>
          <w:szCs w:val="24"/>
        </w:rPr>
        <w:t>Overfitting</w:t>
      </w:r>
      <w:r w:rsidRPr="0039082B">
        <w:rPr>
          <w:sz w:val="24"/>
          <w:szCs w:val="24"/>
        </w:rPr>
        <w:t>.</w:t>
      </w:r>
    </w:p>
    <w:p w14:paraId="13CC8162" w14:textId="2C3E11F6" w:rsidR="0039082B" w:rsidRPr="0039082B" w:rsidRDefault="0039082B" w:rsidP="0039082B">
      <w:pPr>
        <w:jc w:val="both"/>
        <w:rPr>
          <w:sz w:val="24"/>
          <w:szCs w:val="24"/>
        </w:rPr>
      </w:pPr>
      <w:r w:rsidRPr="0039082B">
        <w:rPr>
          <w:b/>
          <w:bCs/>
          <w:sz w:val="24"/>
          <w:szCs w:val="24"/>
        </w:rPr>
        <w:t>Overfitting</w:t>
      </w:r>
      <w:r w:rsidRPr="0039082B">
        <w:rPr>
          <w:sz w:val="24"/>
          <w:szCs w:val="24"/>
        </w:rPr>
        <w:t xml:space="preserve"> happens when a deep learning model performs worse on new previously unseen data than it does on the training data.</w:t>
      </w:r>
    </w:p>
    <w:p w14:paraId="4E5FE473" w14:textId="6443DF55" w:rsidR="0039082B" w:rsidRPr="0039082B" w:rsidRDefault="0039082B" w:rsidP="0039082B">
      <w:pPr>
        <w:jc w:val="both"/>
        <w:rPr>
          <w:sz w:val="24"/>
          <w:szCs w:val="24"/>
        </w:rPr>
      </w:pPr>
      <w:r w:rsidRPr="0039082B">
        <w:rPr>
          <w:sz w:val="24"/>
          <w:szCs w:val="24"/>
        </w:rPr>
        <w:t xml:space="preserve">Most of the deep learning models tend to be good at fitting to the training data, but the real challenge is </w:t>
      </w:r>
      <w:r w:rsidRPr="0039082B">
        <w:rPr>
          <w:b/>
          <w:bCs/>
          <w:sz w:val="24"/>
          <w:szCs w:val="24"/>
        </w:rPr>
        <w:t>Generalization</w:t>
      </w:r>
      <w:r w:rsidRPr="0039082B">
        <w:rPr>
          <w:sz w:val="24"/>
          <w:szCs w:val="24"/>
        </w:rPr>
        <w:t>, not fitting.</w:t>
      </w:r>
    </w:p>
    <w:p w14:paraId="1A058B70" w14:textId="196A0146" w:rsidR="0039082B" w:rsidRDefault="0039082B" w:rsidP="0039082B">
      <w:pPr>
        <w:jc w:val="both"/>
        <w:rPr>
          <w:sz w:val="24"/>
          <w:szCs w:val="24"/>
        </w:rPr>
      </w:pPr>
      <w:r w:rsidRPr="0039082B">
        <w:rPr>
          <w:sz w:val="24"/>
          <w:szCs w:val="24"/>
        </w:rPr>
        <w:t xml:space="preserve">Hence, to counter overfitting, we use different strategies and one of the techniques we use in this project is Hyperparameter tuning using </w:t>
      </w:r>
      <w:r w:rsidRPr="0039082B">
        <w:rPr>
          <w:b/>
          <w:bCs/>
          <w:sz w:val="24"/>
          <w:szCs w:val="24"/>
        </w:rPr>
        <w:t>GridSearchCV</w:t>
      </w:r>
      <w:r w:rsidRPr="0039082B">
        <w:rPr>
          <w:sz w:val="24"/>
          <w:szCs w:val="24"/>
        </w:rPr>
        <w:t>.</w:t>
      </w:r>
    </w:p>
    <w:p w14:paraId="12BFA8F5" w14:textId="5DC18044" w:rsidR="00DB3ADE" w:rsidRPr="00DB3ADE" w:rsidRDefault="00DB3ADE" w:rsidP="00DB3ADE">
      <w:pPr>
        <w:pStyle w:val="Heading1"/>
        <w:jc w:val="both"/>
      </w:pPr>
    </w:p>
    <w:p w14:paraId="51D3B694" w14:textId="6D9951FF" w:rsidR="00DB3ADE" w:rsidRDefault="00DB3ADE" w:rsidP="00C116D7">
      <w:pPr>
        <w:pStyle w:val="Heading1"/>
        <w:numPr>
          <w:ilvl w:val="0"/>
          <w:numId w:val="14"/>
        </w:numPr>
        <w:jc w:val="both"/>
      </w:pPr>
      <w:r w:rsidRPr="00DB3ADE">
        <w:t>Hyperparameter Tuning of the Neural Network Model using GridSearchCV</w:t>
      </w:r>
    </w:p>
    <w:p w14:paraId="4FFFAAB0" w14:textId="77777777" w:rsidR="00FD0A8F" w:rsidRDefault="00FD0A8F" w:rsidP="00FD0A8F">
      <w:pPr>
        <w:pStyle w:val="Heading2"/>
        <w:rPr>
          <w:b/>
          <w:bCs/>
          <w:color w:val="auto"/>
        </w:rPr>
      </w:pPr>
    </w:p>
    <w:p w14:paraId="3EF4373E" w14:textId="5E85D9C1" w:rsidR="00DB3ADE" w:rsidRPr="00DB3ADE" w:rsidRDefault="00DB3ADE" w:rsidP="00FD0A8F">
      <w:pPr>
        <w:pStyle w:val="Heading2"/>
        <w:rPr>
          <w:b/>
          <w:bCs/>
          <w:color w:val="auto"/>
        </w:rPr>
      </w:pPr>
      <w:r w:rsidRPr="00DB3ADE">
        <w:rPr>
          <w:b/>
          <w:bCs/>
          <w:color w:val="auto"/>
        </w:rPr>
        <w:t>Hyperparameter Tuning</w:t>
      </w:r>
    </w:p>
    <w:p w14:paraId="7D3CF6F2" w14:textId="1AE61025" w:rsidR="00DB3ADE" w:rsidRPr="00DB3ADE" w:rsidRDefault="00DB3ADE" w:rsidP="00DB3ADE">
      <w:pPr>
        <w:jc w:val="both"/>
        <w:rPr>
          <w:rFonts w:cstheme="minorHAnsi"/>
          <w:sz w:val="24"/>
          <w:szCs w:val="24"/>
        </w:rPr>
      </w:pPr>
      <w:r w:rsidRPr="00DB3ADE">
        <w:rPr>
          <w:rFonts w:cstheme="minorHAnsi"/>
          <w:sz w:val="24"/>
          <w:szCs w:val="24"/>
        </w:rPr>
        <w:t xml:space="preserve">The process of selecting the right set of hyperparameters for </w:t>
      </w:r>
      <w:r w:rsidR="00206584">
        <w:rPr>
          <w:rFonts w:cstheme="minorHAnsi"/>
          <w:sz w:val="24"/>
          <w:szCs w:val="24"/>
        </w:rPr>
        <w:t xml:space="preserve">the </w:t>
      </w:r>
      <w:r w:rsidRPr="00DB3ADE">
        <w:rPr>
          <w:rFonts w:cstheme="minorHAnsi"/>
          <w:sz w:val="24"/>
          <w:szCs w:val="24"/>
        </w:rPr>
        <w:t>ML/DL model is called Hyperparameter tuning.</w:t>
      </w:r>
    </w:p>
    <w:p w14:paraId="2E8CB392" w14:textId="07060A93" w:rsidR="00DB3ADE" w:rsidRPr="00DB3ADE" w:rsidRDefault="00DB3ADE" w:rsidP="00DB3ADE">
      <w:pPr>
        <w:jc w:val="both"/>
        <w:rPr>
          <w:rFonts w:cstheme="minorHAnsi"/>
          <w:sz w:val="24"/>
          <w:szCs w:val="24"/>
        </w:rPr>
      </w:pPr>
      <w:r w:rsidRPr="00DB3ADE">
        <w:rPr>
          <w:rFonts w:cstheme="minorHAnsi"/>
          <w:sz w:val="24"/>
          <w:szCs w:val="24"/>
        </w:rPr>
        <w:t xml:space="preserve">Hyperparameters are the variables that govern the training process and the topology of a model. These variables remain constant over the training process and directly impact the performance of </w:t>
      </w:r>
      <w:r w:rsidR="00206584">
        <w:rPr>
          <w:rFonts w:cstheme="minorHAnsi"/>
          <w:sz w:val="24"/>
          <w:szCs w:val="24"/>
        </w:rPr>
        <w:t xml:space="preserve">the </w:t>
      </w:r>
      <w:r w:rsidRPr="00DB3ADE">
        <w:rPr>
          <w:rFonts w:cstheme="minorHAnsi"/>
          <w:sz w:val="24"/>
          <w:szCs w:val="24"/>
        </w:rPr>
        <w:t>model.</w:t>
      </w:r>
    </w:p>
    <w:p w14:paraId="38AE386C" w14:textId="77777777" w:rsidR="00DB3ADE" w:rsidRPr="00DB3ADE" w:rsidRDefault="00DB3ADE" w:rsidP="00DB3ADE">
      <w:pPr>
        <w:pStyle w:val="Heading2"/>
        <w:rPr>
          <w:b/>
          <w:bCs/>
          <w:color w:val="auto"/>
        </w:rPr>
      </w:pPr>
    </w:p>
    <w:p w14:paraId="66D1C699" w14:textId="77777777" w:rsidR="00DB3ADE" w:rsidRPr="00DB3ADE" w:rsidRDefault="00DB3ADE" w:rsidP="00DB3ADE">
      <w:pPr>
        <w:pStyle w:val="Heading2"/>
        <w:rPr>
          <w:b/>
          <w:bCs/>
          <w:color w:val="auto"/>
        </w:rPr>
      </w:pPr>
      <w:r w:rsidRPr="00DB3ADE">
        <w:rPr>
          <w:b/>
          <w:bCs/>
          <w:color w:val="auto"/>
        </w:rPr>
        <w:t>Grid Search</w:t>
      </w:r>
    </w:p>
    <w:p w14:paraId="1BDBF2A6" w14:textId="0EB74E32" w:rsidR="00DB3ADE" w:rsidRPr="00DB3ADE" w:rsidRDefault="00DB3ADE" w:rsidP="00DB3ADE">
      <w:pPr>
        <w:jc w:val="both"/>
        <w:rPr>
          <w:rFonts w:cstheme="minorHAnsi"/>
          <w:sz w:val="24"/>
          <w:szCs w:val="24"/>
        </w:rPr>
      </w:pPr>
      <w:r w:rsidRPr="00DB3ADE">
        <w:rPr>
          <w:rFonts w:cstheme="minorHAnsi"/>
          <w:sz w:val="24"/>
          <w:szCs w:val="24"/>
        </w:rPr>
        <w:t>Grid Search uses a different combination of all the specified hyperparameters and calculates the performance for each combination and selects the best value for the hyperparameters.</w:t>
      </w:r>
    </w:p>
    <w:p w14:paraId="293F882B" w14:textId="77777777" w:rsidR="00DB3ADE" w:rsidRPr="00DB3ADE" w:rsidRDefault="00DB3ADE" w:rsidP="00DB3ADE">
      <w:pPr>
        <w:jc w:val="both"/>
        <w:rPr>
          <w:rFonts w:cstheme="minorHAnsi"/>
          <w:sz w:val="24"/>
          <w:szCs w:val="24"/>
        </w:rPr>
      </w:pPr>
    </w:p>
    <w:p w14:paraId="5FF889C4" w14:textId="0EFAC4BB" w:rsidR="00DB3ADE" w:rsidRPr="00DB3ADE" w:rsidRDefault="00DB3ADE" w:rsidP="00DB3ADE">
      <w:pPr>
        <w:pStyle w:val="Heading2"/>
        <w:rPr>
          <w:b/>
          <w:bCs/>
          <w:color w:val="auto"/>
        </w:rPr>
      </w:pPr>
      <w:r w:rsidRPr="00DB3ADE">
        <w:rPr>
          <w:b/>
          <w:bCs/>
          <w:color w:val="auto"/>
        </w:rPr>
        <w:t>Cross</w:t>
      </w:r>
      <w:r w:rsidR="00206584">
        <w:rPr>
          <w:b/>
          <w:bCs/>
          <w:color w:val="auto"/>
        </w:rPr>
        <w:t>-</w:t>
      </w:r>
      <w:r w:rsidRPr="00DB3ADE">
        <w:rPr>
          <w:b/>
          <w:bCs/>
          <w:color w:val="auto"/>
        </w:rPr>
        <w:t>Validation</w:t>
      </w:r>
    </w:p>
    <w:p w14:paraId="51062569" w14:textId="12C72CBD" w:rsidR="00DB3ADE" w:rsidRPr="00DB3ADE" w:rsidRDefault="00DB3ADE" w:rsidP="00DB3ADE">
      <w:pPr>
        <w:jc w:val="both"/>
        <w:rPr>
          <w:rFonts w:cstheme="minorHAnsi"/>
          <w:sz w:val="24"/>
          <w:szCs w:val="24"/>
        </w:rPr>
      </w:pPr>
      <w:r w:rsidRPr="00DB3ADE">
        <w:rPr>
          <w:rFonts w:cstheme="minorHAnsi"/>
          <w:sz w:val="24"/>
          <w:szCs w:val="24"/>
        </w:rPr>
        <w:t>In GridSearchCV, along with Grid Search, cross-validation is also performed. Cross-Validation is used while training the model. As we know that before training the model with data, we divide the data into two parts – train data and test data.</w:t>
      </w:r>
    </w:p>
    <w:p w14:paraId="76551204" w14:textId="7E0BFB3D" w:rsidR="00DB3ADE" w:rsidRPr="00DB3ADE" w:rsidRDefault="00DB3ADE" w:rsidP="00DB3ADE">
      <w:pPr>
        <w:jc w:val="both"/>
        <w:rPr>
          <w:rFonts w:cstheme="minorHAnsi"/>
          <w:sz w:val="24"/>
          <w:szCs w:val="24"/>
        </w:rPr>
      </w:pPr>
      <w:r w:rsidRPr="00DB3ADE">
        <w:rPr>
          <w:rFonts w:cstheme="minorHAnsi"/>
          <w:sz w:val="24"/>
          <w:szCs w:val="24"/>
        </w:rPr>
        <w:t>In cross-validation, the process divides the train data further into two parts – the train data and the validation data.</w:t>
      </w:r>
    </w:p>
    <w:p w14:paraId="172CC970" w14:textId="2CB25649" w:rsidR="00DB3ADE" w:rsidRPr="00DB3ADE" w:rsidRDefault="00DB3ADE" w:rsidP="00DB3ADE">
      <w:pPr>
        <w:jc w:val="both"/>
        <w:rPr>
          <w:rFonts w:cstheme="minorHAnsi"/>
          <w:sz w:val="24"/>
          <w:szCs w:val="24"/>
        </w:rPr>
      </w:pPr>
      <w:r w:rsidRPr="00DB3ADE">
        <w:rPr>
          <w:rFonts w:cstheme="minorHAnsi"/>
          <w:sz w:val="24"/>
          <w:szCs w:val="24"/>
        </w:rPr>
        <w:t xml:space="preserve">The most popular type of Cross-validation is </w:t>
      </w:r>
      <w:r w:rsidRPr="00DB3ADE">
        <w:rPr>
          <w:rFonts w:cstheme="minorHAnsi"/>
          <w:b/>
          <w:bCs/>
          <w:sz w:val="24"/>
          <w:szCs w:val="24"/>
        </w:rPr>
        <w:t>K-fold Cross-Validation</w:t>
      </w:r>
      <w:r w:rsidRPr="00DB3ADE">
        <w:rPr>
          <w:rFonts w:cstheme="minorHAnsi"/>
          <w:sz w:val="24"/>
          <w:szCs w:val="24"/>
        </w:rPr>
        <w:t>. It is an iterative process that divides the train data into k partitions.</w:t>
      </w:r>
    </w:p>
    <w:p w14:paraId="6362928F" w14:textId="79DFE4EF" w:rsidR="00DB3ADE" w:rsidRDefault="00DB3ADE" w:rsidP="00DB3ADE">
      <w:pPr>
        <w:jc w:val="both"/>
        <w:rPr>
          <w:rFonts w:cstheme="minorHAnsi"/>
          <w:sz w:val="24"/>
          <w:szCs w:val="24"/>
        </w:rPr>
      </w:pPr>
      <w:r w:rsidRPr="00DB3ADE">
        <w:rPr>
          <w:rFonts w:cstheme="minorHAnsi"/>
          <w:sz w:val="24"/>
          <w:szCs w:val="24"/>
        </w:rPr>
        <w:t xml:space="preserve">Hence, </w:t>
      </w:r>
      <w:r w:rsidRPr="00DB3ADE">
        <w:rPr>
          <w:rFonts w:cstheme="minorHAnsi"/>
          <w:sz w:val="24"/>
          <w:szCs w:val="24"/>
        </w:rPr>
        <w:t>Grid Search</w:t>
      </w:r>
      <w:r w:rsidRPr="00DB3ADE">
        <w:rPr>
          <w:rFonts w:cstheme="minorHAnsi"/>
          <w:sz w:val="24"/>
          <w:szCs w:val="24"/>
        </w:rPr>
        <w:t xml:space="preserve"> along with </w:t>
      </w:r>
      <w:r w:rsidR="00206584">
        <w:rPr>
          <w:rFonts w:cstheme="minorHAnsi"/>
          <w:sz w:val="24"/>
          <w:szCs w:val="24"/>
        </w:rPr>
        <w:t xml:space="preserve">the </w:t>
      </w:r>
      <w:r w:rsidRPr="00DB3ADE">
        <w:rPr>
          <w:rFonts w:cstheme="minorHAnsi"/>
          <w:sz w:val="24"/>
          <w:szCs w:val="24"/>
        </w:rPr>
        <w:t>cross-validation (GridSearchCV) technique takes huge time cumulatively to evaluate the best hyperparameters and build an optimised model.</w:t>
      </w:r>
    </w:p>
    <w:p w14:paraId="1D5E9D3D" w14:textId="51C2DCBD" w:rsidR="00206584" w:rsidRDefault="00206584" w:rsidP="00DB3ADE">
      <w:pPr>
        <w:jc w:val="both"/>
        <w:rPr>
          <w:rFonts w:cstheme="minorHAnsi"/>
          <w:sz w:val="24"/>
          <w:szCs w:val="24"/>
        </w:rPr>
      </w:pPr>
    </w:p>
    <w:p w14:paraId="6D0BD6EA" w14:textId="352FD994" w:rsidR="00FD0A8F" w:rsidRPr="002329A4" w:rsidRDefault="002329A4" w:rsidP="002329A4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lastRenderedPageBreak/>
        <w:t xml:space="preserve">9.1 </w:t>
      </w:r>
      <w:r w:rsidR="00C116D7" w:rsidRPr="002329A4">
        <w:rPr>
          <w:b/>
          <w:bCs/>
          <w:color w:val="auto"/>
        </w:rPr>
        <w:t>Implementation of Hyperparameter Tuning of Neural Network Model using GridSearchCV</w:t>
      </w:r>
    </w:p>
    <w:p w14:paraId="733C27E3" w14:textId="77777777" w:rsidR="00C116D7" w:rsidRPr="00C116D7" w:rsidRDefault="00C116D7" w:rsidP="00C116D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C116D7">
        <w:rPr>
          <w:sz w:val="24"/>
          <w:szCs w:val="24"/>
        </w:rPr>
        <w:t>Hyperparameter Tuning "</w:t>
      </w:r>
      <w:r w:rsidRPr="00C116D7">
        <w:rPr>
          <w:b/>
          <w:bCs/>
          <w:sz w:val="24"/>
          <w:szCs w:val="24"/>
        </w:rPr>
        <w:t>Epochs</w:t>
      </w:r>
      <w:r w:rsidRPr="00C116D7">
        <w:rPr>
          <w:sz w:val="24"/>
          <w:szCs w:val="24"/>
        </w:rPr>
        <w:t>"</w:t>
      </w:r>
    </w:p>
    <w:p w14:paraId="65D31AAF" w14:textId="77777777" w:rsidR="00C116D7" w:rsidRPr="00C116D7" w:rsidRDefault="00C116D7" w:rsidP="00C116D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C116D7">
        <w:rPr>
          <w:sz w:val="24"/>
          <w:szCs w:val="24"/>
        </w:rPr>
        <w:t>Hyperparameter Tuning "</w:t>
      </w:r>
      <w:r w:rsidRPr="00C116D7">
        <w:rPr>
          <w:b/>
          <w:bCs/>
          <w:sz w:val="24"/>
          <w:szCs w:val="24"/>
        </w:rPr>
        <w:t>Batch Size</w:t>
      </w:r>
      <w:r w:rsidRPr="00C116D7">
        <w:rPr>
          <w:sz w:val="24"/>
          <w:szCs w:val="24"/>
        </w:rPr>
        <w:t>"</w:t>
      </w:r>
    </w:p>
    <w:p w14:paraId="6EB3A914" w14:textId="77777777" w:rsidR="00C116D7" w:rsidRPr="00C116D7" w:rsidRDefault="00C116D7" w:rsidP="00C116D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C116D7">
        <w:rPr>
          <w:sz w:val="24"/>
          <w:szCs w:val="24"/>
        </w:rPr>
        <w:t>Hyperparameter Tuning "</w:t>
      </w:r>
      <w:r w:rsidRPr="00C116D7">
        <w:rPr>
          <w:b/>
          <w:bCs/>
          <w:sz w:val="24"/>
          <w:szCs w:val="24"/>
        </w:rPr>
        <w:t>Learning Rate</w:t>
      </w:r>
      <w:r w:rsidRPr="00C116D7">
        <w:rPr>
          <w:sz w:val="24"/>
          <w:szCs w:val="24"/>
        </w:rPr>
        <w:t>" and "</w:t>
      </w:r>
      <w:r w:rsidRPr="00C116D7">
        <w:rPr>
          <w:b/>
          <w:bCs/>
          <w:sz w:val="24"/>
          <w:szCs w:val="24"/>
        </w:rPr>
        <w:t>Dropout Rate</w:t>
      </w:r>
      <w:r w:rsidRPr="00C116D7">
        <w:rPr>
          <w:sz w:val="24"/>
          <w:szCs w:val="24"/>
        </w:rPr>
        <w:t>"</w:t>
      </w:r>
    </w:p>
    <w:p w14:paraId="7D6A479E" w14:textId="77777777" w:rsidR="00C116D7" w:rsidRPr="00C116D7" w:rsidRDefault="00C116D7" w:rsidP="00C116D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C116D7">
        <w:rPr>
          <w:sz w:val="24"/>
          <w:szCs w:val="24"/>
        </w:rPr>
        <w:t>Hyperparameter Tuning "</w:t>
      </w:r>
      <w:r w:rsidRPr="00C116D7">
        <w:rPr>
          <w:b/>
          <w:bCs/>
          <w:sz w:val="24"/>
          <w:szCs w:val="24"/>
        </w:rPr>
        <w:t>Activation Function</w:t>
      </w:r>
      <w:r w:rsidRPr="00C116D7">
        <w:rPr>
          <w:sz w:val="24"/>
          <w:szCs w:val="24"/>
        </w:rPr>
        <w:t>" and "</w:t>
      </w:r>
      <w:r w:rsidRPr="00C116D7">
        <w:rPr>
          <w:b/>
          <w:bCs/>
          <w:sz w:val="24"/>
          <w:szCs w:val="24"/>
        </w:rPr>
        <w:t>Kernel Initializer</w:t>
      </w:r>
      <w:r w:rsidRPr="00C116D7">
        <w:rPr>
          <w:sz w:val="24"/>
          <w:szCs w:val="24"/>
        </w:rPr>
        <w:t>"</w:t>
      </w:r>
    </w:p>
    <w:p w14:paraId="714A7334" w14:textId="77777777" w:rsidR="00C116D7" w:rsidRPr="00C116D7" w:rsidRDefault="00C116D7" w:rsidP="00C116D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C116D7">
        <w:rPr>
          <w:sz w:val="24"/>
          <w:szCs w:val="24"/>
        </w:rPr>
        <w:t>Hyperparameter Tuning "</w:t>
      </w:r>
      <w:r w:rsidRPr="00C116D7">
        <w:rPr>
          <w:b/>
          <w:bCs/>
          <w:sz w:val="24"/>
          <w:szCs w:val="24"/>
        </w:rPr>
        <w:t>Hidden Layer Neuron 1</w:t>
      </w:r>
      <w:r w:rsidRPr="00C116D7">
        <w:rPr>
          <w:sz w:val="24"/>
          <w:szCs w:val="24"/>
        </w:rPr>
        <w:t>" and "</w:t>
      </w:r>
      <w:r w:rsidRPr="00C116D7">
        <w:rPr>
          <w:b/>
          <w:bCs/>
          <w:sz w:val="24"/>
          <w:szCs w:val="24"/>
        </w:rPr>
        <w:t>Hidden Layer Neuron 2</w:t>
      </w:r>
      <w:r w:rsidRPr="00C116D7">
        <w:rPr>
          <w:sz w:val="24"/>
          <w:szCs w:val="24"/>
        </w:rPr>
        <w:t>"</w:t>
      </w:r>
    </w:p>
    <w:p w14:paraId="16D678F8" w14:textId="413BB64D" w:rsidR="002329A4" w:rsidRDefault="00C116D7" w:rsidP="006E1E2E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C116D7">
        <w:rPr>
          <w:sz w:val="24"/>
          <w:szCs w:val="24"/>
        </w:rPr>
        <w:t>Hyperparameter Tuning "</w:t>
      </w:r>
      <w:r w:rsidRPr="00C116D7">
        <w:rPr>
          <w:b/>
          <w:bCs/>
          <w:sz w:val="24"/>
          <w:szCs w:val="24"/>
        </w:rPr>
        <w:t>Optimizers</w:t>
      </w:r>
      <w:r w:rsidRPr="00C116D7">
        <w:rPr>
          <w:sz w:val="24"/>
          <w:szCs w:val="24"/>
        </w:rPr>
        <w:t>"</w:t>
      </w:r>
    </w:p>
    <w:p w14:paraId="2ACD88B5" w14:textId="77777777" w:rsidR="006E1E2E" w:rsidRPr="006E1E2E" w:rsidRDefault="006E1E2E" w:rsidP="004C28AE">
      <w:pPr>
        <w:pStyle w:val="ListParagraph"/>
        <w:rPr>
          <w:rStyle w:val="Hyperlink"/>
          <w:color w:val="auto"/>
          <w:sz w:val="24"/>
          <w:szCs w:val="24"/>
          <w:u w:val="none"/>
        </w:rPr>
      </w:pPr>
    </w:p>
    <w:p w14:paraId="45235F75" w14:textId="3FE2C3C5" w:rsidR="006E1E2E" w:rsidRDefault="006E1E2E" w:rsidP="006E1E2E">
      <w:pPr>
        <w:jc w:val="both"/>
        <w:rPr>
          <w:sz w:val="24"/>
          <w:szCs w:val="24"/>
        </w:rPr>
      </w:pPr>
      <w:r w:rsidRPr="006E1E2E">
        <w:rPr>
          <w:sz w:val="24"/>
          <w:szCs w:val="24"/>
        </w:rPr>
        <w:t xml:space="preserve">The best hyperparameters </w:t>
      </w:r>
      <w:r w:rsidRPr="006E1E2E">
        <w:rPr>
          <w:sz w:val="24"/>
          <w:szCs w:val="24"/>
        </w:rPr>
        <w:t xml:space="preserve">obtained </w:t>
      </w:r>
      <w:r w:rsidRPr="006E1E2E">
        <w:rPr>
          <w:sz w:val="24"/>
          <w:szCs w:val="24"/>
        </w:rPr>
        <w:t xml:space="preserve">on the </w:t>
      </w:r>
      <w:r w:rsidRPr="006E1E2E">
        <w:rPr>
          <w:sz w:val="24"/>
          <w:szCs w:val="24"/>
        </w:rPr>
        <w:t xml:space="preserve">Fashion-MNIST </w:t>
      </w:r>
      <w:r w:rsidRPr="006E1E2E">
        <w:rPr>
          <w:sz w:val="24"/>
          <w:szCs w:val="24"/>
        </w:rPr>
        <w:t xml:space="preserve">dataset </w:t>
      </w:r>
      <w:r w:rsidRPr="006E1E2E">
        <w:rPr>
          <w:sz w:val="24"/>
          <w:szCs w:val="24"/>
        </w:rPr>
        <w:t>are shown below after GridSearchCV tuning.</w:t>
      </w:r>
    </w:p>
    <w:p w14:paraId="27781752" w14:textId="141C1487" w:rsidR="006E1E2E" w:rsidRPr="006E1E2E" w:rsidRDefault="006E1E2E" w:rsidP="006E1E2E">
      <w:pPr>
        <w:jc w:val="both"/>
        <w:rPr>
          <w:rStyle w:val="Hyperlink"/>
          <w:b/>
          <w:bCs/>
          <w:sz w:val="24"/>
          <w:szCs w:val="24"/>
        </w:rPr>
      </w:pPr>
      <w:r w:rsidRPr="002329A4">
        <w:rPr>
          <w:sz w:val="24"/>
          <w:szCs w:val="24"/>
        </w:rPr>
        <w:t xml:space="preserve">Python Implementation of Hyperparameter tuning of the Neural Network Model using GridSearchCV is available on </w:t>
      </w:r>
      <w:hyperlink r:id="rId20" w:history="1">
        <w:r w:rsidRPr="002717FC">
          <w:rPr>
            <w:rStyle w:val="Hyperlink"/>
            <w:b/>
            <w:bCs/>
            <w:sz w:val="24"/>
            <w:szCs w:val="24"/>
          </w:rPr>
          <w:t>GitHu</w:t>
        </w:r>
        <w:r w:rsidRPr="002717FC">
          <w:rPr>
            <w:rStyle w:val="Hyperlink"/>
            <w:b/>
            <w:bCs/>
            <w:sz w:val="24"/>
            <w:szCs w:val="24"/>
          </w:rPr>
          <w:t>b</w:t>
        </w:r>
      </w:hyperlink>
    </w:p>
    <w:tbl>
      <w:tblPr>
        <w:tblStyle w:val="TableGrid"/>
        <w:tblW w:w="9782" w:type="dxa"/>
        <w:tblInd w:w="-289" w:type="dxa"/>
        <w:tblLook w:val="04A0" w:firstRow="1" w:lastRow="0" w:firstColumn="1" w:lastColumn="0" w:noHBand="0" w:noVBand="1"/>
      </w:tblPr>
      <w:tblGrid>
        <w:gridCol w:w="2552"/>
        <w:gridCol w:w="4111"/>
        <w:gridCol w:w="3119"/>
      </w:tblGrid>
      <w:tr w:rsidR="004D4921" w:rsidRPr="004D4921" w14:paraId="0FBCFB11" w14:textId="77777777" w:rsidTr="0094129E">
        <w:tc>
          <w:tcPr>
            <w:tcW w:w="2552" w:type="dxa"/>
            <w:shd w:val="clear" w:color="auto" w:fill="000000" w:themeFill="text1"/>
          </w:tcPr>
          <w:p w14:paraId="7337B722" w14:textId="3FCC1A89" w:rsidR="004D4921" w:rsidRPr="004D4921" w:rsidRDefault="004D4921" w:rsidP="004D4921">
            <w:pPr>
              <w:jc w:val="center"/>
              <w:rPr>
                <w:b/>
                <w:bCs/>
                <w:sz w:val="24"/>
                <w:szCs w:val="24"/>
              </w:rPr>
            </w:pPr>
            <w:r w:rsidRPr="004D4921">
              <w:rPr>
                <w:b/>
                <w:bCs/>
                <w:sz w:val="24"/>
                <w:szCs w:val="24"/>
              </w:rPr>
              <w:t>Hyperparameter</w:t>
            </w:r>
          </w:p>
        </w:tc>
        <w:tc>
          <w:tcPr>
            <w:tcW w:w="4111" w:type="dxa"/>
            <w:shd w:val="clear" w:color="auto" w:fill="000000" w:themeFill="text1"/>
          </w:tcPr>
          <w:p w14:paraId="3B798B8A" w14:textId="2EBA964E" w:rsidR="004D4921" w:rsidRPr="004D4921" w:rsidRDefault="004D4921" w:rsidP="004D4921">
            <w:pPr>
              <w:jc w:val="center"/>
              <w:rPr>
                <w:b/>
                <w:bCs/>
                <w:sz w:val="24"/>
                <w:szCs w:val="24"/>
              </w:rPr>
            </w:pPr>
            <w:r w:rsidRPr="004D4921">
              <w:rPr>
                <w:b/>
                <w:bCs/>
                <w:sz w:val="24"/>
                <w:szCs w:val="24"/>
              </w:rPr>
              <w:t>Hyperparameter Values</w:t>
            </w:r>
          </w:p>
        </w:tc>
        <w:tc>
          <w:tcPr>
            <w:tcW w:w="3119" w:type="dxa"/>
            <w:shd w:val="clear" w:color="auto" w:fill="000000" w:themeFill="text1"/>
          </w:tcPr>
          <w:p w14:paraId="40EAEE19" w14:textId="7BFA44F1" w:rsidR="004D4921" w:rsidRPr="004D4921" w:rsidRDefault="004D4921" w:rsidP="004D4921">
            <w:pPr>
              <w:jc w:val="center"/>
              <w:rPr>
                <w:b/>
                <w:bCs/>
                <w:sz w:val="24"/>
                <w:szCs w:val="24"/>
              </w:rPr>
            </w:pPr>
            <w:r w:rsidRPr="004D4921">
              <w:rPr>
                <w:b/>
                <w:bCs/>
                <w:sz w:val="24"/>
                <w:szCs w:val="24"/>
              </w:rPr>
              <w:t>Best Hyperparameter Values</w:t>
            </w:r>
          </w:p>
        </w:tc>
      </w:tr>
      <w:tr w:rsidR="004D4921" w:rsidRPr="004D4921" w14:paraId="21AF8097" w14:textId="77777777" w:rsidTr="0094129E">
        <w:tc>
          <w:tcPr>
            <w:tcW w:w="2552" w:type="dxa"/>
          </w:tcPr>
          <w:p w14:paraId="5FF887AD" w14:textId="6A66D7FA" w:rsidR="004D4921" w:rsidRPr="004D4921" w:rsidRDefault="004D4921" w:rsidP="004D4921">
            <w:pPr>
              <w:jc w:val="center"/>
              <w:rPr>
                <w:b/>
                <w:bCs/>
                <w:sz w:val="24"/>
                <w:szCs w:val="24"/>
              </w:rPr>
            </w:pPr>
            <w:r w:rsidRPr="004D4921">
              <w:rPr>
                <w:b/>
                <w:bCs/>
                <w:sz w:val="24"/>
                <w:szCs w:val="24"/>
              </w:rPr>
              <w:t>Epochs</w:t>
            </w:r>
          </w:p>
        </w:tc>
        <w:tc>
          <w:tcPr>
            <w:tcW w:w="4111" w:type="dxa"/>
          </w:tcPr>
          <w:p w14:paraId="5C79E325" w14:textId="56625FCC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[5,10,50,100]</w:t>
            </w:r>
          </w:p>
        </w:tc>
        <w:tc>
          <w:tcPr>
            <w:tcW w:w="3119" w:type="dxa"/>
          </w:tcPr>
          <w:p w14:paraId="4B0BE07A" w14:textId="35C0CA57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50</w:t>
            </w:r>
          </w:p>
        </w:tc>
      </w:tr>
      <w:tr w:rsidR="004D4921" w:rsidRPr="004D4921" w14:paraId="646A666B" w14:textId="77777777" w:rsidTr="0094129E">
        <w:tc>
          <w:tcPr>
            <w:tcW w:w="2552" w:type="dxa"/>
          </w:tcPr>
          <w:p w14:paraId="64E4D348" w14:textId="051DF152" w:rsidR="004D4921" w:rsidRPr="004D4921" w:rsidRDefault="004D4921" w:rsidP="004D4921">
            <w:pPr>
              <w:jc w:val="center"/>
              <w:rPr>
                <w:b/>
                <w:bCs/>
                <w:sz w:val="24"/>
                <w:szCs w:val="24"/>
              </w:rPr>
            </w:pPr>
            <w:r w:rsidRPr="004D4921">
              <w:rPr>
                <w:b/>
                <w:bCs/>
                <w:sz w:val="24"/>
                <w:szCs w:val="24"/>
              </w:rPr>
              <w:t>Batch Size</w:t>
            </w:r>
          </w:p>
        </w:tc>
        <w:tc>
          <w:tcPr>
            <w:tcW w:w="4111" w:type="dxa"/>
          </w:tcPr>
          <w:p w14:paraId="398A545D" w14:textId="302D099E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[10,20,50]</w:t>
            </w:r>
          </w:p>
        </w:tc>
        <w:tc>
          <w:tcPr>
            <w:tcW w:w="3119" w:type="dxa"/>
          </w:tcPr>
          <w:p w14:paraId="0AD33A25" w14:textId="0C13C871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50</w:t>
            </w:r>
          </w:p>
        </w:tc>
      </w:tr>
      <w:tr w:rsidR="004D4921" w:rsidRPr="004D4921" w14:paraId="6AE05E74" w14:textId="77777777" w:rsidTr="0094129E">
        <w:tc>
          <w:tcPr>
            <w:tcW w:w="2552" w:type="dxa"/>
          </w:tcPr>
          <w:p w14:paraId="60E813ED" w14:textId="752EE5CA" w:rsidR="004D4921" w:rsidRPr="004D4921" w:rsidRDefault="004D4921" w:rsidP="004D4921">
            <w:pPr>
              <w:jc w:val="center"/>
              <w:rPr>
                <w:b/>
                <w:bCs/>
                <w:sz w:val="24"/>
                <w:szCs w:val="24"/>
              </w:rPr>
            </w:pPr>
            <w:r w:rsidRPr="004D4921">
              <w:rPr>
                <w:b/>
                <w:bCs/>
                <w:sz w:val="24"/>
                <w:szCs w:val="24"/>
              </w:rPr>
              <w:t>Learning Rate</w:t>
            </w:r>
          </w:p>
        </w:tc>
        <w:tc>
          <w:tcPr>
            <w:tcW w:w="4111" w:type="dxa"/>
          </w:tcPr>
          <w:p w14:paraId="42514B02" w14:textId="033CD967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[0.00001, 0.0001, 0.001, 0.01, 0.1]</w:t>
            </w:r>
          </w:p>
        </w:tc>
        <w:tc>
          <w:tcPr>
            <w:tcW w:w="3119" w:type="dxa"/>
          </w:tcPr>
          <w:p w14:paraId="43B75262" w14:textId="5E9CACF5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0.001</w:t>
            </w:r>
          </w:p>
        </w:tc>
      </w:tr>
      <w:tr w:rsidR="004D4921" w:rsidRPr="004D4921" w14:paraId="484C904D" w14:textId="77777777" w:rsidTr="0094129E">
        <w:tc>
          <w:tcPr>
            <w:tcW w:w="2552" w:type="dxa"/>
          </w:tcPr>
          <w:p w14:paraId="5CB66E89" w14:textId="3C6D510E" w:rsidR="004D4921" w:rsidRPr="004D4921" w:rsidRDefault="004D4921" w:rsidP="004D4921">
            <w:pPr>
              <w:jc w:val="center"/>
              <w:rPr>
                <w:b/>
                <w:bCs/>
                <w:sz w:val="24"/>
                <w:szCs w:val="24"/>
              </w:rPr>
            </w:pPr>
            <w:r w:rsidRPr="004D4921">
              <w:rPr>
                <w:b/>
                <w:bCs/>
                <w:sz w:val="24"/>
                <w:szCs w:val="24"/>
              </w:rPr>
              <w:t>Dropout Rate</w:t>
            </w:r>
          </w:p>
        </w:tc>
        <w:tc>
          <w:tcPr>
            <w:tcW w:w="4111" w:type="dxa"/>
          </w:tcPr>
          <w:p w14:paraId="5DBB5E80" w14:textId="47F587E9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[0.0, 0.1, 0.2, 0.3]</w:t>
            </w:r>
          </w:p>
        </w:tc>
        <w:tc>
          <w:tcPr>
            <w:tcW w:w="3119" w:type="dxa"/>
          </w:tcPr>
          <w:p w14:paraId="78254171" w14:textId="3D4ED5C5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0.1</w:t>
            </w:r>
          </w:p>
        </w:tc>
      </w:tr>
      <w:tr w:rsidR="004D4921" w:rsidRPr="004D4921" w14:paraId="5E681611" w14:textId="77777777" w:rsidTr="0094129E">
        <w:tc>
          <w:tcPr>
            <w:tcW w:w="2552" w:type="dxa"/>
          </w:tcPr>
          <w:p w14:paraId="5BD705B6" w14:textId="36D76F94" w:rsidR="004D4921" w:rsidRPr="004D4921" w:rsidRDefault="004D4921" w:rsidP="004D4921">
            <w:pPr>
              <w:jc w:val="center"/>
              <w:rPr>
                <w:b/>
                <w:bCs/>
                <w:sz w:val="24"/>
                <w:szCs w:val="24"/>
              </w:rPr>
            </w:pPr>
            <w:r w:rsidRPr="004D4921">
              <w:rPr>
                <w:b/>
                <w:bCs/>
                <w:sz w:val="24"/>
                <w:szCs w:val="24"/>
              </w:rPr>
              <w:t>Activation Function</w:t>
            </w:r>
          </w:p>
        </w:tc>
        <w:tc>
          <w:tcPr>
            <w:tcW w:w="4111" w:type="dxa"/>
          </w:tcPr>
          <w:p w14:paraId="6302F7EC" w14:textId="3F83CA7A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['softmax', 'relu', 'tanh', 'linear']</w:t>
            </w:r>
          </w:p>
        </w:tc>
        <w:tc>
          <w:tcPr>
            <w:tcW w:w="3119" w:type="dxa"/>
          </w:tcPr>
          <w:p w14:paraId="03EE0CA7" w14:textId="4C5C23C0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tanh</w:t>
            </w:r>
          </w:p>
        </w:tc>
      </w:tr>
      <w:tr w:rsidR="004D4921" w:rsidRPr="004D4921" w14:paraId="37657384" w14:textId="77777777" w:rsidTr="0094129E">
        <w:tc>
          <w:tcPr>
            <w:tcW w:w="2552" w:type="dxa"/>
          </w:tcPr>
          <w:p w14:paraId="66EB4C17" w14:textId="14F2D0C4" w:rsidR="004D4921" w:rsidRPr="004D4921" w:rsidRDefault="004D4921" w:rsidP="004D4921">
            <w:pPr>
              <w:jc w:val="center"/>
              <w:rPr>
                <w:b/>
                <w:bCs/>
                <w:sz w:val="24"/>
                <w:szCs w:val="24"/>
              </w:rPr>
            </w:pPr>
            <w:r w:rsidRPr="004D4921">
              <w:rPr>
                <w:b/>
                <w:bCs/>
                <w:sz w:val="24"/>
                <w:szCs w:val="24"/>
              </w:rPr>
              <w:t>Kernel Initializer</w:t>
            </w:r>
          </w:p>
        </w:tc>
        <w:tc>
          <w:tcPr>
            <w:tcW w:w="4111" w:type="dxa"/>
          </w:tcPr>
          <w:p w14:paraId="6BD2FE98" w14:textId="2DE0D732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['uniform', 'normal', 'zero']</w:t>
            </w:r>
          </w:p>
        </w:tc>
        <w:tc>
          <w:tcPr>
            <w:tcW w:w="3119" w:type="dxa"/>
          </w:tcPr>
          <w:p w14:paraId="187E112C" w14:textId="30DB30D6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normal</w:t>
            </w:r>
          </w:p>
        </w:tc>
      </w:tr>
      <w:tr w:rsidR="004D4921" w:rsidRPr="004D4921" w14:paraId="483446E4" w14:textId="77777777" w:rsidTr="0094129E">
        <w:tc>
          <w:tcPr>
            <w:tcW w:w="2552" w:type="dxa"/>
          </w:tcPr>
          <w:p w14:paraId="331BE929" w14:textId="0CD82654" w:rsidR="004D4921" w:rsidRPr="004D4921" w:rsidRDefault="004D4921" w:rsidP="004D4921">
            <w:pPr>
              <w:jc w:val="center"/>
              <w:rPr>
                <w:b/>
                <w:bCs/>
                <w:sz w:val="24"/>
                <w:szCs w:val="24"/>
              </w:rPr>
            </w:pPr>
            <w:r w:rsidRPr="004D4921">
              <w:rPr>
                <w:b/>
                <w:bCs/>
                <w:sz w:val="24"/>
                <w:szCs w:val="24"/>
              </w:rPr>
              <w:t>Hidden Layer Neuron 1</w:t>
            </w:r>
          </w:p>
        </w:tc>
        <w:tc>
          <w:tcPr>
            <w:tcW w:w="4111" w:type="dxa"/>
          </w:tcPr>
          <w:p w14:paraId="50CCA6E1" w14:textId="15BB6022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[8, 16,32,64,128]</w:t>
            </w:r>
          </w:p>
        </w:tc>
        <w:tc>
          <w:tcPr>
            <w:tcW w:w="3119" w:type="dxa"/>
          </w:tcPr>
          <w:p w14:paraId="562AEF89" w14:textId="21559208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16</w:t>
            </w:r>
          </w:p>
        </w:tc>
      </w:tr>
      <w:tr w:rsidR="004D4921" w:rsidRPr="004D4921" w14:paraId="331DED4B" w14:textId="77777777" w:rsidTr="0094129E">
        <w:tc>
          <w:tcPr>
            <w:tcW w:w="2552" w:type="dxa"/>
          </w:tcPr>
          <w:p w14:paraId="3FC7D56A" w14:textId="6B73D16E" w:rsidR="004D4921" w:rsidRPr="004D4921" w:rsidRDefault="004D4921" w:rsidP="004D4921">
            <w:pPr>
              <w:jc w:val="center"/>
              <w:rPr>
                <w:b/>
                <w:bCs/>
                <w:sz w:val="24"/>
                <w:szCs w:val="24"/>
              </w:rPr>
            </w:pPr>
            <w:r w:rsidRPr="004D4921">
              <w:rPr>
                <w:b/>
                <w:bCs/>
                <w:sz w:val="24"/>
                <w:szCs w:val="24"/>
              </w:rPr>
              <w:t xml:space="preserve">Hidden Layer Neuron </w:t>
            </w:r>
            <w:r w:rsidRPr="004D4921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111" w:type="dxa"/>
          </w:tcPr>
          <w:p w14:paraId="70532AAE" w14:textId="43BCD19F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[8,16,32]</w:t>
            </w:r>
          </w:p>
        </w:tc>
        <w:tc>
          <w:tcPr>
            <w:tcW w:w="3119" w:type="dxa"/>
          </w:tcPr>
          <w:p w14:paraId="419959FC" w14:textId="6ACFFA92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8</w:t>
            </w:r>
          </w:p>
        </w:tc>
      </w:tr>
      <w:tr w:rsidR="004D4921" w:rsidRPr="004D4921" w14:paraId="38198A17" w14:textId="77777777" w:rsidTr="0094129E">
        <w:tc>
          <w:tcPr>
            <w:tcW w:w="2552" w:type="dxa"/>
          </w:tcPr>
          <w:p w14:paraId="0DF580BF" w14:textId="6FD2C1D3" w:rsidR="004D4921" w:rsidRPr="004D4921" w:rsidRDefault="004D4921" w:rsidP="004D4921">
            <w:pPr>
              <w:jc w:val="center"/>
              <w:rPr>
                <w:b/>
                <w:bCs/>
                <w:sz w:val="24"/>
                <w:szCs w:val="24"/>
              </w:rPr>
            </w:pPr>
            <w:r w:rsidRPr="004D4921">
              <w:rPr>
                <w:b/>
                <w:bCs/>
                <w:sz w:val="24"/>
                <w:szCs w:val="24"/>
              </w:rPr>
              <w:t>Optimizers</w:t>
            </w:r>
          </w:p>
        </w:tc>
        <w:tc>
          <w:tcPr>
            <w:tcW w:w="4111" w:type="dxa"/>
          </w:tcPr>
          <w:p w14:paraId="1E58C60D" w14:textId="2D2327EE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['SGD',</w:t>
            </w:r>
            <w:r w:rsidRPr="004D4921">
              <w:rPr>
                <w:sz w:val="24"/>
                <w:szCs w:val="24"/>
              </w:rPr>
              <w:t xml:space="preserve"> </w:t>
            </w:r>
            <w:r w:rsidRPr="004D4921">
              <w:rPr>
                <w:sz w:val="24"/>
                <w:szCs w:val="24"/>
              </w:rPr>
              <w:t>'RMSprop',</w:t>
            </w:r>
            <w:r w:rsidRPr="004D4921">
              <w:rPr>
                <w:sz w:val="24"/>
                <w:szCs w:val="24"/>
              </w:rPr>
              <w:t xml:space="preserve"> </w:t>
            </w:r>
            <w:r w:rsidRPr="004D4921">
              <w:rPr>
                <w:sz w:val="24"/>
                <w:szCs w:val="24"/>
              </w:rPr>
              <w:t>'Adagrad', 'Adadelta', 'Adam', 'Adamax', 'Nadam']</w:t>
            </w:r>
          </w:p>
        </w:tc>
        <w:tc>
          <w:tcPr>
            <w:tcW w:w="3119" w:type="dxa"/>
          </w:tcPr>
          <w:p w14:paraId="4EB2B012" w14:textId="1C4D86CD" w:rsidR="004D4921" w:rsidRPr="004D4921" w:rsidRDefault="004D4921" w:rsidP="004D4921">
            <w:pPr>
              <w:jc w:val="center"/>
              <w:rPr>
                <w:sz w:val="24"/>
                <w:szCs w:val="24"/>
              </w:rPr>
            </w:pPr>
            <w:r w:rsidRPr="004D4921">
              <w:rPr>
                <w:sz w:val="24"/>
                <w:szCs w:val="24"/>
              </w:rPr>
              <w:t>Nadam</w:t>
            </w:r>
          </w:p>
        </w:tc>
      </w:tr>
    </w:tbl>
    <w:p w14:paraId="3476C0C2" w14:textId="53A7F60A" w:rsidR="002329A4" w:rsidRDefault="002329A4" w:rsidP="002329A4">
      <w:pPr>
        <w:jc w:val="both"/>
        <w:rPr>
          <w:color w:val="002060"/>
          <w:sz w:val="24"/>
          <w:szCs w:val="24"/>
        </w:rPr>
      </w:pPr>
    </w:p>
    <w:p w14:paraId="0294303D" w14:textId="7183DF0E" w:rsidR="004C28AE" w:rsidRDefault="004C28AE" w:rsidP="004C28AE">
      <w:pPr>
        <w:pStyle w:val="Heading1"/>
        <w:numPr>
          <w:ilvl w:val="0"/>
          <w:numId w:val="14"/>
        </w:numPr>
      </w:pPr>
      <w:r w:rsidRPr="004C28AE">
        <w:t xml:space="preserve">Model Building with the Best </w:t>
      </w:r>
      <w:r w:rsidRPr="004C28AE">
        <w:t>Hyperparameters</w:t>
      </w:r>
      <w:r w:rsidRPr="004C28AE">
        <w:t xml:space="preserve"> Obtained using GridSearchCV</w:t>
      </w:r>
    </w:p>
    <w:p w14:paraId="6B111DA2" w14:textId="77777777" w:rsidR="004C28AE" w:rsidRDefault="004C28AE" w:rsidP="004C28AE">
      <w:pPr>
        <w:pStyle w:val="Heading1"/>
        <w:ind w:left="360"/>
      </w:pPr>
    </w:p>
    <w:p w14:paraId="57277C52" w14:textId="2F6FDD27" w:rsidR="004C28AE" w:rsidRPr="004C28AE" w:rsidRDefault="004C28AE" w:rsidP="004C28AE">
      <w:pPr>
        <w:pStyle w:val="Heading2"/>
        <w:numPr>
          <w:ilvl w:val="1"/>
          <w:numId w:val="14"/>
        </w:numPr>
        <w:rPr>
          <w:b/>
          <w:bCs/>
          <w:color w:val="auto"/>
        </w:rPr>
      </w:pPr>
      <w:r w:rsidRPr="004C28AE">
        <w:rPr>
          <w:b/>
          <w:bCs/>
          <w:color w:val="auto"/>
        </w:rPr>
        <w:t>Splitting</w:t>
      </w:r>
      <w:r w:rsidRPr="004C28AE">
        <w:rPr>
          <w:b/>
          <w:bCs/>
          <w:color w:val="auto"/>
        </w:rPr>
        <w:t xml:space="preserve"> Dataset into Training &amp; Validation set</w:t>
      </w:r>
    </w:p>
    <w:p w14:paraId="57F6EA94" w14:textId="77777777" w:rsidR="004C28AE" w:rsidRPr="004C28AE" w:rsidRDefault="004C28AE" w:rsidP="004C28AE">
      <w:pPr>
        <w:pStyle w:val="ListParagraph"/>
      </w:pPr>
    </w:p>
    <w:p w14:paraId="3BD82B6F" w14:textId="58BF8E12" w:rsidR="004C28AE" w:rsidRDefault="004C28AE" w:rsidP="004C28AE">
      <w:pPr>
        <w:jc w:val="center"/>
      </w:pPr>
      <w:r w:rsidRPr="004C28AE">
        <w:drawing>
          <wp:inline distT="0" distB="0" distL="0" distR="0" wp14:anchorId="053E76B1" wp14:editId="260995AB">
            <wp:extent cx="5378584" cy="194739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85526" cy="1949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A3748" w14:textId="1022A397" w:rsidR="004C28AE" w:rsidRDefault="004C28AE" w:rsidP="004C28AE">
      <w:pPr>
        <w:pStyle w:val="Heading2"/>
        <w:numPr>
          <w:ilvl w:val="1"/>
          <w:numId w:val="14"/>
        </w:numPr>
        <w:rPr>
          <w:b/>
          <w:bCs/>
          <w:color w:val="auto"/>
        </w:rPr>
      </w:pPr>
      <w:r w:rsidRPr="004C28AE">
        <w:rPr>
          <w:b/>
          <w:bCs/>
          <w:color w:val="auto"/>
        </w:rPr>
        <w:lastRenderedPageBreak/>
        <w:t>Neural Network Architecture</w:t>
      </w:r>
    </w:p>
    <w:p w14:paraId="4D8205BB" w14:textId="1BB5EF04" w:rsidR="004C28AE" w:rsidRDefault="004C28AE" w:rsidP="004C28AE">
      <w:pPr>
        <w:pStyle w:val="ListParagraph"/>
      </w:pPr>
    </w:p>
    <w:p w14:paraId="10D79CD0" w14:textId="0A449888" w:rsidR="004C28AE" w:rsidRDefault="004C28AE" w:rsidP="004C28AE">
      <w:pPr>
        <w:pStyle w:val="ListParagraph"/>
        <w:jc w:val="center"/>
      </w:pPr>
      <w:r w:rsidRPr="004C28AE">
        <w:drawing>
          <wp:inline distT="0" distB="0" distL="0" distR="0" wp14:anchorId="2466F786" wp14:editId="45207C12">
            <wp:extent cx="5024554" cy="2603840"/>
            <wp:effectExtent l="0" t="0" r="508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57334" cy="2620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6597D" w14:textId="764B16E6" w:rsidR="004C28AE" w:rsidRDefault="004C28AE" w:rsidP="004C28AE">
      <w:pPr>
        <w:jc w:val="center"/>
      </w:pPr>
      <w:r w:rsidRPr="004C28AE">
        <w:drawing>
          <wp:inline distT="0" distB="0" distL="0" distR="0" wp14:anchorId="522BDB9F" wp14:editId="24011B2C">
            <wp:extent cx="5438274" cy="272842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50265" cy="2784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A7994" w14:textId="68D30861" w:rsidR="004C28AE" w:rsidRPr="004C28AE" w:rsidRDefault="004C28AE" w:rsidP="004C28AE">
      <w:pPr>
        <w:jc w:val="center"/>
        <w:rPr>
          <w:b/>
          <w:bCs/>
        </w:rPr>
      </w:pPr>
    </w:p>
    <w:p w14:paraId="02F55473" w14:textId="02FF6A67" w:rsidR="004C28AE" w:rsidRDefault="004C28AE" w:rsidP="004C28AE">
      <w:pPr>
        <w:pStyle w:val="Heading2"/>
        <w:numPr>
          <w:ilvl w:val="1"/>
          <w:numId w:val="14"/>
        </w:numPr>
        <w:rPr>
          <w:b/>
          <w:bCs/>
          <w:color w:val="auto"/>
        </w:rPr>
      </w:pPr>
      <w:r w:rsidRPr="004C28AE">
        <w:rPr>
          <w:b/>
          <w:bCs/>
          <w:color w:val="auto"/>
        </w:rPr>
        <w:t>Comp</w:t>
      </w:r>
      <w:r>
        <w:rPr>
          <w:b/>
          <w:bCs/>
          <w:color w:val="auto"/>
        </w:rPr>
        <w:t xml:space="preserve">ile </w:t>
      </w:r>
      <w:r w:rsidRPr="004C28AE">
        <w:rPr>
          <w:b/>
          <w:bCs/>
          <w:color w:val="auto"/>
        </w:rPr>
        <w:t>the</w:t>
      </w:r>
      <w:r w:rsidRPr="004C28AE">
        <w:rPr>
          <w:b/>
          <w:bCs/>
          <w:color w:val="auto"/>
        </w:rPr>
        <w:t xml:space="preserve"> </w:t>
      </w:r>
      <w:r>
        <w:rPr>
          <w:b/>
          <w:bCs/>
          <w:color w:val="auto"/>
        </w:rPr>
        <w:t xml:space="preserve">Neural Network </w:t>
      </w:r>
      <w:r w:rsidRPr="004C28AE">
        <w:rPr>
          <w:b/>
          <w:bCs/>
          <w:color w:val="auto"/>
        </w:rPr>
        <w:t>Model</w:t>
      </w:r>
    </w:p>
    <w:p w14:paraId="2FD7833E" w14:textId="77777777" w:rsidR="004C28AE" w:rsidRPr="004C28AE" w:rsidRDefault="004C28AE" w:rsidP="004C28AE">
      <w:pPr>
        <w:pStyle w:val="ListParagraph"/>
      </w:pPr>
    </w:p>
    <w:p w14:paraId="7177A1C3" w14:textId="03AD29E5" w:rsidR="004C28AE" w:rsidRDefault="004C28AE" w:rsidP="004C28AE">
      <w:pPr>
        <w:jc w:val="center"/>
      </w:pPr>
      <w:r w:rsidRPr="004C28AE">
        <w:drawing>
          <wp:inline distT="0" distB="0" distL="0" distR="0" wp14:anchorId="497739C4" wp14:editId="025B4D32">
            <wp:extent cx="4993573" cy="1512014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07239" cy="1516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CE88C" w14:textId="6D58434A" w:rsidR="004C28AE" w:rsidRDefault="004C28AE" w:rsidP="004C28AE">
      <w:pPr>
        <w:jc w:val="center"/>
      </w:pPr>
    </w:p>
    <w:p w14:paraId="6E1A7128" w14:textId="0773EE5E" w:rsidR="004C28AE" w:rsidRDefault="004C28AE" w:rsidP="004C28AE">
      <w:pPr>
        <w:jc w:val="center"/>
      </w:pPr>
    </w:p>
    <w:p w14:paraId="202C0543" w14:textId="1BDFCAEE" w:rsidR="004C28AE" w:rsidRDefault="004C28AE" w:rsidP="004C28AE">
      <w:pPr>
        <w:pStyle w:val="Heading2"/>
        <w:numPr>
          <w:ilvl w:val="1"/>
          <w:numId w:val="14"/>
        </w:numPr>
        <w:rPr>
          <w:b/>
          <w:bCs/>
          <w:color w:val="auto"/>
        </w:rPr>
      </w:pPr>
      <w:r w:rsidRPr="004C28AE">
        <w:rPr>
          <w:b/>
          <w:bCs/>
          <w:color w:val="auto"/>
        </w:rPr>
        <w:lastRenderedPageBreak/>
        <w:t>Model Training</w:t>
      </w:r>
    </w:p>
    <w:p w14:paraId="498D2798" w14:textId="77777777" w:rsidR="00FB7C44" w:rsidRDefault="00FB7C44" w:rsidP="004C28AE">
      <w:pPr>
        <w:jc w:val="both"/>
      </w:pPr>
    </w:p>
    <w:p w14:paraId="555A5885" w14:textId="5061349A" w:rsidR="004C28AE" w:rsidRPr="004C28AE" w:rsidRDefault="004C28AE" w:rsidP="004C28AE">
      <w:pPr>
        <w:jc w:val="both"/>
        <w:rPr>
          <w:sz w:val="24"/>
          <w:szCs w:val="24"/>
        </w:rPr>
      </w:pPr>
      <w:r w:rsidRPr="004C28AE">
        <w:rPr>
          <w:sz w:val="24"/>
          <w:szCs w:val="24"/>
        </w:rPr>
        <w:t xml:space="preserve">After applying Hyperparameter tuning using GridSearchCV, we can observe that the accuracy of </w:t>
      </w:r>
      <w:r w:rsidR="00BB7716">
        <w:rPr>
          <w:sz w:val="24"/>
          <w:szCs w:val="24"/>
        </w:rPr>
        <w:t xml:space="preserve">the </w:t>
      </w:r>
      <w:r w:rsidRPr="004C28AE">
        <w:rPr>
          <w:sz w:val="24"/>
          <w:szCs w:val="24"/>
        </w:rPr>
        <w:t xml:space="preserve">Training dataset is </w:t>
      </w:r>
      <w:r w:rsidRPr="004C28AE">
        <w:rPr>
          <w:b/>
          <w:bCs/>
          <w:sz w:val="24"/>
          <w:szCs w:val="24"/>
        </w:rPr>
        <w:t>89.83%</w:t>
      </w:r>
      <w:r w:rsidRPr="004C28AE">
        <w:rPr>
          <w:sz w:val="24"/>
          <w:szCs w:val="24"/>
        </w:rPr>
        <w:t xml:space="preserve"> and </w:t>
      </w:r>
      <w:r w:rsidR="00BB7716">
        <w:rPr>
          <w:sz w:val="24"/>
          <w:szCs w:val="24"/>
        </w:rPr>
        <w:t xml:space="preserve">the </w:t>
      </w:r>
      <w:r w:rsidRPr="004C28AE">
        <w:rPr>
          <w:sz w:val="24"/>
          <w:szCs w:val="24"/>
        </w:rPr>
        <w:t xml:space="preserve">validation dataset is </w:t>
      </w:r>
      <w:r w:rsidRPr="004C28AE">
        <w:rPr>
          <w:b/>
          <w:bCs/>
          <w:sz w:val="24"/>
          <w:szCs w:val="24"/>
        </w:rPr>
        <w:t>86.96%.</w:t>
      </w:r>
    </w:p>
    <w:p w14:paraId="33C9023D" w14:textId="4B7D8AF7" w:rsidR="004C28AE" w:rsidRPr="004C28AE" w:rsidRDefault="004C28AE" w:rsidP="004C28AE">
      <w:pPr>
        <w:jc w:val="both"/>
        <w:rPr>
          <w:sz w:val="24"/>
          <w:szCs w:val="24"/>
        </w:rPr>
      </w:pPr>
      <w:r w:rsidRPr="004C28AE">
        <w:rPr>
          <w:sz w:val="24"/>
          <w:szCs w:val="24"/>
        </w:rPr>
        <w:t xml:space="preserve">In </w:t>
      </w:r>
      <w:r w:rsidRPr="004C28AE">
        <w:rPr>
          <w:sz w:val="24"/>
          <w:szCs w:val="24"/>
        </w:rPr>
        <w:t>comparison</w:t>
      </w:r>
      <w:r w:rsidRPr="004C28AE">
        <w:rPr>
          <w:sz w:val="24"/>
          <w:szCs w:val="24"/>
        </w:rPr>
        <w:t xml:space="preserve"> with the neural network model accuracy obtained without hyperparameter tuning, there was </w:t>
      </w:r>
      <w:r w:rsidR="00BB7716">
        <w:rPr>
          <w:sz w:val="24"/>
          <w:szCs w:val="24"/>
        </w:rPr>
        <w:t xml:space="preserve">a </w:t>
      </w:r>
      <w:r w:rsidRPr="004C28AE">
        <w:rPr>
          <w:sz w:val="24"/>
          <w:szCs w:val="24"/>
        </w:rPr>
        <w:t xml:space="preserve">high gap between training and testing data but after applying </w:t>
      </w:r>
      <w:r w:rsidR="00BB7716">
        <w:rPr>
          <w:sz w:val="24"/>
          <w:szCs w:val="24"/>
        </w:rPr>
        <w:t xml:space="preserve">the </w:t>
      </w:r>
      <w:r w:rsidRPr="004C28AE">
        <w:rPr>
          <w:sz w:val="24"/>
          <w:szCs w:val="24"/>
        </w:rPr>
        <w:t>hyperparameter tuning GridSearchCV technique we were able to reduce the overfitting.</w:t>
      </w:r>
    </w:p>
    <w:p w14:paraId="4167A079" w14:textId="3E4769B2" w:rsidR="004C28AE" w:rsidRPr="004C28AE" w:rsidRDefault="004C28AE" w:rsidP="004C28AE">
      <w:pPr>
        <w:jc w:val="both"/>
        <w:rPr>
          <w:sz w:val="24"/>
          <w:szCs w:val="24"/>
        </w:rPr>
      </w:pPr>
      <w:r w:rsidRPr="004C28AE">
        <w:rPr>
          <w:sz w:val="24"/>
          <w:szCs w:val="24"/>
        </w:rPr>
        <w:t xml:space="preserve">Hence, we can say that our Neural Network model with </w:t>
      </w:r>
      <w:r w:rsidRPr="004C28AE">
        <w:rPr>
          <w:sz w:val="24"/>
          <w:szCs w:val="24"/>
        </w:rPr>
        <w:t>hyperparameter</w:t>
      </w:r>
      <w:r w:rsidRPr="004C28AE">
        <w:rPr>
          <w:sz w:val="24"/>
          <w:szCs w:val="24"/>
        </w:rPr>
        <w:t xml:space="preserve"> tuning is more generalized and prevented overfitting.</w:t>
      </w:r>
    </w:p>
    <w:p w14:paraId="06F3D4A3" w14:textId="61182B2F" w:rsidR="004C28AE" w:rsidRDefault="004C28AE" w:rsidP="004C28AE">
      <w:pPr>
        <w:jc w:val="both"/>
      </w:pPr>
      <w:r w:rsidRPr="004C28AE">
        <w:drawing>
          <wp:inline distT="0" distB="0" distL="0" distR="0" wp14:anchorId="773D89E8" wp14:editId="234ADE0F">
            <wp:extent cx="5756938" cy="1395663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28578" cy="1437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042E3" w14:textId="63747D32" w:rsidR="004C28AE" w:rsidRPr="004C28AE" w:rsidRDefault="004C28AE" w:rsidP="004C28AE">
      <w:pPr>
        <w:jc w:val="both"/>
        <w:rPr>
          <w:b/>
          <w:bCs/>
          <w:sz w:val="24"/>
          <w:szCs w:val="24"/>
        </w:rPr>
      </w:pPr>
      <w:r w:rsidRPr="004C28AE">
        <w:rPr>
          <w:b/>
          <w:bCs/>
          <w:sz w:val="24"/>
          <w:szCs w:val="24"/>
        </w:rPr>
        <w:t>Results:</w:t>
      </w:r>
    </w:p>
    <w:p w14:paraId="2C92B7DD" w14:textId="77777777" w:rsidR="004C28AE" w:rsidRPr="004C28AE" w:rsidRDefault="004C28AE" w:rsidP="004C28AE">
      <w:pPr>
        <w:jc w:val="both"/>
        <w:rPr>
          <w:sz w:val="24"/>
          <w:szCs w:val="24"/>
        </w:rPr>
      </w:pPr>
      <w:r w:rsidRPr="004C28AE">
        <w:rPr>
          <w:sz w:val="24"/>
          <w:szCs w:val="24"/>
        </w:rPr>
        <w:t>1500/1500 - 2s - loss: 0.2915 - accuracy: 0.8983 - 2s/epoch - 2ms/step</w:t>
      </w:r>
    </w:p>
    <w:p w14:paraId="23A4199C" w14:textId="67A5DDBE" w:rsidR="004C28AE" w:rsidRPr="004C28AE" w:rsidRDefault="004C28AE" w:rsidP="004C28AE">
      <w:pPr>
        <w:jc w:val="both"/>
        <w:rPr>
          <w:b/>
          <w:bCs/>
          <w:sz w:val="24"/>
          <w:szCs w:val="24"/>
        </w:rPr>
      </w:pPr>
      <w:r w:rsidRPr="004C28AE">
        <w:rPr>
          <w:b/>
          <w:bCs/>
          <w:sz w:val="24"/>
          <w:szCs w:val="24"/>
        </w:rPr>
        <w:t>Training Accuracy: 89.83%</w:t>
      </w:r>
    </w:p>
    <w:p w14:paraId="69773B8A" w14:textId="77777777" w:rsidR="004C28AE" w:rsidRPr="004C28AE" w:rsidRDefault="004C28AE" w:rsidP="004C28AE">
      <w:pPr>
        <w:jc w:val="both"/>
        <w:rPr>
          <w:sz w:val="24"/>
          <w:szCs w:val="24"/>
        </w:rPr>
      </w:pPr>
      <w:r w:rsidRPr="004C28AE">
        <w:rPr>
          <w:sz w:val="24"/>
          <w:szCs w:val="24"/>
        </w:rPr>
        <w:t>375/375 - 1s - loss: 0.3786 - accuracy: 0.8696 - 593ms/epoch - 2ms/step</w:t>
      </w:r>
    </w:p>
    <w:p w14:paraId="695AFC4C" w14:textId="79734463" w:rsidR="004C28AE" w:rsidRDefault="004C28AE" w:rsidP="004C28AE">
      <w:pPr>
        <w:jc w:val="both"/>
        <w:rPr>
          <w:b/>
          <w:bCs/>
          <w:sz w:val="24"/>
          <w:szCs w:val="24"/>
        </w:rPr>
      </w:pPr>
      <w:r w:rsidRPr="004C28AE">
        <w:rPr>
          <w:b/>
          <w:bCs/>
          <w:sz w:val="24"/>
          <w:szCs w:val="24"/>
        </w:rPr>
        <w:t>Validation Accuracy: 86.96%</w:t>
      </w:r>
    </w:p>
    <w:p w14:paraId="5613799B" w14:textId="1A70C826" w:rsidR="004C28AE" w:rsidRDefault="004C28AE" w:rsidP="004C28AE">
      <w:pPr>
        <w:jc w:val="both"/>
        <w:rPr>
          <w:b/>
          <w:bCs/>
          <w:sz w:val="24"/>
          <w:szCs w:val="24"/>
        </w:rPr>
      </w:pPr>
    </w:p>
    <w:p w14:paraId="73BB2C26" w14:textId="722EF03C" w:rsidR="00FB7C44" w:rsidRDefault="00FB7C44" w:rsidP="00FB7C44">
      <w:pPr>
        <w:pStyle w:val="Heading1"/>
        <w:numPr>
          <w:ilvl w:val="0"/>
          <w:numId w:val="14"/>
        </w:numPr>
        <w:rPr>
          <w:color w:val="auto"/>
        </w:rPr>
      </w:pPr>
      <w:r w:rsidRPr="00FB7C44">
        <w:rPr>
          <w:color w:val="auto"/>
        </w:rPr>
        <w:t>Neural Network Model Loss on Train and Validation Data</w:t>
      </w:r>
    </w:p>
    <w:p w14:paraId="515F77C8" w14:textId="0B334306" w:rsidR="00FB7C44" w:rsidRDefault="00FB7C44" w:rsidP="00FB7C44">
      <w:r>
        <w:rPr>
          <w:noProof/>
        </w:rPr>
        <w:drawing>
          <wp:inline distT="0" distB="0" distL="0" distR="0" wp14:anchorId="0F9EAA72" wp14:editId="357601E3">
            <wp:extent cx="5907778" cy="293560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599" cy="29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F03B0" w14:textId="07B68840" w:rsidR="00FB7C44" w:rsidRDefault="00FB7C44" w:rsidP="00FB7C44">
      <w:pPr>
        <w:pStyle w:val="Heading1"/>
        <w:numPr>
          <w:ilvl w:val="0"/>
          <w:numId w:val="14"/>
        </w:numPr>
      </w:pPr>
      <w:r w:rsidRPr="00FB7C44">
        <w:lastRenderedPageBreak/>
        <w:t>Neural Network Model Accuracy on Train and Validation Data</w:t>
      </w:r>
    </w:p>
    <w:p w14:paraId="0095C6D0" w14:textId="2CB4CCAC" w:rsidR="00FB7C44" w:rsidRDefault="00FB7C44" w:rsidP="00FC6AEB">
      <w:pPr>
        <w:jc w:val="center"/>
      </w:pPr>
      <w:r>
        <w:rPr>
          <w:noProof/>
        </w:rPr>
        <w:drawing>
          <wp:inline distT="0" distB="0" distL="0" distR="0" wp14:anchorId="1931A970" wp14:editId="0E21D1C8">
            <wp:extent cx="5445371" cy="3046188"/>
            <wp:effectExtent l="0" t="0" r="3175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605" cy="3073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CBD39" w14:textId="30D9E68D" w:rsidR="00145218" w:rsidRDefault="00145218" w:rsidP="00145218">
      <w:pPr>
        <w:pStyle w:val="Heading1"/>
        <w:numPr>
          <w:ilvl w:val="0"/>
          <w:numId w:val="14"/>
        </w:numPr>
      </w:pPr>
      <w:r w:rsidRPr="00145218">
        <w:t>Predictions on Test Data</w:t>
      </w:r>
    </w:p>
    <w:p w14:paraId="454C08B2" w14:textId="139B702E" w:rsidR="00145218" w:rsidRPr="00145218" w:rsidRDefault="00145218" w:rsidP="00145218">
      <w:pPr>
        <w:pStyle w:val="Heading2"/>
        <w:rPr>
          <w:b/>
          <w:bCs/>
          <w:color w:val="auto"/>
        </w:rPr>
      </w:pPr>
    </w:p>
    <w:p w14:paraId="7E12175B" w14:textId="348A176B" w:rsidR="00145218" w:rsidRPr="00FC6AEB" w:rsidRDefault="00516EDC" w:rsidP="00145218">
      <w:pPr>
        <w:pStyle w:val="Heading2"/>
        <w:numPr>
          <w:ilvl w:val="1"/>
          <w:numId w:val="14"/>
        </w:numPr>
        <w:rPr>
          <w:b/>
          <w:bCs/>
          <w:color w:val="auto"/>
        </w:rPr>
      </w:pPr>
      <w:r>
        <w:rPr>
          <w:b/>
          <w:bCs/>
          <w:color w:val="auto"/>
        </w:rPr>
        <w:t xml:space="preserve">Overall </w:t>
      </w:r>
      <w:r w:rsidR="00145218" w:rsidRPr="00145218">
        <w:rPr>
          <w:b/>
          <w:bCs/>
          <w:color w:val="auto"/>
        </w:rPr>
        <w:t>Model Accuracy Results Summary</w:t>
      </w:r>
    </w:p>
    <w:p w14:paraId="043E6052" w14:textId="32293B88" w:rsidR="00145218" w:rsidRPr="00FC6AEB" w:rsidRDefault="00145218" w:rsidP="00FC6AEB">
      <w:pPr>
        <w:pStyle w:val="ListParagraph"/>
        <w:ind w:left="0"/>
        <w:rPr>
          <w:sz w:val="24"/>
          <w:szCs w:val="24"/>
        </w:rPr>
      </w:pPr>
      <w:r w:rsidRPr="00145218">
        <w:rPr>
          <w:sz w:val="24"/>
          <w:szCs w:val="24"/>
        </w:rPr>
        <w:t xml:space="preserve">With the model trained with </w:t>
      </w:r>
      <w:r w:rsidR="00BB7716">
        <w:rPr>
          <w:sz w:val="24"/>
          <w:szCs w:val="24"/>
        </w:rPr>
        <w:t xml:space="preserve">the </w:t>
      </w:r>
      <w:r w:rsidRPr="00145218">
        <w:rPr>
          <w:sz w:val="24"/>
          <w:szCs w:val="24"/>
        </w:rPr>
        <w:t xml:space="preserve">best hyperparameters, we can use it to make predictions on test data. Accuracy given by </w:t>
      </w:r>
      <w:r w:rsidR="00BB7716">
        <w:rPr>
          <w:sz w:val="24"/>
          <w:szCs w:val="24"/>
        </w:rPr>
        <w:t xml:space="preserve">the </w:t>
      </w:r>
      <w:r w:rsidRPr="00145218">
        <w:rPr>
          <w:sz w:val="24"/>
          <w:szCs w:val="24"/>
        </w:rPr>
        <w:t xml:space="preserve">Training set is </w:t>
      </w:r>
      <w:r w:rsidRPr="00516EDC">
        <w:rPr>
          <w:b/>
          <w:bCs/>
          <w:sz w:val="24"/>
          <w:szCs w:val="24"/>
        </w:rPr>
        <w:t>89.83%</w:t>
      </w:r>
      <w:r w:rsidRPr="00145218">
        <w:rPr>
          <w:sz w:val="24"/>
          <w:szCs w:val="24"/>
        </w:rPr>
        <w:t xml:space="preserve"> and Accuracy given by </w:t>
      </w:r>
      <w:r w:rsidR="00BB7716">
        <w:rPr>
          <w:sz w:val="24"/>
          <w:szCs w:val="24"/>
        </w:rPr>
        <w:t xml:space="preserve">the </w:t>
      </w:r>
      <w:r w:rsidRPr="00145218">
        <w:rPr>
          <w:sz w:val="24"/>
          <w:szCs w:val="24"/>
        </w:rPr>
        <w:t xml:space="preserve">Testing set is </w:t>
      </w:r>
      <w:r w:rsidRPr="00516EDC">
        <w:rPr>
          <w:b/>
          <w:bCs/>
          <w:sz w:val="24"/>
          <w:szCs w:val="24"/>
        </w:rPr>
        <w:t>85.66%.</w:t>
      </w:r>
      <w:r w:rsidR="00FC6AEB">
        <w:rPr>
          <w:sz w:val="24"/>
          <w:szCs w:val="24"/>
        </w:rPr>
        <w:t xml:space="preserve"> </w:t>
      </w:r>
      <w:r w:rsidRPr="00145218">
        <w:rPr>
          <w:sz w:val="24"/>
          <w:szCs w:val="24"/>
        </w:rPr>
        <w:t xml:space="preserve">Hence, we can say that </w:t>
      </w:r>
      <w:r w:rsidR="00BB7716">
        <w:rPr>
          <w:sz w:val="24"/>
          <w:szCs w:val="24"/>
        </w:rPr>
        <w:t xml:space="preserve">the </w:t>
      </w:r>
      <w:r w:rsidRPr="00145218">
        <w:rPr>
          <w:sz w:val="24"/>
          <w:szCs w:val="24"/>
        </w:rPr>
        <w:t>neural network model is more generalized (learns well) and even performs better on testing data</w:t>
      </w:r>
      <w:r>
        <w:rPr>
          <w:sz w:val="24"/>
          <w:szCs w:val="24"/>
        </w:rPr>
        <w:t>.</w:t>
      </w:r>
    </w:p>
    <w:tbl>
      <w:tblPr>
        <w:tblStyle w:val="TableGrid"/>
        <w:tblW w:w="8422" w:type="dxa"/>
        <w:jc w:val="center"/>
        <w:tblLook w:val="04A0" w:firstRow="1" w:lastRow="0" w:firstColumn="1" w:lastColumn="0" w:noHBand="0" w:noVBand="1"/>
      </w:tblPr>
      <w:tblGrid>
        <w:gridCol w:w="1838"/>
        <w:gridCol w:w="2615"/>
        <w:gridCol w:w="1984"/>
        <w:gridCol w:w="1985"/>
      </w:tblGrid>
      <w:tr w:rsidR="00145218" w:rsidRPr="00147BD3" w14:paraId="0C817434" w14:textId="77777777" w:rsidTr="00145218">
        <w:trPr>
          <w:trHeight w:val="296"/>
          <w:jc w:val="center"/>
        </w:trPr>
        <w:tc>
          <w:tcPr>
            <w:tcW w:w="1838" w:type="dxa"/>
            <w:shd w:val="clear" w:color="auto" w:fill="000000" w:themeFill="text1"/>
            <w:noWrap/>
            <w:hideMark/>
          </w:tcPr>
          <w:p w14:paraId="4AE93920" w14:textId="77777777" w:rsidR="00145218" w:rsidRPr="00147BD3" w:rsidRDefault="00145218" w:rsidP="0083260E">
            <w:pPr>
              <w:jc w:val="center"/>
              <w:rPr>
                <w:rFonts w:eastAsia="Times New Roman" w:cstheme="minorHAnsi"/>
                <w:b/>
                <w:bCs/>
                <w:color w:val="FFFFFF"/>
                <w:lang w:eastAsia="en-IN"/>
              </w:rPr>
            </w:pPr>
            <w:r w:rsidRPr="008D4FDC">
              <w:rPr>
                <w:rFonts w:eastAsia="Times New Roman" w:cstheme="minorHAnsi"/>
                <w:b/>
                <w:bCs/>
                <w:color w:val="FFFFFF"/>
                <w:lang w:eastAsia="en-IN"/>
              </w:rPr>
              <w:t>NN Model</w:t>
            </w:r>
          </w:p>
        </w:tc>
        <w:tc>
          <w:tcPr>
            <w:tcW w:w="2615" w:type="dxa"/>
            <w:shd w:val="clear" w:color="auto" w:fill="000000" w:themeFill="text1"/>
            <w:noWrap/>
            <w:hideMark/>
          </w:tcPr>
          <w:p w14:paraId="70416ADF" w14:textId="77777777" w:rsidR="00145218" w:rsidRPr="00147BD3" w:rsidRDefault="00145218" w:rsidP="0083260E">
            <w:pPr>
              <w:jc w:val="center"/>
              <w:rPr>
                <w:rFonts w:eastAsia="Times New Roman" w:cstheme="minorHAnsi"/>
                <w:b/>
                <w:bCs/>
                <w:color w:val="FFFFFF"/>
                <w:lang w:eastAsia="en-IN"/>
              </w:rPr>
            </w:pPr>
            <w:r w:rsidRPr="008D4FDC">
              <w:rPr>
                <w:rFonts w:eastAsia="Times New Roman" w:cstheme="minorHAnsi"/>
                <w:b/>
                <w:bCs/>
                <w:color w:val="FFFFFF"/>
                <w:lang w:eastAsia="en-IN"/>
              </w:rPr>
              <w:t>Hyperparameter</w:t>
            </w:r>
            <w:r w:rsidRPr="00147BD3">
              <w:rPr>
                <w:rFonts w:eastAsia="Times New Roman" w:cstheme="minorHAnsi"/>
                <w:b/>
                <w:bCs/>
                <w:color w:val="FFFFFF"/>
                <w:lang w:eastAsia="en-IN"/>
              </w:rPr>
              <w:t xml:space="preserve"> Tuning - GridSearchCV</w:t>
            </w:r>
          </w:p>
        </w:tc>
        <w:tc>
          <w:tcPr>
            <w:tcW w:w="1984" w:type="dxa"/>
            <w:shd w:val="clear" w:color="auto" w:fill="000000" w:themeFill="text1"/>
            <w:noWrap/>
            <w:hideMark/>
          </w:tcPr>
          <w:p w14:paraId="18ADDC95" w14:textId="274B9345" w:rsidR="00145218" w:rsidRPr="00147BD3" w:rsidRDefault="00145218" w:rsidP="0083260E">
            <w:pPr>
              <w:jc w:val="center"/>
              <w:rPr>
                <w:rFonts w:eastAsia="Times New Roman" w:cstheme="minorHAnsi"/>
                <w:b/>
                <w:bCs/>
                <w:color w:val="FFFFFF"/>
                <w:lang w:eastAsia="en-IN"/>
              </w:rPr>
            </w:pPr>
            <w:r w:rsidRPr="00147BD3">
              <w:rPr>
                <w:rFonts w:eastAsia="Times New Roman" w:cstheme="minorHAnsi"/>
                <w:b/>
                <w:bCs/>
                <w:color w:val="FFFFFF"/>
                <w:lang w:eastAsia="en-IN"/>
              </w:rPr>
              <w:t xml:space="preserve">Training Accuracy </w:t>
            </w:r>
          </w:p>
        </w:tc>
        <w:tc>
          <w:tcPr>
            <w:tcW w:w="1985" w:type="dxa"/>
            <w:shd w:val="clear" w:color="auto" w:fill="000000" w:themeFill="text1"/>
            <w:noWrap/>
            <w:hideMark/>
          </w:tcPr>
          <w:p w14:paraId="60F40570" w14:textId="195D864D" w:rsidR="00145218" w:rsidRPr="00147BD3" w:rsidRDefault="00145218" w:rsidP="0083260E">
            <w:pPr>
              <w:jc w:val="center"/>
              <w:rPr>
                <w:rFonts w:eastAsia="Times New Roman" w:cstheme="minorHAnsi"/>
                <w:b/>
                <w:bCs/>
                <w:color w:val="FFFFFF"/>
                <w:lang w:eastAsia="en-IN"/>
              </w:rPr>
            </w:pPr>
            <w:r w:rsidRPr="00147BD3">
              <w:rPr>
                <w:rFonts w:eastAsia="Times New Roman" w:cstheme="minorHAnsi"/>
                <w:b/>
                <w:bCs/>
                <w:color w:val="FFFFFF"/>
                <w:lang w:eastAsia="en-IN"/>
              </w:rPr>
              <w:t xml:space="preserve">Testing Accuracy </w:t>
            </w:r>
          </w:p>
        </w:tc>
      </w:tr>
      <w:tr w:rsidR="00145218" w:rsidRPr="00147BD3" w14:paraId="5A684703" w14:textId="77777777" w:rsidTr="00145218">
        <w:trPr>
          <w:trHeight w:val="296"/>
          <w:jc w:val="center"/>
        </w:trPr>
        <w:tc>
          <w:tcPr>
            <w:tcW w:w="1838" w:type="dxa"/>
            <w:noWrap/>
            <w:hideMark/>
          </w:tcPr>
          <w:p w14:paraId="5D53B28D" w14:textId="77777777" w:rsidR="00145218" w:rsidRPr="00147BD3" w:rsidRDefault="00145218" w:rsidP="0083260E">
            <w:pPr>
              <w:jc w:val="center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47BD3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 xml:space="preserve">model </w:t>
            </w:r>
          </w:p>
        </w:tc>
        <w:tc>
          <w:tcPr>
            <w:tcW w:w="2615" w:type="dxa"/>
            <w:noWrap/>
            <w:hideMark/>
          </w:tcPr>
          <w:p w14:paraId="6EF5A5E2" w14:textId="77777777" w:rsidR="00145218" w:rsidRPr="00147BD3" w:rsidRDefault="00145218" w:rsidP="0083260E">
            <w:pPr>
              <w:jc w:val="center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47BD3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No</w:t>
            </w:r>
          </w:p>
        </w:tc>
        <w:tc>
          <w:tcPr>
            <w:tcW w:w="1984" w:type="dxa"/>
            <w:noWrap/>
            <w:hideMark/>
          </w:tcPr>
          <w:p w14:paraId="60E9C70F" w14:textId="322D9916" w:rsidR="00145218" w:rsidRPr="00147BD3" w:rsidRDefault="00145218" w:rsidP="0083260E">
            <w:pPr>
              <w:jc w:val="center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47BD3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96.78</w:t>
            </w:r>
            <w:r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%</w:t>
            </w:r>
          </w:p>
        </w:tc>
        <w:tc>
          <w:tcPr>
            <w:tcW w:w="1985" w:type="dxa"/>
            <w:noWrap/>
            <w:hideMark/>
          </w:tcPr>
          <w:p w14:paraId="03868350" w14:textId="0B981713" w:rsidR="00145218" w:rsidRPr="00147BD3" w:rsidRDefault="00145218" w:rsidP="0083260E">
            <w:pPr>
              <w:jc w:val="center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47BD3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89.08</w:t>
            </w:r>
            <w:r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%</w:t>
            </w:r>
          </w:p>
        </w:tc>
      </w:tr>
      <w:tr w:rsidR="00145218" w:rsidRPr="00147BD3" w14:paraId="2FFC8733" w14:textId="77777777" w:rsidTr="00145218">
        <w:trPr>
          <w:trHeight w:val="296"/>
          <w:jc w:val="center"/>
        </w:trPr>
        <w:tc>
          <w:tcPr>
            <w:tcW w:w="1838" w:type="dxa"/>
            <w:noWrap/>
            <w:hideMark/>
          </w:tcPr>
          <w:p w14:paraId="6D792BB5" w14:textId="77777777" w:rsidR="00145218" w:rsidRPr="00147BD3" w:rsidRDefault="00145218" w:rsidP="0083260E">
            <w:pPr>
              <w:jc w:val="center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47BD3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model_final</w:t>
            </w:r>
          </w:p>
        </w:tc>
        <w:tc>
          <w:tcPr>
            <w:tcW w:w="2615" w:type="dxa"/>
            <w:noWrap/>
            <w:hideMark/>
          </w:tcPr>
          <w:p w14:paraId="5C8EB4FD" w14:textId="77777777" w:rsidR="00145218" w:rsidRPr="00147BD3" w:rsidRDefault="00145218" w:rsidP="0083260E">
            <w:pPr>
              <w:jc w:val="center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47BD3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Yes</w:t>
            </w:r>
          </w:p>
        </w:tc>
        <w:tc>
          <w:tcPr>
            <w:tcW w:w="1984" w:type="dxa"/>
            <w:noWrap/>
            <w:hideMark/>
          </w:tcPr>
          <w:p w14:paraId="69C24006" w14:textId="1A56B630" w:rsidR="00145218" w:rsidRPr="00147BD3" w:rsidRDefault="00145218" w:rsidP="0083260E">
            <w:pPr>
              <w:jc w:val="center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47BD3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89.83</w:t>
            </w:r>
            <w:r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%</w:t>
            </w:r>
          </w:p>
        </w:tc>
        <w:tc>
          <w:tcPr>
            <w:tcW w:w="1985" w:type="dxa"/>
            <w:noWrap/>
            <w:hideMark/>
          </w:tcPr>
          <w:p w14:paraId="5C1F1885" w14:textId="64B9D9E4" w:rsidR="00145218" w:rsidRPr="00147BD3" w:rsidRDefault="00145218" w:rsidP="0083260E">
            <w:pPr>
              <w:jc w:val="center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47BD3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86</w:t>
            </w:r>
            <w:r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%</w:t>
            </w:r>
          </w:p>
        </w:tc>
      </w:tr>
    </w:tbl>
    <w:p w14:paraId="30B126C9" w14:textId="77777777" w:rsidR="00FC6AEB" w:rsidRDefault="00FC6AEB" w:rsidP="00FC6AEB">
      <w:pPr>
        <w:pStyle w:val="Heading2"/>
      </w:pPr>
    </w:p>
    <w:p w14:paraId="1729A85E" w14:textId="42799623" w:rsidR="00FC6AEB" w:rsidRDefault="00FC6AEB" w:rsidP="00FC6AEB">
      <w:pPr>
        <w:pStyle w:val="Heading2"/>
        <w:numPr>
          <w:ilvl w:val="1"/>
          <w:numId w:val="14"/>
        </w:numPr>
        <w:rPr>
          <w:b/>
          <w:bCs/>
          <w:color w:val="auto"/>
        </w:rPr>
      </w:pPr>
      <w:r w:rsidRPr="00FC6AEB">
        <w:rPr>
          <w:b/>
          <w:bCs/>
          <w:color w:val="auto"/>
        </w:rPr>
        <w:t>Model Evaluation: Classification Report on Test Data</w:t>
      </w:r>
    </w:p>
    <w:p w14:paraId="4D818432" w14:textId="77777777" w:rsidR="00FC6AEB" w:rsidRPr="00FC6AEB" w:rsidRDefault="00FC6AEB" w:rsidP="00FC6AEB"/>
    <w:p w14:paraId="383E313D" w14:textId="25EAAE12" w:rsidR="00FC6AEB" w:rsidRPr="00FC6AEB" w:rsidRDefault="00FC6AEB" w:rsidP="00FC6AEB">
      <w:pPr>
        <w:jc w:val="center"/>
        <w:rPr>
          <w:b/>
          <w:bCs/>
        </w:rPr>
      </w:pPr>
      <w:r w:rsidRPr="00FC6AEB">
        <w:drawing>
          <wp:inline distT="0" distB="0" distL="0" distR="0" wp14:anchorId="5C41CB7B" wp14:editId="019DD39C">
            <wp:extent cx="4339390" cy="2133443"/>
            <wp:effectExtent l="0" t="0" r="4445" b="6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50295" cy="2187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1C588" w14:textId="3238C80C" w:rsidR="00145218" w:rsidRDefault="00FC6AEB" w:rsidP="00FC6AEB">
      <w:pPr>
        <w:pStyle w:val="Heading2"/>
        <w:numPr>
          <w:ilvl w:val="1"/>
          <w:numId w:val="14"/>
        </w:numPr>
        <w:rPr>
          <w:b/>
          <w:bCs/>
          <w:color w:val="auto"/>
        </w:rPr>
      </w:pPr>
      <w:r w:rsidRPr="00FC6AEB">
        <w:rPr>
          <w:b/>
          <w:bCs/>
          <w:color w:val="auto"/>
        </w:rPr>
        <w:lastRenderedPageBreak/>
        <w:t>Plotting Predictions on Test Data Images</w:t>
      </w:r>
    </w:p>
    <w:p w14:paraId="475F4C40" w14:textId="77777777" w:rsidR="00FC6AEB" w:rsidRPr="00FC6AEB" w:rsidRDefault="00FC6AEB" w:rsidP="00FC6AEB">
      <w:pPr>
        <w:jc w:val="both"/>
        <w:rPr>
          <w:sz w:val="24"/>
          <w:szCs w:val="24"/>
        </w:rPr>
      </w:pPr>
    </w:p>
    <w:p w14:paraId="5FFBEABF" w14:textId="411F5675" w:rsidR="00FC6AEB" w:rsidRPr="00FC6AEB" w:rsidRDefault="00FC6AEB" w:rsidP="00FC6AEB">
      <w:pPr>
        <w:jc w:val="both"/>
        <w:rPr>
          <w:sz w:val="24"/>
          <w:szCs w:val="24"/>
        </w:rPr>
      </w:pPr>
      <w:r w:rsidRPr="00FC6AEB">
        <w:rPr>
          <w:sz w:val="24"/>
          <w:szCs w:val="24"/>
        </w:rPr>
        <w:t>Plot</w:t>
      </w:r>
      <w:r w:rsidRPr="00FC6AEB">
        <w:rPr>
          <w:sz w:val="24"/>
          <w:szCs w:val="24"/>
        </w:rPr>
        <w:t>ting</w:t>
      </w:r>
      <w:r w:rsidRPr="00FC6AEB">
        <w:rPr>
          <w:sz w:val="24"/>
          <w:szCs w:val="24"/>
        </w:rPr>
        <w:t xml:space="preserve"> the first 25 test images</w:t>
      </w:r>
      <w:r w:rsidRPr="00FC6AEB">
        <w:rPr>
          <w:sz w:val="24"/>
          <w:szCs w:val="24"/>
        </w:rPr>
        <w:t xml:space="preserve"> with </w:t>
      </w:r>
      <w:r w:rsidRPr="00FC6AEB">
        <w:rPr>
          <w:sz w:val="24"/>
          <w:szCs w:val="24"/>
        </w:rPr>
        <w:t>their predicted labels, and the true labels</w:t>
      </w:r>
      <w:r w:rsidRPr="00FC6AEB">
        <w:rPr>
          <w:sz w:val="24"/>
          <w:szCs w:val="24"/>
        </w:rPr>
        <w:t>.</w:t>
      </w:r>
    </w:p>
    <w:p w14:paraId="5552AC9B" w14:textId="43FE5F02" w:rsidR="00FC6AEB" w:rsidRDefault="00FC6AEB" w:rsidP="00FC6AEB">
      <w:pPr>
        <w:pStyle w:val="ListParagraph"/>
      </w:pPr>
    </w:p>
    <w:p w14:paraId="108FB555" w14:textId="3A2AF223" w:rsidR="00FC6AEB" w:rsidRDefault="00FC6AEB" w:rsidP="00FC6AEB">
      <w:pPr>
        <w:pStyle w:val="ListParagraph"/>
        <w:jc w:val="center"/>
      </w:pPr>
      <w:r>
        <w:rPr>
          <w:noProof/>
        </w:rPr>
        <w:drawing>
          <wp:inline distT="0" distB="0" distL="0" distR="0" wp14:anchorId="1A3DD519" wp14:editId="2BC61611">
            <wp:extent cx="4936635" cy="4989094"/>
            <wp:effectExtent l="0" t="0" r="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7496" cy="5030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3D2EB" w14:textId="0A873CC0" w:rsidR="00FC6AEB" w:rsidRDefault="00FC6AEB" w:rsidP="00FC6AEB">
      <w:pPr>
        <w:pStyle w:val="Heading1"/>
        <w:numPr>
          <w:ilvl w:val="0"/>
          <w:numId w:val="14"/>
        </w:numPr>
      </w:pPr>
      <w:r w:rsidRPr="00FC6AEB">
        <w:t>Conclusion</w:t>
      </w:r>
    </w:p>
    <w:p w14:paraId="4BBD161A" w14:textId="77777777" w:rsidR="00FC6AEB" w:rsidRPr="00FC6AEB" w:rsidRDefault="00FC6AEB" w:rsidP="00FC6AEB">
      <w:pPr>
        <w:jc w:val="both"/>
        <w:rPr>
          <w:sz w:val="24"/>
          <w:szCs w:val="24"/>
        </w:rPr>
      </w:pPr>
      <w:r w:rsidRPr="00FC6AEB">
        <w:rPr>
          <w:sz w:val="24"/>
          <w:szCs w:val="24"/>
        </w:rPr>
        <w:t xml:space="preserve">In this blog, we discussed how to approach the image classification problem by implementing a Neural networks model using Keras, TensorFlow and GridSearchCV. </w:t>
      </w:r>
    </w:p>
    <w:p w14:paraId="01325471" w14:textId="326F9294" w:rsidR="00FC6AEB" w:rsidRDefault="00FC6AEB" w:rsidP="00FC6AEB">
      <w:pPr>
        <w:jc w:val="both"/>
        <w:rPr>
          <w:sz w:val="24"/>
          <w:szCs w:val="24"/>
        </w:rPr>
      </w:pPr>
      <w:r w:rsidRPr="00FC6AEB">
        <w:rPr>
          <w:sz w:val="24"/>
          <w:szCs w:val="24"/>
        </w:rPr>
        <w:t xml:space="preserve">We can explore this work further by trying to improve the accuracy by using advanced Deep Learning algorithms like Convolutional Neural </w:t>
      </w:r>
      <w:r w:rsidRPr="00FC6AEB">
        <w:rPr>
          <w:sz w:val="24"/>
          <w:szCs w:val="24"/>
        </w:rPr>
        <w:t>Networks (</w:t>
      </w:r>
      <w:r w:rsidRPr="00FC6AEB">
        <w:rPr>
          <w:sz w:val="24"/>
          <w:szCs w:val="24"/>
        </w:rPr>
        <w:t>CNN).</w:t>
      </w:r>
    </w:p>
    <w:p w14:paraId="7D5701F1" w14:textId="4EFA2D3A" w:rsidR="00FC6AEB" w:rsidRDefault="00FC6AEB" w:rsidP="00FC6AEB">
      <w:pPr>
        <w:pStyle w:val="Heading1"/>
        <w:numPr>
          <w:ilvl w:val="0"/>
          <w:numId w:val="14"/>
        </w:numPr>
      </w:pPr>
      <w:r>
        <w:t>References</w:t>
      </w:r>
    </w:p>
    <w:p w14:paraId="6EA5EF25" w14:textId="752CE9C6" w:rsidR="00FC6AEB" w:rsidRPr="00235F9A" w:rsidRDefault="00FC6AEB" w:rsidP="00FC6AEB">
      <w:r w:rsidRPr="00235F9A">
        <w:t xml:space="preserve">[1] </w:t>
      </w:r>
      <w:hyperlink r:id="rId30" w:history="1">
        <w:r w:rsidRPr="00235F9A">
          <w:rPr>
            <w:rStyle w:val="Hyperlink"/>
          </w:rPr>
          <w:t>https://machinelearningmastery.com/grid-search-hyperparameters-deep-learning-models-python-keras/</w:t>
        </w:r>
      </w:hyperlink>
    </w:p>
    <w:p w14:paraId="4D1564C8" w14:textId="3B958466" w:rsidR="00FC6AEB" w:rsidRPr="00235F9A" w:rsidRDefault="00FC6AEB" w:rsidP="00FC6AEB">
      <w:r w:rsidRPr="00235F9A">
        <w:t xml:space="preserve">[2] </w:t>
      </w:r>
      <w:hyperlink r:id="rId31" w:history="1">
        <w:r w:rsidRPr="00235F9A">
          <w:rPr>
            <w:rStyle w:val="Hyperlink"/>
          </w:rPr>
          <w:t>https://www.tensorflow.org/tutorials/keras/classification</w:t>
        </w:r>
      </w:hyperlink>
    </w:p>
    <w:p w14:paraId="343D1356" w14:textId="7AA9B4E6" w:rsidR="00FC6AEB" w:rsidRPr="00235F9A" w:rsidRDefault="00FC6AEB" w:rsidP="00FC6AEB">
      <w:r w:rsidRPr="00235F9A">
        <w:t xml:space="preserve">[3] </w:t>
      </w:r>
      <w:hyperlink r:id="rId32" w:history="1">
        <w:r w:rsidRPr="00235F9A">
          <w:rPr>
            <w:rStyle w:val="Hyperlink"/>
          </w:rPr>
          <w:t>https://www.tensorflow.org/api_docs/python/tf/keras/datasets/fashion_mnist/load_data</w:t>
        </w:r>
      </w:hyperlink>
    </w:p>
    <w:sectPr w:rsidR="00FC6AEB" w:rsidRPr="00235F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70CE"/>
    <w:multiLevelType w:val="hybridMultilevel"/>
    <w:tmpl w:val="D7BE44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105BF"/>
    <w:multiLevelType w:val="hybridMultilevel"/>
    <w:tmpl w:val="1CD2281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C671569"/>
    <w:multiLevelType w:val="hybridMultilevel"/>
    <w:tmpl w:val="1AE2AA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B82E5B"/>
    <w:multiLevelType w:val="hybridMultilevel"/>
    <w:tmpl w:val="4906D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20501"/>
    <w:multiLevelType w:val="hybridMultilevel"/>
    <w:tmpl w:val="423AF5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CA27D2"/>
    <w:multiLevelType w:val="hybridMultilevel"/>
    <w:tmpl w:val="BE8806B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CFE2495"/>
    <w:multiLevelType w:val="hybridMultilevel"/>
    <w:tmpl w:val="55CE47F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37519C2"/>
    <w:multiLevelType w:val="hybridMultilevel"/>
    <w:tmpl w:val="F850BE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2372C"/>
    <w:multiLevelType w:val="hybridMultilevel"/>
    <w:tmpl w:val="C772F06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A0021F"/>
    <w:multiLevelType w:val="hybridMultilevel"/>
    <w:tmpl w:val="3634B4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592B51"/>
    <w:multiLevelType w:val="hybridMultilevel"/>
    <w:tmpl w:val="DF869C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303210"/>
    <w:multiLevelType w:val="hybridMultilevel"/>
    <w:tmpl w:val="B2B096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5347A"/>
    <w:multiLevelType w:val="hybridMultilevel"/>
    <w:tmpl w:val="F60835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8CB68C7"/>
    <w:multiLevelType w:val="multilevel"/>
    <w:tmpl w:val="D396D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BEB38E7"/>
    <w:multiLevelType w:val="multilevel"/>
    <w:tmpl w:val="45F05B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7D9634E0"/>
    <w:multiLevelType w:val="hybridMultilevel"/>
    <w:tmpl w:val="6D082A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8"/>
  </w:num>
  <w:num w:numId="4">
    <w:abstractNumId w:val="3"/>
  </w:num>
  <w:num w:numId="5">
    <w:abstractNumId w:val="10"/>
  </w:num>
  <w:num w:numId="6">
    <w:abstractNumId w:val="2"/>
  </w:num>
  <w:num w:numId="7">
    <w:abstractNumId w:val="9"/>
  </w:num>
  <w:num w:numId="8">
    <w:abstractNumId w:val="4"/>
  </w:num>
  <w:num w:numId="9">
    <w:abstractNumId w:val="5"/>
  </w:num>
  <w:num w:numId="10">
    <w:abstractNumId w:val="7"/>
  </w:num>
  <w:num w:numId="11">
    <w:abstractNumId w:val="15"/>
  </w:num>
  <w:num w:numId="12">
    <w:abstractNumId w:val="11"/>
  </w:num>
  <w:num w:numId="13">
    <w:abstractNumId w:val="0"/>
  </w:num>
  <w:num w:numId="14">
    <w:abstractNumId w:val="14"/>
  </w:num>
  <w:num w:numId="15">
    <w:abstractNumId w:val="1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zMDc3NzU2MjO0tDBW0lEKTi0uzszPAykwrAUARtA3bywAAAA="/>
  </w:docVars>
  <w:rsids>
    <w:rsidRoot w:val="00CB1ACC"/>
    <w:rsid w:val="000324B6"/>
    <w:rsid w:val="000B0989"/>
    <w:rsid w:val="00145218"/>
    <w:rsid w:val="001E0EFF"/>
    <w:rsid w:val="00206584"/>
    <w:rsid w:val="002329A4"/>
    <w:rsid w:val="00235F9A"/>
    <w:rsid w:val="002628D7"/>
    <w:rsid w:val="0039082B"/>
    <w:rsid w:val="003D7B40"/>
    <w:rsid w:val="004C28AE"/>
    <w:rsid w:val="004D4921"/>
    <w:rsid w:val="00516EDC"/>
    <w:rsid w:val="005D748E"/>
    <w:rsid w:val="006E1E2E"/>
    <w:rsid w:val="006F131F"/>
    <w:rsid w:val="00915975"/>
    <w:rsid w:val="0094129E"/>
    <w:rsid w:val="00A26161"/>
    <w:rsid w:val="00A45216"/>
    <w:rsid w:val="00B17AFD"/>
    <w:rsid w:val="00BB7716"/>
    <w:rsid w:val="00BE5FCC"/>
    <w:rsid w:val="00C116D7"/>
    <w:rsid w:val="00CB1ACC"/>
    <w:rsid w:val="00CF6B9A"/>
    <w:rsid w:val="00DB3ADE"/>
    <w:rsid w:val="00E2049E"/>
    <w:rsid w:val="00FA7647"/>
    <w:rsid w:val="00FB7C44"/>
    <w:rsid w:val="00FC6AEB"/>
    <w:rsid w:val="00FD0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68F94"/>
  <w15:chartTrackingRefBased/>
  <w15:docId w15:val="{B267932D-A3A4-4F72-8CBE-5D917DBAB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link w:val="Heading1Char"/>
    <w:uiPriority w:val="9"/>
    <w:qFormat/>
    <w:rsid w:val="002628D7"/>
    <w:pPr>
      <w:shd w:val="clear" w:color="auto" w:fill="FFFFFF"/>
      <w:spacing w:before="120" w:after="120"/>
      <w:outlineLvl w:val="0"/>
    </w:pPr>
    <w:rPr>
      <w:b/>
      <w:bCs/>
      <w:color w:val="212121"/>
      <w:sz w:val="32"/>
      <w:szCs w:val="3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28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B1A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1A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628D7"/>
    <w:rPr>
      <w:rFonts w:asciiTheme="majorHAnsi" w:eastAsiaTheme="majorEastAsia" w:hAnsiTheme="majorHAnsi" w:cstheme="majorBidi"/>
      <w:b/>
      <w:bCs/>
      <w:color w:val="212121"/>
      <w:sz w:val="32"/>
      <w:szCs w:val="35"/>
      <w:shd w:val="clear" w:color="auto" w:fill="FFFFF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098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0989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2628D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2628D7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628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628D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628D7"/>
    <w:rPr>
      <w:color w:val="0070C0" w:themeColor="followedHyperlink"/>
      <w:u w:val="single"/>
    </w:rPr>
  </w:style>
  <w:style w:type="table" w:styleId="TableGrid">
    <w:name w:val="Table Grid"/>
    <w:basedOn w:val="TableNormal"/>
    <w:uiPriority w:val="39"/>
    <w:rsid w:val="00CF6B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CF6B9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CF6B9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C6A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4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1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5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github.com/ChaithanyaVamshi/Fashion-MNIST-Clothing-Image-Classification-Deeplearning" TargetMode="External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hyperlink" Target="https://github.com/zalandoresearch/fashion-mnist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hyperlink" Target="https://www.tensorflow.org/api_docs/python/tf/keras/datasets/fashion_mnist/load_data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hyperlink" Target="https://www.tensorflow.org/api_docs/python/tf/keras/datasets/fashion_mnist/load_data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tensorflow.org/tutorials/keras/classificatio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machinelearningmastery.com/grid-search-hyperparameters-deep-learning-models-python-keras/" TargetMode="External"/><Relationship Id="rId8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0070C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7</TotalTime>
  <Pages>12</Pages>
  <Words>1694</Words>
  <Characters>965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thanya Vamshi</dc:creator>
  <cp:keywords/>
  <dc:description/>
  <cp:lastModifiedBy>Chaithanya Vamshi</cp:lastModifiedBy>
  <cp:revision>30</cp:revision>
  <dcterms:created xsi:type="dcterms:W3CDTF">2022-03-13T23:29:00Z</dcterms:created>
  <dcterms:modified xsi:type="dcterms:W3CDTF">2022-03-14T15:29:00Z</dcterms:modified>
</cp:coreProperties>
</file>